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A87314" w:rsidRDefault="00A87314" w:rsidP="00A87314">
      <w:pPr>
        <w:jc w:val="center"/>
        <w:rPr>
          <w:rFonts w:ascii="Times New Roman" w:hAnsi="Times New Roman" w:cs="Times New Roman"/>
          <w:b/>
        </w:rPr>
      </w:pPr>
      <w:r w:rsidRPr="00A87314">
        <w:rPr>
          <w:rFonts w:ascii="Times New Roman" w:hAnsi="Times New Roman" w:cs="Times New Roman"/>
          <w:b/>
          <w:sz w:val="24"/>
          <w:szCs w:val="24"/>
        </w:rPr>
        <w:t>ZORLUKLAR KARŞISINDA KARAKTER GÜÇLERİM İLE GÜÇLÜYÜ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2501D1" w:rsidRDefault="00C75FB2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al Duygusal Alan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2501D1" w:rsidRDefault="00C75FB2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F2FB1" w:rsidRPr="002501D1" w:rsidRDefault="00C75FB2" w:rsidP="005B6E66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75FB2">
              <w:rPr>
                <w:rFonts w:ascii="Times New Roman" w:hAnsi="Times New Roman" w:cs="Times New Roman"/>
                <w:sz w:val="24"/>
                <w:szCs w:val="24"/>
              </w:rPr>
              <w:t>Sahip olduğu karakter güçlerini zorluklar karşısında kullanmayı bilir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27. Hafta 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2501D1" w:rsidRDefault="00C75FB2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 Sınıf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2501D1" w:rsidRDefault="005B6E66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. (Bir ders saati)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BF2FB1" w:rsidRPr="00EE5744" w:rsidRDefault="006D79B6" w:rsidP="00EE5744">
            <w:pPr>
              <w:pStyle w:val="ListeParagraf"/>
              <w:numPr>
                <w:ilvl w:val="0"/>
                <w:numId w:val="29"/>
              </w:numPr>
              <w:spacing w:after="0"/>
              <w:ind w:left="311" w:hanging="28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111C4D" w:rsidRPr="00EE5744">
              <w:rPr>
                <w:rFonts w:ascii="Times New Roman" w:hAnsi="Times New Roman"/>
                <w:sz w:val="24"/>
                <w:szCs w:val="24"/>
              </w:rPr>
              <w:t>1</w:t>
            </w:r>
          </w:p>
          <w:p w:rsidR="00791B86" w:rsidRPr="00EE5744" w:rsidRDefault="00791B86" w:rsidP="00EE5744">
            <w:pPr>
              <w:pStyle w:val="ListeParagraf"/>
              <w:numPr>
                <w:ilvl w:val="0"/>
                <w:numId w:val="29"/>
              </w:numPr>
              <w:spacing w:after="0"/>
              <w:ind w:left="311" w:hanging="283"/>
              <w:rPr>
                <w:rFonts w:ascii="Times New Roman" w:hAnsi="Times New Roman"/>
                <w:sz w:val="24"/>
                <w:szCs w:val="24"/>
              </w:rPr>
            </w:pPr>
            <w:r w:rsidRPr="00EE5744">
              <w:rPr>
                <w:rFonts w:ascii="Times New Roman" w:hAnsi="Times New Roman"/>
                <w:sz w:val="24"/>
                <w:szCs w:val="24"/>
              </w:rPr>
              <w:t>Etkinlik Bilgi Notu</w:t>
            </w:r>
          </w:p>
          <w:p w:rsidR="0021547A" w:rsidRDefault="0021547A" w:rsidP="00EE5744">
            <w:pPr>
              <w:pStyle w:val="ListeParagraf"/>
              <w:numPr>
                <w:ilvl w:val="0"/>
                <w:numId w:val="29"/>
              </w:numPr>
              <w:spacing w:after="0"/>
              <w:ind w:left="311" w:hanging="283"/>
              <w:rPr>
                <w:rFonts w:ascii="Times New Roman" w:hAnsi="Times New Roman"/>
                <w:sz w:val="24"/>
                <w:szCs w:val="24"/>
              </w:rPr>
            </w:pPr>
            <w:r w:rsidRPr="00EE5744">
              <w:rPr>
                <w:rFonts w:ascii="Times New Roman" w:hAnsi="Times New Roman"/>
                <w:sz w:val="24"/>
                <w:szCs w:val="24"/>
              </w:rPr>
              <w:t>Torba/Kutu</w:t>
            </w:r>
          </w:p>
          <w:p w:rsidR="005B6E66" w:rsidRPr="00EE5744" w:rsidRDefault="005B6E66" w:rsidP="00EE5744">
            <w:pPr>
              <w:pStyle w:val="ListeParagraf"/>
              <w:numPr>
                <w:ilvl w:val="0"/>
                <w:numId w:val="29"/>
              </w:numPr>
              <w:spacing w:after="0"/>
              <w:ind w:left="311" w:hanging="28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kas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967F10" w:rsidRPr="00EE5744" w:rsidRDefault="006D79B6" w:rsidP="00EE5744">
            <w:pPr>
              <w:pStyle w:val="ListeParagraf"/>
              <w:numPr>
                <w:ilvl w:val="0"/>
                <w:numId w:val="30"/>
              </w:numPr>
              <w:tabs>
                <w:tab w:val="left" w:pos="346"/>
              </w:tabs>
              <w:spacing w:after="0"/>
              <w:ind w:hanging="69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111C4D" w:rsidRPr="00EE5744">
              <w:rPr>
                <w:rFonts w:ascii="Times New Roman" w:hAnsi="Times New Roman"/>
                <w:sz w:val="24"/>
                <w:szCs w:val="24"/>
              </w:rPr>
              <w:t>1 öğrenci sayısı kadar çoğaltılır.</w:t>
            </w:r>
          </w:p>
          <w:p w:rsidR="0021547A" w:rsidRPr="00EE5744" w:rsidRDefault="0021547A" w:rsidP="00EE5744">
            <w:pPr>
              <w:pStyle w:val="ListeParagraf"/>
              <w:numPr>
                <w:ilvl w:val="0"/>
                <w:numId w:val="30"/>
              </w:numPr>
              <w:tabs>
                <w:tab w:val="left" w:pos="346"/>
              </w:tabs>
              <w:spacing w:after="0"/>
              <w:ind w:left="311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E5744">
              <w:rPr>
                <w:rFonts w:ascii="Times New Roman" w:hAnsi="Times New Roman"/>
                <w:sz w:val="24"/>
                <w:szCs w:val="24"/>
              </w:rPr>
              <w:t>Öğrencilerden uygulama öncesinde etkinlikte kullanmak üzere makas getirmeleri isteni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3E0509" w:rsidRDefault="003E0509" w:rsidP="003E0509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kinliğin amacının</w:t>
            </w:r>
            <w:r w:rsidR="006D79B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s</w:t>
            </w:r>
            <w:r w:rsidRPr="00C75FB2">
              <w:rPr>
                <w:rFonts w:ascii="Times New Roman" w:hAnsi="Times New Roman"/>
              </w:rPr>
              <w:t>ahip olduğu karakter güçlerini zorluklar karşısında kullanmayı bil</w:t>
            </w:r>
            <w:r>
              <w:rPr>
                <w:rFonts w:ascii="Times New Roman" w:hAnsi="Times New Roman"/>
              </w:rPr>
              <w:t>mek olduğu açıklanır.</w:t>
            </w:r>
          </w:p>
          <w:p w:rsidR="0021547A" w:rsidRDefault="0021547A" w:rsidP="0021547A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 w:rsidRPr="0021547A">
              <w:rPr>
                <w:rFonts w:ascii="Times New Roman" w:hAnsi="Times New Roman"/>
              </w:rPr>
              <w:t xml:space="preserve">Öğrencilere </w:t>
            </w:r>
            <w:r w:rsidR="006D79B6">
              <w:rPr>
                <w:rFonts w:ascii="Times New Roman" w:hAnsi="Times New Roman"/>
              </w:rPr>
              <w:t>Çalışma Yaprağı-</w:t>
            </w:r>
            <w:r>
              <w:rPr>
                <w:rFonts w:ascii="Times New Roman" w:hAnsi="Times New Roman"/>
              </w:rPr>
              <w:t>1 dağıtılır</w:t>
            </w:r>
            <w:r w:rsidR="001E2855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incelemeleri ve tamamlamaları için süre verilir. Öğrenciler tarafından yazılan zorluklar öğrenciler tarafından kesil</w:t>
            </w:r>
            <w:r w:rsidR="00020D2A">
              <w:rPr>
                <w:rFonts w:ascii="Times New Roman" w:hAnsi="Times New Roman"/>
              </w:rPr>
              <w:t xml:space="preserve">ir ve </w:t>
            </w:r>
            <w:r w:rsidR="00EE5744">
              <w:rPr>
                <w:rFonts w:ascii="Times New Roman" w:hAnsi="Times New Roman"/>
              </w:rPr>
              <w:t xml:space="preserve">bu kağıtları öğrencilerin </w:t>
            </w:r>
            <w:r w:rsidR="00020D2A">
              <w:rPr>
                <w:rFonts w:ascii="Times New Roman" w:hAnsi="Times New Roman"/>
              </w:rPr>
              <w:t>katlamaları istenir. Katladıkları kağıtlar</w:t>
            </w:r>
            <w:r>
              <w:rPr>
                <w:rFonts w:ascii="Times New Roman" w:hAnsi="Times New Roman"/>
              </w:rPr>
              <w:t xml:space="preserve"> bir torbaya konulur.</w:t>
            </w:r>
          </w:p>
          <w:p w:rsidR="0021547A" w:rsidRDefault="00020D2A" w:rsidP="0021547A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lerin yazmış oldukları zorlukların bulunduğu torbadan her öğrencinin bir </w:t>
            </w:r>
            <w:r w:rsidR="00791B86">
              <w:rPr>
                <w:rFonts w:ascii="Times New Roman" w:hAnsi="Times New Roman"/>
              </w:rPr>
              <w:t>kâğıt</w:t>
            </w:r>
            <w:r>
              <w:rPr>
                <w:rFonts w:ascii="Times New Roman" w:hAnsi="Times New Roman"/>
              </w:rPr>
              <w:t xml:space="preserve"> seçmesi sağlanır.</w:t>
            </w:r>
          </w:p>
          <w:p w:rsidR="00791B86" w:rsidRDefault="00791B86" w:rsidP="0021547A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kinlik Bilgi Notu öğrencilere dağıtılır.</w:t>
            </w:r>
            <w:r w:rsidR="006D79B6">
              <w:rPr>
                <w:rFonts w:ascii="Times New Roman" w:hAnsi="Times New Roman"/>
              </w:rPr>
              <w:t xml:space="preserve"> </w:t>
            </w:r>
            <w:r w:rsidR="00EE5744" w:rsidRPr="00367B2C">
              <w:rPr>
                <w:rFonts w:ascii="Times New Roman" w:hAnsi="Times New Roman"/>
              </w:rPr>
              <w:t xml:space="preserve">Yazılı olan </w:t>
            </w:r>
            <w:r w:rsidR="00EE5744">
              <w:rPr>
                <w:rFonts w:ascii="Times New Roman" w:hAnsi="Times New Roman"/>
              </w:rPr>
              <w:t xml:space="preserve">24 </w:t>
            </w:r>
            <w:r w:rsidR="00EE5744" w:rsidRPr="00367B2C">
              <w:rPr>
                <w:rFonts w:ascii="Times New Roman" w:hAnsi="Times New Roman"/>
              </w:rPr>
              <w:t>karakter gü</w:t>
            </w:r>
            <w:r w:rsidR="00EE5744">
              <w:rPr>
                <w:rFonts w:ascii="Times New Roman" w:hAnsi="Times New Roman"/>
              </w:rPr>
              <w:t>cünü okumaları istenir.</w:t>
            </w:r>
          </w:p>
          <w:p w:rsidR="007B0DC3" w:rsidRDefault="00791B86" w:rsidP="007B0DC3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den hangi karakter güçlerini</w:t>
            </w:r>
            <w:r w:rsidR="007A6BA4">
              <w:rPr>
                <w:rFonts w:ascii="Times New Roman" w:hAnsi="Times New Roman"/>
              </w:rPr>
              <w:t>,</w:t>
            </w:r>
            <w:r w:rsidR="006D79B6">
              <w:rPr>
                <w:rFonts w:ascii="Times New Roman" w:hAnsi="Times New Roman"/>
              </w:rPr>
              <w:t xml:space="preserve"> </w:t>
            </w:r>
            <w:r w:rsidR="00EE5744">
              <w:rPr>
                <w:rFonts w:ascii="Times New Roman" w:hAnsi="Times New Roman"/>
              </w:rPr>
              <w:t xml:space="preserve">seçmiş oldukları kağıtlarda yazan </w:t>
            </w:r>
            <w:r>
              <w:rPr>
                <w:rFonts w:ascii="Times New Roman" w:hAnsi="Times New Roman"/>
              </w:rPr>
              <w:t>zorluklar karşısında kullanabileceklerini ifade etmeleri istenir.</w:t>
            </w:r>
          </w:p>
          <w:p w:rsidR="007B0DC3" w:rsidRDefault="007B0DC3" w:rsidP="007B0DC3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 w:rsidRPr="007B0DC3">
              <w:rPr>
                <w:rFonts w:ascii="Times New Roman" w:hAnsi="Times New Roman"/>
              </w:rPr>
              <w:t xml:space="preserve">Aşağıdaki sorular kapsamında sınıfça </w:t>
            </w:r>
            <w:r>
              <w:rPr>
                <w:rFonts w:ascii="Times New Roman" w:hAnsi="Times New Roman"/>
              </w:rPr>
              <w:t>s</w:t>
            </w:r>
            <w:r w:rsidRPr="00C75FB2">
              <w:rPr>
                <w:rFonts w:ascii="Times New Roman" w:hAnsi="Times New Roman"/>
              </w:rPr>
              <w:t>ahip olduğu karakter güçlerini zorluklar karşısında kullanma</w:t>
            </w:r>
            <w:r>
              <w:rPr>
                <w:rFonts w:ascii="Times New Roman" w:hAnsi="Times New Roman"/>
              </w:rPr>
              <w:t xml:space="preserve">nın önemi </w:t>
            </w:r>
            <w:r w:rsidRPr="007B0DC3">
              <w:rPr>
                <w:rFonts w:ascii="Times New Roman" w:hAnsi="Times New Roman"/>
              </w:rPr>
              <w:t xml:space="preserve">tartışılır, öğrencilerin düşüncelerini paylaşmaları cesaretlendirilir. </w:t>
            </w:r>
          </w:p>
          <w:p w:rsidR="00EE5744" w:rsidRDefault="00EE5744" w:rsidP="00EE5744">
            <w:pPr>
              <w:pStyle w:val="ListeParagraf1"/>
              <w:numPr>
                <w:ilvl w:val="0"/>
                <w:numId w:val="31"/>
              </w:numPr>
              <w:spacing w:line="276" w:lineRule="auto"/>
              <w:ind w:left="595" w:hanging="284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Pr="0021547A">
              <w:rPr>
                <w:rFonts w:ascii="Times New Roman" w:hAnsi="Times New Roman"/>
              </w:rPr>
              <w:t>ınavlara ilişkin yaş</w:t>
            </w:r>
            <w:r w:rsidR="00AF3E14">
              <w:rPr>
                <w:rFonts w:ascii="Times New Roman" w:hAnsi="Times New Roman"/>
              </w:rPr>
              <w:t>adığınız</w:t>
            </w:r>
            <w:r w:rsidR="006D79B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fizyolojik </w:t>
            </w:r>
            <w:r w:rsidRPr="0021547A">
              <w:rPr>
                <w:rFonts w:ascii="Times New Roman" w:hAnsi="Times New Roman"/>
              </w:rPr>
              <w:t>zorluklar</w:t>
            </w:r>
            <w:r>
              <w:rPr>
                <w:rFonts w:ascii="Times New Roman" w:hAnsi="Times New Roman"/>
              </w:rPr>
              <w:t xml:space="preserve"> neler</w:t>
            </w:r>
            <w:r w:rsidR="00AF3E14">
              <w:rPr>
                <w:rFonts w:ascii="Times New Roman" w:hAnsi="Times New Roman"/>
              </w:rPr>
              <w:t>dir</w:t>
            </w:r>
            <w:r>
              <w:rPr>
                <w:rFonts w:ascii="Times New Roman" w:hAnsi="Times New Roman"/>
              </w:rPr>
              <w:t>?</w:t>
            </w:r>
          </w:p>
          <w:p w:rsidR="00EE5744" w:rsidRDefault="00EE5744" w:rsidP="00EE5744">
            <w:pPr>
              <w:pStyle w:val="ListeParagraf1"/>
              <w:numPr>
                <w:ilvl w:val="0"/>
                <w:numId w:val="31"/>
              </w:numPr>
              <w:spacing w:line="276" w:lineRule="auto"/>
              <w:ind w:left="595" w:hanging="284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Pr="0021547A">
              <w:rPr>
                <w:rFonts w:ascii="Times New Roman" w:hAnsi="Times New Roman"/>
              </w:rPr>
              <w:t>ınavlara ilişkin yaşa</w:t>
            </w:r>
            <w:r w:rsidR="00AF3E14">
              <w:rPr>
                <w:rFonts w:ascii="Times New Roman" w:hAnsi="Times New Roman"/>
              </w:rPr>
              <w:t>dığınız</w:t>
            </w:r>
            <w:r w:rsidR="006D79B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psikolojik </w:t>
            </w:r>
            <w:r w:rsidRPr="0021547A">
              <w:rPr>
                <w:rFonts w:ascii="Times New Roman" w:hAnsi="Times New Roman"/>
              </w:rPr>
              <w:t>zorluklar</w:t>
            </w:r>
            <w:r>
              <w:rPr>
                <w:rFonts w:ascii="Times New Roman" w:hAnsi="Times New Roman"/>
              </w:rPr>
              <w:t xml:space="preserve"> neler</w:t>
            </w:r>
            <w:r w:rsidR="00AF3E14">
              <w:rPr>
                <w:rFonts w:ascii="Times New Roman" w:hAnsi="Times New Roman"/>
              </w:rPr>
              <w:t>dir</w:t>
            </w:r>
            <w:r>
              <w:rPr>
                <w:rFonts w:ascii="Times New Roman" w:hAnsi="Times New Roman"/>
              </w:rPr>
              <w:t>?</w:t>
            </w:r>
          </w:p>
          <w:p w:rsidR="00EE5744" w:rsidRDefault="00EE5744" w:rsidP="00EE5744">
            <w:pPr>
              <w:pStyle w:val="ListeParagraf1"/>
              <w:numPr>
                <w:ilvl w:val="0"/>
                <w:numId w:val="31"/>
              </w:numPr>
              <w:spacing w:line="276" w:lineRule="auto"/>
              <w:ind w:left="595" w:hanging="284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</w:t>
            </w:r>
            <w:r w:rsidRPr="0021547A">
              <w:rPr>
                <w:rFonts w:ascii="Times New Roman" w:hAnsi="Times New Roman"/>
              </w:rPr>
              <w:t>ınavlara ilişkin yaşa</w:t>
            </w:r>
            <w:r w:rsidR="00AF3E14">
              <w:rPr>
                <w:rFonts w:ascii="Times New Roman" w:hAnsi="Times New Roman"/>
              </w:rPr>
              <w:t>dığınız</w:t>
            </w:r>
            <w:r w:rsidR="006D79B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davranışsal </w:t>
            </w:r>
            <w:r w:rsidRPr="0021547A">
              <w:rPr>
                <w:rFonts w:ascii="Times New Roman" w:hAnsi="Times New Roman"/>
              </w:rPr>
              <w:t>zorluklar</w:t>
            </w:r>
            <w:r>
              <w:rPr>
                <w:rFonts w:ascii="Times New Roman" w:hAnsi="Times New Roman"/>
              </w:rPr>
              <w:t xml:space="preserve"> neler</w:t>
            </w:r>
            <w:r w:rsidR="00AF3E14">
              <w:rPr>
                <w:rFonts w:ascii="Times New Roman" w:hAnsi="Times New Roman"/>
              </w:rPr>
              <w:t>dir</w:t>
            </w:r>
            <w:r>
              <w:rPr>
                <w:rFonts w:ascii="Times New Roman" w:hAnsi="Times New Roman"/>
              </w:rPr>
              <w:t>?</w:t>
            </w:r>
          </w:p>
          <w:p w:rsidR="007B0DC3" w:rsidRPr="00EE5744" w:rsidRDefault="00EE5744" w:rsidP="00EE5744">
            <w:pPr>
              <w:pStyle w:val="ListeParagraf1"/>
              <w:numPr>
                <w:ilvl w:val="0"/>
                <w:numId w:val="31"/>
              </w:numPr>
              <w:spacing w:line="276" w:lineRule="auto"/>
              <w:ind w:left="595" w:hanging="284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 zorluklar karşısında karakter güçlerinizi kullanmak size ne sağlar?</w:t>
            </w:r>
          </w:p>
          <w:p w:rsidR="004A035D" w:rsidRPr="007B0DC3" w:rsidRDefault="00537465" w:rsidP="007B0DC3">
            <w:pPr>
              <w:pStyle w:val="ListeParagraf1"/>
              <w:numPr>
                <w:ilvl w:val="0"/>
                <w:numId w:val="26"/>
              </w:numPr>
              <w:spacing w:line="276" w:lineRule="auto"/>
              <w:ind w:left="311" w:hanging="311"/>
              <w:jc w:val="both"/>
              <w:rPr>
                <w:rFonts w:ascii="Times New Roman" w:hAnsi="Times New Roman"/>
              </w:rPr>
            </w:pPr>
            <w:r w:rsidRPr="007B0DC3">
              <w:rPr>
                <w:rFonts w:ascii="Times New Roman" w:hAnsi="Times New Roman"/>
                <w:i/>
                <w:iCs/>
              </w:rPr>
              <w:t>“Atmacanın saldırıları serçenin uçuş yeteneğini geliştirir. Hayatımızdaki sınavlar da bizleri geliştiren, karakter güçlerimizi, yeteneklerimizi ortaya çıkaran gerçeklerdir.”</w:t>
            </w:r>
            <w:r w:rsidR="006D79B6">
              <w:rPr>
                <w:rFonts w:ascii="Times New Roman" w:hAnsi="Times New Roman"/>
                <w:i/>
                <w:iCs/>
              </w:rPr>
              <w:t xml:space="preserve"> </w:t>
            </w:r>
            <w:r w:rsidR="00111C4D" w:rsidRPr="007B0DC3">
              <w:rPr>
                <w:rFonts w:ascii="Times New Roman" w:hAnsi="Times New Roman"/>
              </w:rPr>
              <w:t xml:space="preserve">cümlesi ile </w:t>
            </w:r>
            <w:r w:rsidR="003E0509" w:rsidRPr="007B0DC3">
              <w:rPr>
                <w:rFonts w:ascii="Times New Roman" w:hAnsi="Times New Roman"/>
              </w:rPr>
              <w:t>süreç sonlandırılı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7513" w:type="dxa"/>
          </w:tcPr>
          <w:p w:rsidR="00837935" w:rsidRPr="002F585F" w:rsidRDefault="00AF3E14" w:rsidP="002F585F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585F">
              <w:rPr>
                <w:rFonts w:ascii="Times New Roman" w:hAnsi="Times New Roman"/>
                <w:sz w:val="24"/>
                <w:szCs w:val="24"/>
              </w:rPr>
              <w:t>Öğrencilerden yaşadığı bir zorluk karşısında daha önce o zorluk için kullanmadığı bir karakter gücünü kullanması istenir. Sonucunu sınıfta paylaşması sağlanır. Örneğin; sınavlarda yaşadığı kaygıyı yönetebilmesi için tedbirlilik ya da cesur olma karakter güçlerini kullanması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BF2FB1" w:rsidRPr="00294C12" w:rsidRDefault="00791B86" w:rsidP="00294C12">
            <w:pPr>
              <w:pStyle w:val="ListeParagraf"/>
              <w:numPr>
                <w:ilvl w:val="0"/>
                <w:numId w:val="27"/>
              </w:numPr>
              <w:spacing w:after="0"/>
              <w:ind w:left="311" w:hanging="31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94C12">
              <w:rPr>
                <w:rFonts w:ascii="Times New Roman" w:hAnsi="Times New Roman"/>
                <w:sz w:val="24"/>
                <w:szCs w:val="24"/>
              </w:rPr>
              <w:t xml:space="preserve">Etkinlik Bilgi </w:t>
            </w:r>
            <w:r w:rsidR="0081149F" w:rsidRPr="00294C12">
              <w:rPr>
                <w:rFonts w:ascii="Times New Roman" w:hAnsi="Times New Roman"/>
                <w:sz w:val="24"/>
                <w:szCs w:val="24"/>
              </w:rPr>
              <w:t>Notu</w:t>
            </w:r>
            <w:r w:rsidR="006D79B6">
              <w:rPr>
                <w:rFonts w:ascii="Times New Roman" w:hAnsi="Times New Roman"/>
                <w:sz w:val="24"/>
                <w:szCs w:val="24"/>
              </w:rPr>
              <w:t>’</w:t>
            </w:r>
            <w:r w:rsidR="0081149F" w:rsidRPr="00294C12">
              <w:rPr>
                <w:rFonts w:ascii="Times New Roman" w:hAnsi="Times New Roman"/>
                <w:sz w:val="24"/>
                <w:szCs w:val="24"/>
              </w:rPr>
              <w:t>nun</w:t>
            </w:r>
            <w:r w:rsidR="006D79B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94C12" w:rsidRPr="00294C12">
              <w:rPr>
                <w:rFonts w:ascii="Times New Roman" w:hAnsi="Times New Roman"/>
                <w:sz w:val="24"/>
                <w:szCs w:val="24"/>
              </w:rPr>
              <w:t xml:space="preserve">her öğrenci için çoğaltılma </w:t>
            </w:r>
            <w:r w:rsidR="00EE5744" w:rsidRPr="00294C12">
              <w:rPr>
                <w:rFonts w:ascii="Times New Roman" w:hAnsi="Times New Roman"/>
                <w:sz w:val="24"/>
                <w:szCs w:val="24"/>
              </w:rPr>
              <w:t>imkânı</w:t>
            </w:r>
            <w:r w:rsidR="00294C12" w:rsidRPr="00294C12">
              <w:rPr>
                <w:rFonts w:ascii="Times New Roman" w:hAnsi="Times New Roman"/>
                <w:sz w:val="24"/>
                <w:szCs w:val="24"/>
              </w:rPr>
              <w:t xml:space="preserve"> yoksa </w:t>
            </w:r>
            <w:r w:rsidRPr="00294C12">
              <w:rPr>
                <w:rFonts w:ascii="Times New Roman" w:hAnsi="Times New Roman"/>
                <w:sz w:val="24"/>
                <w:szCs w:val="24"/>
              </w:rPr>
              <w:t>tahtaya yansıtılabilir</w:t>
            </w:r>
            <w:r w:rsidR="00294C12" w:rsidRPr="00294C12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294C12" w:rsidRDefault="00294C12" w:rsidP="00294C12">
            <w:pPr>
              <w:pStyle w:val="ListeParagraf"/>
              <w:numPr>
                <w:ilvl w:val="0"/>
                <w:numId w:val="27"/>
              </w:numPr>
              <w:spacing w:after="0"/>
              <w:ind w:left="311" w:hanging="31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94C12">
              <w:rPr>
                <w:rFonts w:ascii="Times New Roman" w:hAnsi="Times New Roman"/>
                <w:sz w:val="24"/>
                <w:szCs w:val="24"/>
              </w:rPr>
              <w:lastRenderedPageBreak/>
              <w:t>Öğrencilerin kağıtları kesm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üreci </w:t>
            </w:r>
            <w:r w:rsidR="0081149F">
              <w:rPr>
                <w:rFonts w:ascii="Times New Roman" w:hAnsi="Times New Roman"/>
                <w:sz w:val="24"/>
                <w:szCs w:val="24"/>
              </w:rPr>
              <w:t xml:space="preserve">zaman alacak </w:t>
            </w:r>
            <w:r w:rsidRPr="00294C12">
              <w:rPr>
                <w:rFonts w:ascii="Times New Roman" w:hAnsi="Times New Roman"/>
                <w:sz w:val="24"/>
                <w:szCs w:val="24"/>
              </w:rPr>
              <w:t>ise üç farklı renkte post-it/ yapışkanlı kâğıt kullanılabilir.</w:t>
            </w:r>
          </w:p>
          <w:p w:rsidR="00255C51" w:rsidRDefault="00255C51" w:rsidP="00255C51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55C51" w:rsidRDefault="00255C51" w:rsidP="00255C51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6D79B6" w:rsidRDefault="006D79B6" w:rsidP="00255C51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55C51" w:rsidRPr="00255C51" w:rsidRDefault="006D79B6" w:rsidP="00255C51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-</w:t>
            </w:r>
            <w:r w:rsidR="00255C51" w:rsidRPr="00255C51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255C51" w:rsidRDefault="006D79B6" w:rsidP="00255C51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</w:t>
            </w:r>
            <w:r w:rsidR="00255C51" w:rsidRPr="00A5778F">
              <w:rPr>
                <w:rFonts w:ascii="Times New Roman" w:hAnsi="Times New Roman" w:cs="Times New Roman"/>
                <w:sz w:val="24"/>
                <w:szCs w:val="24"/>
              </w:rPr>
              <w:t>Etkinliğin tamamlanması için ek süre verilebilir.</w:t>
            </w:r>
          </w:p>
          <w:p w:rsidR="00255C51" w:rsidRDefault="006D79B6" w:rsidP="00255C51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- </w:t>
            </w:r>
            <w:r w:rsidR="00255C51">
              <w:rPr>
                <w:rFonts w:ascii="Times New Roman" w:hAnsi="Times New Roman" w:cs="Times New Roman"/>
                <w:sz w:val="24"/>
                <w:szCs w:val="24"/>
              </w:rPr>
              <w:t>Karakter güçleri ile ilgili hikaye, görseller eklenerek öğrenme süreci farklılaştırılabilir.</w:t>
            </w:r>
          </w:p>
          <w:p w:rsidR="00255C51" w:rsidRPr="00255C51" w:rsidRDefault="00255C51" w:rsidP="00255C51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426E2" w:rsidRPr="002501D1" w:rsidTr="00AD3A3D">
        <w:tc>
          <w:tcPr>
            <w:tcW w:w="2269" w:type="dxa"/>
          </w:tcPr>
          <w:p w:rsidR="006426E2" w:rsidRPr="002501D1" w:rsidRDefault="006426E2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tkinliği Geliştiren:</w:t>
            </w:r>
          </w:p>
        </w:tc>
        <w:tc>
          <w:tcPr>
            <w:tcW w:w="7513" w:type="dxa"/>
          </w:tcPr>
          <w:p w:rsidR="006426E2" w:rsidRPr="006426E2" w:rsidRDefault="006426E2" w:rsidP="006426E2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426E2">
              <w:rPr>
                <w:rFonts w:ascii="Times New Roman" w:hAnsi="Times New Roman"/>
                <w:sz w:val="24"/>
                <w:szCs w:val="24"/>
              </w:rPr>
              <w:t>Leyla Deniz Uygur Yolçun</w:t>
            </w:r>
          </w:p>
        </w:tc>
      </w:tr>
    </w:tbl>
    <w:p w:rsidR="00486B9A" w:rsidRDefault="00486B9A">
      <w:pPr>
        <w:rPr>
          <w:rFonts w:cs="Times New Roman"/>
        </w:rPr>
      </w:pPr>
      <w:bookmarkStart w:id="1" w:name="_Toc45900416"/>
      <w:r>
        <w:rPr>
          <w:rFonts w:cs="Times New Roman"/>
        </w:rPr>
        <w:br w:type="page"/>
      </w:r>
    </w:p>
    <w:p w:rsidR="00111C4D" w:rsidRDefault="00111C4D">
      <w:pPr>
        <w:rPr>
          <w:rFonts w:cs="Times New Roman"/>
        </w:rPr>
      </w:pPr>
    </w:p>
    <w:p w:rsidR="00111C4D" w:rsidRDefault="005B6E66" w:rsidP="00111C4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Çalışma Yaprağı-</w:t>
      </w:r>
      <w:r w:rsidR="00111C4D" w:rsidRPr="00111C4D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:rsidR="0021547A" w:rsidRPr="0021547A" w:rsidRDefault="0021547A" w:rsidP="0021547A">
      <w:pPr>
        <w:jc w:val="both"/>
        <w:rPr>
          <w:rFonts w:ascii="Times New Roman" w:hAnsi="Times New Roman" w:cs="Times New Roman"/>
          <w:sz w:val="24"/>
          <w:szCs w:val="24"/>
        </w:rPr>
      </w:pPr>
      <w:r w:rsidRPr="0021547A">
        <w:rPr>
          <w:rFonts w:ascii="Times New Roman" w:hAnsi="Times New Roman" w:cs="Times New Roman"/>
          <w:sz w:val="24"/>
          <w:szCs w:val="24"/>
        </w:rPr>
        <w:t xml:space="preserve">Aşağıda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1547A">
        <w:rPr>
          <w:rFonts w:ascii="Times New Roman" w:hAnsi="Times New Roman" w:cs="Times New Roman"/>
          <w:sz w:val="24"/>
          <w:szCs w:val="24"/>
        </w:rPr>
        <w:t>ınavlara ilişkin yaşa</w:t>
      </w:r>
      <w:r>
        <w:rPr>
          <w:rFonts w:ascii="Times New Roman" w:hAnsi="Times New Roman" w:cs="Times New Roman"/>
          <w:sz w:val="24"/>
          <w:szCs w:val="24"/>
        </w:rPr>
        <w:t>nabilecek</w:t>
      </w:r>
      <w:r w:rsidRPr="0021547A">
        <w:rPr>
          <w:rFonts w:ascii="Times New Roman" w:hAnsi="Times New Roman" w:cs="Times New Roman"/>
          <w:sz w:val="24"/>
          <w:szCs w:val="24"/>
        </w:rPr>
        <w:t xml:space="preserve"> zorluklar</w:t>
      </w:r>
      <w:r>
        <w:rPr>
          <w:rFonts w:ascii="Times New Roman" w:hAnsi="Times New Roman" w:cs="Times New Roman"/>
          <w:sz w:val="24"/>
          <w:szCs w:val="24"/>
        </w:rPr>
        <w:t>a örnekler verilmiştir. Belirtilen alanlara karşılaştığınız farklı zorlukları yazını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11C4D" w:rsidRPr="00111C4D" w:rsidTr="00111C4D">
        <w:tc>
          <w:tcPr>
            <w:tcW w:w="9212" w:type="dxa"/>
          </w:tcPr>
          <w:p w:rsidR="00111C4D" w:rsidRPr="00111C4D" w:rsidRDefault="00111C4D" w:rsidP="00222DF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5486400" cy="7705725"/>
                  <wp:effectExtent l="0" t="0" r="0" b="0"/>
                  <wp:docPr id="2" name="Diyagram 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</w:p>
        </w:tc>
      </w:tr>
    </w:tbl>
    <w:p w:rsidR="00111C4D" w:rsidRDefault="00111C4D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:rsidR="00791B86" w:rsidRDefault="00791B86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:rsidR="00791B86" w:rsidRDefault="00791B86" w:rsidP="00905337">
      <w:pPr>
        <w:ind w:left="-142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791B86">
        <w:rPr>
          <w:rFonts w:ascii="Times New Roman" w:eastAsiaTheme="majorEastAsia" w:hAnsi="Times New Roman" w:cs="Times New Roman"/>
          <w:b/>
          <w:bCs/>
          <w:sz w:val="24"/>
          <w:szCs w:val="24"/>
        </w:rPr>
        <w:lastRenderedPageBreak/>
        <w:t>Etkinlik Bilgi Notu</w:t>
      </w:r>
    </w:p>
    <w:p w:rsidR="006426E2" w:rsidRPr="00C27120" w:rsidRDefault="00070A19" w:rsidP="00C27120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şağıda karakter güçleri verilmiştir. </w:t>
      </w:r>
      <w:r w:rsidRPr="00367B2C">
        <w:rPr>
          <w:rFonts w:ascii="Times New Roman" w:hAnsi="Times New Roman" w:cs="Times New Roman"/>
          <w:sz w:val="24"/>
          <w:szCs w:val="24"/>
        </w:rPr>
        <w:t xml:space="preserve">Yazılı olan </w:t>
      </w:r>
      <w:r>
        <w:rPr>
          <w:rFonts w:ascii="Times New Roman" w:hAnsi="Times New Roman" w:cs="Times New Roman"/>
          <w:sz w:val="24"/>
          <w:szCs w:val="24"/>
        </w:rPr>
        <w:t xml:space="preserve">24 </w:t>
      </w:r>
      <w:r w:rsidRPr="00367B2C">
        <w:rPr>
          <w:rFonts w:ascii="Times New Roman" w:hAnsi="Times New Roman" w:cs="Times New Roman"/>
          <w:sz w:val="24"/>
          <w:szCs w:val="24"/>
        </w:rPr>
        <w:t>karakter gü</w:t>
      </w:r>
      <w:r>
        <w:rPr>
          <w:rFonts w:ascii="Times New Roman" w:hAnsi="Times New Roman" w:cs="Times New Roman"/>
          <w:sz w:val="24"/>
          <w:szCs w:val="24"/>
        </w:rPr>
        <w:t xml:space="preserve">cünü </w:t>
      </w:r>
      <w:r w:rsidR="00905337"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431165</wp:posOffset>
            </wp:positionV>
            <wp:extent cx="6305550" cy="9058275"/>
            <wp:effectExtent l="0" t="0" r="0" b="0"/>
            <wp:wrapSquare wrapText="bothSides"/>
            <wp:docPr id="5" name="Diy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>okuyunuz</w:t>
      </w:r>
      <w:r>
        <w:rPr>
          <w:rFonts w:ascii="Times New Roman" w:eastAsiaTheme="majorEastAsia" w:hAnsi="Times New Roman" w:cs="Times New Roman"/>
          <w:b/>
          <w:bCs/>
          <w:noProof/>
          <w:sz w:val="24"/>
          <w:szCs w:val="24"/>
        </w:rPr>
        <w:t>.</w:t>
      </w:r>
    </w:p>
    <w:bookmarkEnd w:id="1"/>
    <w:p w:rsidR="006426E2" w:rsidRDefault="006426E2" w:rsidP="00DA54E2">
      <w:pPr>
        <w:pStyle w:val="Balk2"/>
        <w:rPr>
          <w:rFonts w:cs="Times New Roman"/>
        </w:rPr>
      </w:pPr>
    </w:p>
    <w:sectPr w:rsidR="006426E2" w:rsidSect="00905337">
      <w:footerReference w:type="default" r:id="rId18"/>
      <w:pgSz w:w="11906" w:h="16838"/>
      <w:pgMar w:top="993" w:right="1417" w:bottom="1134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94D" w:rsidRDefault="0022394D" w:rsidP="00BF2FB1">
      <w:pPr>
        <w:spacing w:after="0" w:line="240" w:lineRule="auto"/>
      </w:pPr>
      <w:r>
        <w:separator/>
      </w:r>
    </w:p>
  </w:endnote>
  <w:endnote w:type="continuationSeparator" w:id="0">
    <w:p w:rsidR="0022394D" w:rsidRDefault="0022394D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E65C9C">
        <w:pPr>
          <w:pStyle w:val="AltBilgi"/>
          <w:jc w:val="right"/>
        </w:pPr>
        <w:r>
          <w:fldChar w:fldCharType="begin"/>
        </w:r>
        <w:r w:rsidR="00355F71">
          <w:instrText xml:space="preserve"> PAGE   \* MERGEFORMAT </w:instrText>
        </w:r>
        <w:r>
          <w:fldChar w:fldCharType="separate"/>
        </w:r>
        <w:r w:rsidR="006D79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94D" w:rsidRDefault="0022394D" w:rsidP="00BF2FB1">
      <w:pPr>
        <w:spacing w:after="0" w:line="240" w:lineRule="auto"/>
      </w:pPr>
      <w:r>
        <w:separator/>
      </w:r>
    </w:p>
  </w:footnote>
  <w:footnote w:type="continuationSeparator" w:id="0">
    <w:p w:rsidR="0022394D" w:rsidRDefault="0022394D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0D8E"/>
    <w:multiLevelType w:val="hybridMultilevel"/>
    <w:tmpl w:val="8AD8264E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6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6CB6156"/>
    <w:multiLevelType w:val="hybridMultilevel"/>
    <w:tmpl w:val="FC0633E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A56F5"/>
    <w:multiLevelType w:val="hybridMultilevel"/>
    <w:tmpl w:val="37FE5CB6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4387493A"/>
    <w:multiLevelType w:val="hybridMultilevel"/>
    <w:tmpl w:val="E0248942"/>
    <w:lvl w:ilvl="0" w:tplc="7230FAD0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22" w15:restartNumberingAfterBreak="0">
    <w:nsid w:val="49016D6A"/>
    <w:multiLevelType w:val="hybridMultilevel"/>
    <w:tmpl w:val="A092735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E97563"/>
    <w:multiLevelType w:val="hybridMultilevel"/>
    <w:tmpl w:val="AC34C0F8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8653BA"/>
    <w:multiLevelType w:val="hybridMultilevel"/>
    <w:tmpl w:val="38129E0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28"/>
  </w:num>
  <w:num w:numId="5">
    <w:abstractNumId w:val="18"/>
  </w:num>
  <w:num w:numId="6">
    <w:abstractNumId w:val="11"/>
  </w:num>
  <w:num w:numId="7">
    <w:abstractNumId w:val="5"/>
  </w:num>
  <w:num w:numId="8">
    <w:abstractNumId w:val="26"/>
  </w:num>
  <w:num w:numId="9">
    <w:abstractNumId w:val="31"/>
  </w:num>
  <w:num w:numId="10">
    <w:abstractNumId w:val="1"/>
  </w:num>
  <w:num w:numId="11">
    <w:abstractNumId w:val="30"/>
  </w:num>
  <w:num w:numId="12">
    <w:abstractNumId w:val="19"/>
  </w:num>
  <w:num w:numId="13">
    <w:abstractNumId w:val="2"/>
  </w:num>
  <w:num w:numId="14">
    <w:abstractNumId w:val="9"/>
  </w:num>
  <w:num w:numId="15">
    <w:abstractNumId w:val="20"/>
  </w:num>
  <w:num w:numId="16">
    <w:abstractNumId w:val="15"/>
  </w:num>
  <w:num w:numId="17">
    <w:abstractNumId w:val="14"/>
  </w:num>
  <w:num w:numId="18">
    <w:abstractNumId w:val="3"/>
  </w:num>
  <w:num w:numId="19">
    <w:abstractNumId w:val="24"/>
  </w:num>
  <w:num w:numId="20">
    <w:abstractNumId w:val="17"/>
  </w:num>
  <w:num w:numId="21">
    <w:abstractNumId w:val="27"/>
  </w:num>
  <w:num w:numId="22">
    <w:abstractNumId w:val="29"/>
  </w:num>
  <w:num w:numId="23">
    <w:abstractNumId w:val="4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16"/>
  </w:num>
  <w:num w:numId="27">
    <w:abstractNumId w:val="25"/>
  </w:num>
  <w:num w:numId="28">
    <w:abstractNumId w:val="22"/>
  </w:num>
  <w:num w:numId="29">
    <w:abstractNumId w:val="23"/>
  </w:num>
  <w:num w:numId="30">
    <w:abstractNumId w:val="12"/>
  </w:num>
  <w:num w:numId="31">
    <w:abstractNumId w:val="21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0D2A"/>
    <w:rsid w:val="00027B53"/>
    <w:rsid w:val="00034A38"/>
    <w:rsid w:val="00056A97"/>
    <w:rsid w:val="000630C1"/>
    <w:rsid w:val="00065F98"/>
    <w:rsid w:val="00067EE0"/>
    <w:rsid w:val="00070A19"/>
    <w:rsid w:val="0009620C"/>
    <w:rsid w:val="000A38B7"/>
    <w:rsid w:val="000B0DF1"/>
    <w:rsid w:val="000B68CD"/>
    <w:rsid w:val="000D549E"/>
    <w:rsid w:val="00102683"/>
    <w:rsid w:val="00106033"/>
    <w:rsid w:val="00111C4D"/>
    <w:rsid w:val="00164B52"/>
    <w:rsid w:val="00166597"/>
    <w:rsid w:val="001C290B"/>
    <w:rsid w:val="001D00F7"/>
    <w:rsid w:val="001D208E"/>
    <w:rsid w:val="001D42AF"/>
    <w:rsid w:val="001D7CBA"/>
    <w:rsid w:val="001E2855"/>
    <w:rsid w:val="001E2B21"/>
    <w:rsid w:val="001F35E1"/>
    <w:rsid w:val="0021547A"/>
    <w:rsid w:val="0022004F"/>
    <w:rsid w:val="0022394D"/>
    <w:rsid w:val="00230BB2"/>
    <w:rsid w:val="00243DBC"/>
    <w:rsid w:val="002501D1"/>
    <w:rsid w:val="00255C51"/>
    <w:rsid w:val="00294C12"/>
    <w:rsid w:val="002C3820"/>
    <w:rsid w:val="002C77BE"/>
    <w:rsid w:val="002D29C4"/>
    <w:rsid w:val="002D4E95"/>
    <w:rsid w:val="002E1DF0"/>
    <w:rsid w:val="002F585F"/>
    <w:rsid w:val="0030093A"/>
    <w:rsid w:val="00302B89"/>
    <w:rsid w:val="00304A19"/>
    <w:rsid w:val="00307E8A"/>
    <w:rsid w:val="00333EAE"/>
    <w:rsid w:val="00347B4A"/>
    <w:rsid w:val="00355F71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3E0509"/>
    <w:rsid w:val="004051F2"/>
    <w:rsid w:val="00407AAA"/>
    <w:rsid w:val="0045499F"/>
    <w:rsid w:val="00456D46"/>
    <w:rsid w:val="00460230"/>
    <w:rsid w:val="00471703"/>
    <w:rsid w:val="00486B9A"/>
    <w:rsid w:val="004A035D"/>
    <w:rsid w:val="004A4587"/>
    <w:rsid w:val="004A4DFC"/>
    <w:rsid w:val="004C1D52"/>
    <w:rsid w:val="004D0E97"/>
    <w:rsid w:val="004F2CD6"/>
    <w:rsid w:val="00537465"/>
    <w:rsid w:val="00587499"/>
    <w:rsid w:val="00591E27"/>
    <w:rsid w:val="005B6E66"/>
    <w:rsid w:val="005E1049"/>
    <w:rsid w:val="005F5274"/>
    <w:rsid w:val="00617F66"/>
    <w:rsid w:val="006363A1"/>
    <w:rsid w:val="006426E2"/>
    <w:rsid w:val="006911E1"/>
    <w:rsid w:val="006A0CD7"/>
    <w:rsid w:val="006C698E"/>
    <w:rsid w:val="006D7351"/>
    <w:rsid w:val="006D79B6"/>
    <w:rsid w:val="006E57CA"/>
    <w:rsid w:val="006F3351"/>
    <w:rsid w:val="00710BD5"/>
    <w:rsid w:val="00715EE7"/>
    <w:rsid w:val="007249A8"/>
    <w:rsid w:val="00726C3B"/>
    <w:rsid w:val="00740CE6"/>
    <w:rsid w:val="007725CC"/>
    <w:rsid w:val="007742B3"/>
    <w:rsid w:val="00791B86"/>
    <w:rsid w:val="007A6BA4"/>
    <w:rsid w:val="007B0DC3"/>
    <w:rsid w:val="007E119D"/>
    <w:rsid w:val="007F1D07"/>
    <w:rsid w:val="00803002"/>
    <w:rsid w:val="008053E7"/>
    <w:rsid w:val="00806E28"/>
    <w:rsid w:val="0081149F"/>
    <w:rsid w:val="00820308"/>
    <w:rsid w:val="00821476"/>
    <w:rsid w:val="00821708"/>
    <w:rsid w:val="00837935"/>
    <w:rsid w:val="008514B2"/>
    <w:rsid w:val="00863681"/>
    <w:rsid w:val="00865033"/>
    <w:rsid w:val="008A3658"/>
    <w:rsid w:val="008A6BFB"/>
    <w:rsid w:val="008D43B1"/>
    <w:rsid w:val="008E27CF"/>
    <w:rsid w:val="008E3AB5"/>
    <w:rsid w:val="008F1508"/>
    <w:rsid w:val="00905337"/>
    <w:rsid w:val="00921AB1"/>
    <w:rsid w:val="00927AC0"/>
    <w:rsid w:val="00937FCA"/>
    <w:rsid w:val="009433A2"/>
    <w:rsid w:val="00947B3C"/>
    <w:rsid w:val="00967F10"/>
    <w:rsid w:val="00987046"/>
    <w:rsid w:val="009A1946"/>
    <w:rsid w:val="009B0858"/>
    <w:rsid w:val="009B4823"/>
    <w:rsid w:val="009C2539"/>
    <w:rsid w:val="009D4CCE"/>
    <w:rsid w:val="009E16E8"/>
    <w:rsid w:val="009E31C2"/>
    <w:rsid w:val="009E5187"/>
    <w:rsid w:val="00A343C4"/>
    <w:rsid w:val="00A43EAE"/>
    <w:rsid w:val="00A6226A"/>
    <w:rsid w:val="00A763D6"/>
    <w:rsid w:val="00A77740"/>
    <w:rsid w:val="00A85E8A"/>
    <w:rsid w:val="00A87314"/>
    <w:rsid w:val="00AA34AD"/>
    <w:rsid w:val="00AB690F"/>
    <w:rsid w:val="00AD336A"/>
    <w:rsid w:val="00AD3A3D"/>
    <w:rsid w:val="00AD58F7"/>
    <w:rsid w:val="00AF3E14"/>
    <w:rsid w:val="00B22BD2"/>
    <w:rsid w:val="00B32978"/>
    <w:rsid w:val="00B34A00"/>
    <w:rsid w:val="00B62CC6"/>
    <w:rsid w:val="00B67E48"/>
    <w:rsid w:val="00B956D2"/>
    <w:rsid w:val="00BC6FCB"/>
    <w:rsid w:val="00BD2974"/>
    <w:rsid w:val="00BF2FB1"/>
    <w:rsid w:val="00C036C4"/>
    <w:rsid w:val="00C059F1"/>
    <w:rsid w:val="00C16A92"/>
    <w:rsid w:val="00C27120"/>
    <w:rsid w:val="00C3484E"/>
    <w:rsid w:val="00C70525"/>
    <w:rsid w:val="00C75FB2"/>
    <w:rsid w:val="00C92851"/>
    <w:rsid w:val="00CA227F"/>
    <w:rsid w:val="00CC19DE"/>
    <w:rsid w:val="00CC23C7"/>
    <w:rsid w:val="00CC3CFC"/>
    <w:rsid w:val="00D345EB"/>
    <w:rsid w:val="00D35A38"/>
    <w:rsid w:val="00D377B8"/>
    <w:rsid w:val="00D403AD"/>
    <w:rsid w:val="00D46645"/>
    <w:rsid w:val="00D479EA"/>
    <w:rsid w:val="00D778A0"/>
    <w:rsid w:val="00D84321"/>
    <w:rsid w:val="00D942D1"/>
    <w:rsid w:val="00D96F3B"/>
    <w:rsid w:val="00DA54E2"/>
    <w:rsid w:val="00DB4A06"/>
    <w:rsid w:val="00DB7171"/>
    <w:rsid w:val="00DD5336"/>
    <w:rsid w:val="00DF25E7"/>
    <w:rsid w:val="00DF5825"/>
    <w:rsid w:val="00E42A0E"/>
    <w:rsid w:val="00E42F27"/>
    <w:rsid w:val="00E65C9C"/>
    <w:rsid w:val="00E755FA"/>
    <w:rsid w:val="00E81C67"/>
    <w:rsid w:val="00EB22FF"/>
    <w:rsid w:val="00EB51EE"/>
    <w:rsid w:val="00EB5729"/>
    <w:rsid w:val="00EC1E21"/>
    <w:rsid w:val="00ED1F16"/>
    <w:rsid w:val="00EE5744"/>
    <w:rsid w:val="00EF1FA5"/>
    <w:rsid w:val="00F11D8B"/>
    <w:rsid w:val="00F35C5F"/>
    <w:rsid w:val="00F41801"/>
    <w:rsid w:val="00F4185C"/>
    <w:rsid w:val="00F61381"/>
    <w:rsid w:val="00F813A3"/>
    <w:rsid w:val="00F81AC1"/>
    <w:rsid w:val="00F83449"/>
    <w:rsid w:val="00F9426F"/>
    <w:rsid w:val="00FB48E9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87B58"/>
  <w15:docId w15:val="{E54C3D90-0666-4500-8EFA-3D8A5797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13505C7-7735-465F-A763-9C3F1B3B0062}" type="doc">
      <dgm:prSet loTypeId="urn:microsoft.com/office/officeart/2005/8/layout/lProcess2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tr-TR"/>
        </a:p>
      </dgm:t>
    </dgm:pt>
    <dgm:pt modelId="{FD418C71-683B-446D-9F17-F7B3FCAF49BF}">
      <dgm:prSet phldrT="[Metin]"/>
      <dgm:spPr/>
      <dgm:t>
        <a:bodyPr/>
        <a:lstStyle/>
        <a:p>
          <a:r>
            <a:rPr lang="tr-TR"/>
            <a:t>Fizyolojik Zorluklar</a:t>
          </a:r>
        </a:p>
      </dgm:t>
    </dgm:pt>
    <dgm:pt modelId="{F5919A5B-E533-4154-AAD9-61440D0ABE7B}" type="parTrans" cxnId="{9544D522-152D-403A-8BC5-4AB5E201F584}">
      <dgm:prSet/>
      <dgm:spPr/>
      <dgm:t>
        <a:bodyPr/>
        <a:lstStyle/>
        <a:p>
          <a:endParaRPr lang="tr-TR"/>
        </a:p>
      </dgm:t>
    </dgm:pt>
    <dgm:pt modelId="{C7F797B6-7D64-479F-B717-CA9F4F0C2AF9}" type="sibTrans" cxnId="{9544D522-152D-403A-8BC5-4AB5E201F584}">
      <dgm:prSet/>
      <dgm:spPr/>
      <dgm:t>
        <a:bodyPr/>
        <a:lstStyle/>
        <a:p>
          <a:endParaRPr lang="tr-TR"/>
        </a:p>
      </dgm:t>
    </dgm:pt>
    <dgm:pt modelId="{A96993A8-792A-4A27-9605-7E7BCACF00E1}">
      <dgm:prSet phldrT="[Metin]"/>
      <dgm:spPr/>
      <dgm:t>
        <a:bodyPr/>
        <a:lstStyle/>
        <a:p>
          <a:pPr algn="just"/>
          <a:r>
            <a:rPr lang="tr-TR"/>
            <a:t>-Uyku problemleri</a:t>
          </a:r>
        </a:p>
        <a:p>
          <a:pPr algn="just"/>
          <a:r>
            <a:rPr lang="tr-TR"/>
            <a:t>-Yorgunluk, halsizlik, vb.</a:t>
          </a:r>
        </a:p>
        <a:p>
          <a:pPr algn="just"/>
          <a:r>
            <a:rPr lang="tr-TR"/>
            <a:t>-Kaygıya bağlı terleme, nefes alıp vermede zorluklar</a:t>
          </a:r>
        </a:p>
      </dgm:t>
    </dgm:pt>
    <dgm:pt modelId="{C509170B-F105-4D11-98EA-878E9B95388A}" type="parTrans" cxnId="{1A472320-B437-49B7-8686-CA5BA163B2E6}">
      <dgm:prSet/>
      <dgm:spPr/>
      <dgm:t>
        <a:bodyPr/>
        <a:lstStyle/>
        <a:p>
          <a:endParaRPr lang="tr-TR"/>
        </a:p>
      </dgm:t>
    </dgm:pt>
    <dgm:pt modelId="{67C4669F-9331-46EF-95AB-215E4F8A9DD3}" type="sibTrans" cxnId="{1A472320-B437-49B7-8686-CA5BA163B2E6}">
      <dgm:prSet/>
      <dgm:spPr/>
      <dgm:t>
        <a:bodyPr/>
        <a:lstStyle/>
        <a:p>
          <a:endParaRPr lang="tr-TR"/>
        </a:p>
      </dgm:t>
    </dgm:pt>
    <dgm:pt modelId="{40AA2AE2-DF40-44EF-B747-7AE819C85CF3}">
      <dgm:prSet phldrT="[Metin]"/>
      <dgm:spPr/>
      <dgm:t>
        <a:bodyPr/>
        <a:lstStyle/>
        <a:p>
          <a:r>
            <a:rPr lang="tr-TR"/>
            <a:t>Psikolojik Zorluklar</a:t>
          </a:r>
        </a:p>
      </dgm:t>
    </dgm:pt>
    <dgm:pt modelId="{A42B8455-B612-4F8C-A2B3-A767A3270B3A}" type="parTrans" cxnId="{02D5B31B-AAEF-441D-82F1-5BEE38D8F260}">
      <dgm:prSet/>
      <dgm:spPr/>
      <dgm:t>
        <a:bodyPr/>
        <a:lstStyle/>
        <a:p>
          <a:endParaRPr lang="tr-TR"/>
        </a:p>
      </dgm:t>
    </dgm:pt>
    <dgm:pt modelId="{89465BD5-B589-4B98-878D-2EB62137F273}" type="sibTrans" cxnId="{02D5B31B-AAEF-441D-82F1-5BEE38D8F260}">
      <dgm:prSet/>
      <dgm:spPr/>
      <dgm:t>
        <a:bodyPr/>
        <a:lstStyle/>
        <a:p>
          <a:endParaRPr lang="tr-TR"/>
        </a:p>
      </dgm:t>
    </dgm:pt>
    <dgm:pt modelId="{C14238B7-94BB-4F60-AB89-8BC67416C822}">
      <dgm:prSet phldrT="[Metin]"/>
      <dgm:spPr/>
      <dgm:t>
        <a:bodyPr/>
        <a:lstStyle/>
        <a:p>
          <a:pPr algn="just"/>
          <a:r>
            <a:rPr lang="tr-TR"/>
            <a:t>-Sinirli ve gergin olmak</a:t>
          </a:r>
        </a:p>
        <a:p>
          <a:pPr algn="just"/>
          <a:r>
            <a:rPr lang="tr-TR"/>
            <a:t>-Umutsuz bir ruh hali içinde olmak</a:t>
          </a:r>
        </a:p>
        <a:p>
          <a:pPr algn="just"/>
          <a:r>
            <a:rPr lang="tr-TR"/>
            <a:t>-Dikkatiini odaklayamama</a:t>
          </a:r>
        </a:p>
      </dgm:t>
    </dgm:pt>
    <dgm:pt modelId="{1D6ED233-C7B5-4A5A-94D6-723D2887123C}" type="parTrans" cxnId="{1AFCC763-4181-4827-85E4-BF5F0AF14FFB}">
      <dgm:prSet/>
      <dgm:spPr/>
      <dgm:t>
        <a:bodyPr/>
        <a:lstStyle/>
        <a:p>
          <a:endParaRPr lang="tr-TR"/>
        </a:p>
      </dgm:t>
    </dgm:pt>
    <dgm:pt modelId="{7F56D0B2-FF75-4040-B924-8BD0CC7AA6A0}" type="sibTrans" cxnId="{1AFCC763-4181-4827-85E4-BF5F0AF14FFB}">
      <dgm:prSet/>
      <dgm:spPr/>
      <dgm:t>
        <a:bodyPr/>
        <a:lstStyle/>
        <a:p>
          <a:endParaRPr lang="tr-TR"/>
        </a:p>
      </dgm:t>
    </dgm:pt>
    <dgm:pt modelId="{27E846DD-9E82-419A-BC5E-359FD6924E0C}">
      <dgm:prSet phldrT="[Metin]"/>
      <dgm:spPr/>
      <dgm:t>
        <a:bodyPr/>
        <a:lstStyle/>
        <a:p>
          <a:r>
            <a:rPr lang="tr-TR"/>
            <a:t>Davranışsal Zorluklar</a:t>
          </a:r>
        </a:p>
      </dgm:t>
    </dgm:pt>
    <dgm:pt modelId="{3E094F78-9762-4790-8FD3-A8408AEE0A4C}" type="parTrans" cxnId="{9C100109-1098-4ECB-94B9-326304F89910}">
      <dgm:prSet/>
      <dgm:spPr/>
      <dgm:t>
        <a:bodyPr/>
        <a:lstStyle/>
        <a:p>
          <a:endParaRPr lang="tr-TR"/>
        </a:p>
      </dgm:t>
    </dgm:pt>
    <dgm:pt modelId="{3F42AE76-AA00-420F-AA7F-91B27AB6804C}" type="sibTrans" cxnId="{9C100109-1098-4ECB-94B9-326304F89910}">
      <dgm:prSet/>
      <dgm:spPr/>
      <dgm:t>
        <a:bodyPr/>
        <a:lstStyle/>
        <a:p>
          <a:endParaRPr lang="tr-TR"/>
        </a:p>
      </dgm:t>
    </dgm:pt>
    <dgm:pt modelId="{9A1B313B-38CB-485C-B564-AFA6FAE9CBD3}">
      <dgm:prSet phldrT="[Metin]"/>
      <dgm:spPr/>
      <dgm:t>
        <a:bodyPr/>
        <a:lstStyle/>
        <a:p>
          <a:pPr algn="just"/>
          <a:r>
            <a:rPr lang="tr-TR"/>
            <a:t>-Ders çalışmayı bırakma </a:t>
          </a:r>
        </a:p>
        <a:p>
          <a:pPr algn="just"/>
          <a:r>
            <a:rPr lang="tr-TR"/>
            <a:t>-Akademik sorumluluklarını erteleme</a:t>
          </a:r>
        </a:p>
        <a:p>
          <a:pPr algn="just"/>
          <a:r>
            <a:rPr lang="tr-TR"/>
            <a:t>-Zamanı etkin kullanmama</a:t>
          </a:r>
        </a:p>
      </dgm:t>
    </dgm:pt>
    <dgm:pt modelId="{71386B6C-3087-4A09-8F77-61F9C8772CA1}" type="parTrans" cxnId="{8BBFA3BE-3C10-4EE0-8B36-CDD6C6B32ADC}">
      <dgm:prSet/>
      <dgm:spPr/>
      <dgm:t>
        <a:bodyPr/>
        <a:lstStyle/>
        <a:p>
          <a:endParaRPr lang="tr-TR"/>
        </a:p>
      </dgm:t>
    </dgm:pt>
    <dgm:pt modelId="{BAE853BD-8063-4618-9E8F-7FFDBCFD7DA5}" type="sibTrans" cxnId="{8BBFA3BE-3C10-4EE0-8B36-CDD6C6B32ADC}">
      <dgm:prSet/>
      <dgm:spPr/>
      <dgm:t>
        <a:bodyPr/>
        <a:lstStyle/>
        <a:p>
          <a:endParaRPr lang="tr-TR"/>
        </a:p>
      </dgm:t>
    </dgm:pt>
    <dgm:pt modelId="{593C66B7-C2C2-4B7B-8290-465DEC7E5C22}">
      <dgm:prSet phldrT="[Metin]"/>
      <dgm:spPr/>
      <dgm:t>
        <a:bodyPr/>
        <a:lstStyle/>
        <a:p>
          <a:r>
            <a:rPr lang="tr-TR"/>
            <a:t>-____________________</a:t>
          </a:r>
        </a:p>
      </dgm:t>
    </dgm:pt>
    <dgm:pt modelId="{4D5D4883-A6D4-44BE-B9C6-4EB368A4D853}" type="parTrans" cxnId="{67733DCC-25C5-45AC-9081-9662D27B4430}">
      <dgm:prSet/>
      <dgm:spPr/>
      <dgm:t>
        <a:bodyPr/>
        <a:lstStyle/>
        <a:p>
          <a:endParaRPr lang="tr-TR"/>
        </a:p>
      </dgm:t>
    </dgm:pt>
    <dgm:pt modelId="{05C708E6-89BC-442D-9D34-97EF8EFA617F}" type="sibTrans" cxnId="{67733DCC-25C5-45AC-9081-9662D27B4430}">
      <dgm:prSet/>
      <dgm:spPr/>
      <dgm:t>
        <a:bodyPr/>
        <a:lstStyle/>
        <a:p>
          <a:endParaRPr lang="tr-TR"/>
        </a:p>
      </dgm:t>
    </dgm:pt>
    <dgm:pt modelId="{ED2A0287-3384-41E1-A266-E859C744659A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02D356B9-73AF-4D26-850B-940C7655FAAA}" type="parTrans" cxnId="{A8B070C1-FC48-4AD4-9F21-66C2B8B3EE29}">
      <dgm:prSet/>
      <dgm:spPr/>
      <dgm:t>
        <a:bodyPr/>
        <a:lstStyle/>
        <a:p>
          <a:endParaRPr lang="tr-TR"/>
        </a:p>
      </dgm:t>
    </dgm:pt>
    <dgm:pt modelId="{F79050B1-717E-4181-B956-58572C20B1BA}" type="sibTrans" cxnId="{A8B070C1-FC48-4AD4-9F21-66C2B8B3EE29}">
      <dgm:prSet/>
      <dgm:spPr/>
      <dgm:t>
        <a:bodyPr/>
        <a:lstStyle/>
        <a:p>
          <a:endParaRPr lang="tr-TR"/>
        </a:p>
      </dgm:t>
    </dgm:pt>
    <dgm:pt modelId="{B406D53D-CA6C-4737-B0ED-ED294CE20BA4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CD1E256B-D41C-4652-9F19-04FBAF6D3290}" type="parTrans" cxnId="{B544B754-DD0C-4D4D-A37D-EF789710DF49}">
      <dgm:prSet/>
      <dgm:spPr/>
      <dgm:t>
        <a:bodyPr/>
        <a:lstStyle/>
        <a:p>
          <a:endParaRPr lang="tr-TR"/>
        </a:p>
      </dgm:t>
    </dgm:pt>
    <dgm:pt modelId="{899DA4B4-7234-406B-93FB-398D8126808B}" type="sibTrans" cxnId="{B544B754-DD0C-4D4D-A37D-EF789710DF49}">
      <dgm:prSet/>
      <dgm:spPr/>
      <dgm:t>
        <a:bodyPr/>
        <a:lstStyle/>
        <a:p>
          <a:endParaRPr lang="tr-TR"/>
        </a:p>
      </dgm:t>
    </dgm:pt>
    <dgm:pt modelId="{A727C943-30C1-4D40-A6E4-EAEE1C965D03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F8DF30E0-1A64-43BB-97CF-5D76D490B8AC}" type="parTrans" cxnId="{D381E3FF-929E-4EA3-B7F9-AA21AB9D4DA9}">
      <dgm:prSet/>
      <dgm:spPr/>
      <dgm:t>
        <a:bodyPr/>
        <a:lstStyle/>
        <a:p>
          <a:endParaRPr lang="tr-TR"/>
        </a:p>
      </dgm:t>
    </dgm:pt>
    <dgm:pt modelId="{845FD5A6-9808-4A8F-A666-CB5119EE0146}" type="sibTrans" cxnId="{D381E3FF-929E-4EA3-B7F9-AA21AB9D4DA9}">
      <dgm:prSet/>
      <dgm:spPr/>
      <dgm:t>
        <a:bodyPr/>
        <a:lstStyle/>
        <a:p>
          <a:endParaRPr lang="tr-TR"/>
        </a:p>
      </dgm:t>
    </dgm:pt>
    <dgm:pt modelId="{D2E966F1-08AD-4C5A-BA92-D8FF22D66D7C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23A7330D-A2DE-4F30-8939-54D5C0B13C78}" type="parTrans" cxnId="{8FA411CA-A843-4784-AAF8-9D6F5FA6F30B}">
      <dgm:prSet/>
      <dgm:spPr/>
      <dgm:t>
        <a:bodyPr/>
        <a:lstStyle/>
        <a:p>
          <a:endParaRPr lang="tr-TR"/>
        </a:p>
      </dgm:t>
    </dgm:pt>
    <dgm:pt modelId="{52C5489D-C5A3-4A79-AA3D-DA7E2684D7E0}" type="sibTrans" cxnId="{8FA411CA-A843-4784-AAF8-9D6F5FA6F30B}">
      <dgm:prSet/>
      <dgm:spPr/>
      <dgm:t>
        <a:bodyPr/>
        <a:lstStyle/>
        <a:p>
          <a:endParaRPr lang="tr-TR"/>
        </a:p>
      </dgm:t>
    </dgm:pt>
    <dgm:pt modelId="{B0B74C7A-9023-4E90-BE91-45133CB08057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5EFEBCC6-F95D-4D63-9718-39D64FDB77C5}" type="parTrans" cxnId="{ABE82C1C-D6FE-4A3C-925A-6841B71A77D4}">
      <dgm:prSet/>
      <dgm:spPr/>
      <dgm:t>
        <a:bodyPr/>
        <a:lstStyle/>
        <a:p>
          <a:endParaRPr lang="tr-TR"/>
        </a:p>
      </dgm:t>
    </dgm:pt>
    <dgm:pt modelId="{5EA9CF2F-CD8D-4159-945C-73F061FED548}" type="sibTrans" cxnId="{ABE82C1C-D6FE-4A3C-925A-6841B71A77D4}">
      <dgm:prSet/>
      <dgm:spPr/>
      <dgm:t>
        <a:bodyPr/>
        <a:lstStyle/>
        <a:p>
          <a:endParaRPr lang="tr-TR"/>
        </a:p>
      </dgm:t>
    </dgm:pt>
    <dgm:pt modelId="{6BEB3CC0-2D70-48C8-83BC-2A5B8DEE6360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400FDA0B-0FAD-4CE8-AE4D-B3CB26456462}" type="parTrans" cxnId="{C88999CD-73F3-4660-82C3-C060BCF744B6}">
      <dgm:prSet/>
      <dgm:spPr/>
      <dgm:t>
        <a:bodyPr/>
        <a:lstStyle/>
        <a:p>
          <a:endParaRPr lang="tr-TR"/>
        </a:p>
      </dgm:t>
    </dgm:pt>
    <dgm:pt modelId="{7C632C28-0D7F-4B7D-8DFF-42E81CE9EA10}" type="sibTrans" cxnId="{C88999CD-73F3-4660-82C3-C060BCF744B6}">
      <dgm:prSet/>
      <dgm:spPr/>
      <dgm:t>
        <a:bodyPr/>
        <a:lstStyle/>
        <a:p>
          <a:endParaRPr lang="tr-TR"/>
        </a:p>
      </dgm:t>
    </dgm:pt>
    <dgm:pt modelId="{43138748-149F-461B-8573-9421EA667F33}">
      <dgm:prSet/>
      <dgm:spPr/>
      <dgm:t>
        <a:bodyPr/>
        <a:lstStyle/>
        <a:p>
          <a:r>
            <a:rPr lang="tr-TR"/>
            <a:t>-___________________</a:t>
          </a:r>
        </a:p>
      </dgm:t>
    </dgm:pt>
    <dgm:pt modelId="{D62EF48A-C740-4EE0-88A1-5AF2A3B3AF22}" type="parTrans" cxnId="{7FA0A076-1C03-4630-B3BC-7F8B7674706F}">
      <dgm:prSet/>
      <dgm:spPr/>
      <dgm:t>
        <a:bodyPr/>
        <a:lstStyle/>
        <a:p>
          <a:endParaRPr lang="tr-TR"/>
        </a:p>
      </dgm:t>
    </dgm:pt>
    <dgm:pt modelId="{E2BBD34F-C168-4866-82A3-3B834CD4229C}" type="sibTrans" cxnId="{7FA0A076-1C03-4630-B3BC-7F8B7674706F}">
      <dgm:prSet/>
      <dgm:spPr/>
      <dgm:t>
        <a:bodyPr/>
        <a:lstStyle/>
        <a:p>
          <a:endParaRPr lang="tr-TR"/>
        </a:p>
      </dgm:t>
    </dgm:pt>
    <dgm:pt modelId="{E974E03B-6C4B-4477-99E9-C66ED21F2657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D98BE331-C899-498E-9DD8-B51D65861695}" type="parTrans" cxnId="{26A28B2E-DE90-4236-800A-915FB090427E}">
      <dgm:prSet/>
      <dgm:spPr/>
      <dgm:t>
        <a:bodyPr/>
        <a:lstStyle/>
        <a:p>
          <a:endParaRPr lang="tr-TR"/>
        </a:p>
      </dgm:t>
    </dgm:pt>
    <dgm:pt modelId="{C8924DC8-A69F-41A6-B639-95C1BD2C6648}" type="sibTrans" cxnId="{26A28B2E-DE90-4236-800A-915FB090427E}">
      <dgm:prSet/>
      <dgm:spPr/>
      <dgm:t>
        <a:bodyPr/>
        <a:lstStyle/>
        <a:p>
          <a:endParaRPr lang="tr-TR"/>
        </a:p>
      </dgm:t>
    </dgm:pt>
    <dgm:pt modelId="{EF82749F-5EEF-4C7A-A945-2383007F3093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1B967FCC-D169-4F21-97BB-C38F73DD4F9D}" type="parTrans" cxnId="{C9CFE471-A5B3-4ECF-9F80-640543D48177}">
      <dgm:prSet/>
      <dgm:spPr/>
      <dgm:t>
        <a:bodyPr/>
        <a:lstStyle/>
        <a:p>
          <a:endParaRPr lang="tr-TR"/>
        </a:p>
      </dgm:t>
    </dgm:pt>
    <dgm:pt modelId="{996AB472-F59B-4FE0-AC23-031922D2C9A7}" type="sibTrans" cxnId="{C9CFE471-A5B3-4ECF-9F80-640543D48177}">
      <dgm:prSet/>
      <dgm:spPr/>
      <dgm:t>
        <a:bodyPr/>
        <a:lstStyle/>
        <a:p>
          <a:endParaRPr lang="tr-TR"/>
        </a:p>
      </dgm:t>
    </dgm:pt>
    <dgm:pt modelId="{3448703F-B478-48E1-B009-7FD399571500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2F28FEA0-CB7D-4A46-9298-AF28DF5D0F17}" type="parTrans" cxnId="{5EF05F01-3A7C-48B9-AA2B-3D907DD7E6EE}">
      <dgm:prSet/>
      <dgm:spPr/>
      <dgm:t>
        <a:bodyPr/>
        <a:lstStyle/>
        <a:p>
          <a:endParaRPr lang="tr-TR"/>
        </a:p>
      </dgm:t>
    </dgm:pt>
    <dgm:pt modelId="{9BC31882-B677-4C3C-812C-519312A87FBB}" type="sibTrans" cxnId="{5EF05F01-3A7C-48B9-AA2B-3D907DD7E6EE}">
      <dgm:prSet/>
      <dgm:spPr/>
      <dgm:t>
        <a:bodyPr/>
        <a:lstStyle/>
        <a:p>
          <a:endParaRPr lang="tr-TR"/>
        </a:p>
      </dgm:t>
    </dgm:pt>
    <dgm:pt modelId="{E815E0CE-A4AF-4321-8452-D4B2BB4D31DE}">
      <dgm:prSet/>
      <dgm:spPr/>
      <dgm:t>
        <a:bodyPr/>
        <a:lstStyle/>
        <a:p>
          <a:r>
            <a:rPr lang="tr-TR"/>
            <a:t>-____________________</a:t>
          </a:r>
        </a:p>
      </dgm:t>
    </dgm:pt>
    <dgm:pt modelId="{5803FD86-C7E0-461D-985A-C0302AE7C565}" type="parTrans" cxnId="{07837D80-BD1E-450C-A6C6-E0057D8DEAE8}">
      <dgm:prSet/>
      <dgm:spPr/>
      <dgm:t>
        <a:bodyPr/>
        <a:lstStyle/>
        <a:p>
          <a:endParaRPr lang="tr-TR"/>
        </a:p>
      </dgm:t>
    </dgm:pt>
    <dgm:pt modelId="{F12D7D0F-F021-4DF6-A813-1281017A9450}" type="sibTrans" cxnId="{07837D80-BD1E-450C-A6C6-E0057D8DEAE8}">
      <dgm:prSet/>
      <dgm:spPr/>
      <dgm:t>
        <a:bodyPr/>
        <a:lstStyle/>
        <a:p>
          <a:endParaRPr lang="tr-TR"/>
        </a:p>
      </dgm:t>
    </dgm:pt>
    <dgm:pt modelId="{FA71AB02-894B-44B1-94C1-7AD2677AE09D}" type="pres">
      <dgm:prSet presAssocID="{C13505C7-7735-465F-A763-9C3F1B3B0062}" presName="theList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6B5752B4-4544-4AC4-A9A1-CE043A40AE80}" type="pres">
      <dgm:prSet presAssocID="{FD418C71-683B-446D-9F17-F7B3FCAF49BF}" presName="compNode" presStyleCnt="0"/>
      <dgm:spPr/>
    </dgm:pt>
    <dgm:pt modelId="{6F1DD80F-8D1F-4717-B6F6-BCF66444CDC4}" type="pres">
      <dgm:prSet presAssocID="{FD418C71-683B-446D-9F17-F7B3FCAF49BF}" presName="aNode" presStyleLbl="bgShp" presStyleIdx="0" presStyleCnt="3" custLinFactNeighborX="-12581" custLinFactNeighborY="-1112"/>
      <dgm:spPr/>
      <dgm:t>
        <a:bodyPr/>
        <a:lstStyle/>
        <a:p>
          <a:endParaRPr lang="tr-TR"/>
        </a:p>
      </dgm:t>
    </dgm:pt>
    <dgm:pt modelId="{51EC8BFB-2F0F-46AD-92E4-8C4D03C8906F}" type="pres">
      <dgm:prSet presAssocID="{FD418C71-683B-446D-9F17-F7B3FCAF49BF}" presName="textNode" presStyleLbl="bgShp" presStyleIdx="0" presStyleCnt="3"/>
      <dgm:spPr/>
      <dgm:t>
        <a:bodyPr/>
        <a:lstStyle/>
        <a:p>
          <a:endParaRPr lang="tr-TR"/>
        </a:p>
      </dgm:t>
    </dgm:pt>
    <dgm:pt modelId="{8CBCF237-D56E-46EA-B188-3EE567B7FC2F}" type="pres">
      <dgm:prSet presAssocID="{FD418C71-683B-446D-9F17-F7B3FCAF49BF}" presName="compChildNode" presStyleCnt="0"/>
      <dgm:spPr/>
    </dgm:pt>
    <dgm:pt modelId="{0EC3A01E-88C1-4CEC-9BE4-7B7C419991F7}" type="pres">
      <dgm:prSet presAssocID="{FD418C71-683B-446D-9F17-F7B3FCAF49BF}" presName="theInnerList" presStyleCnt="0"/>
      <dgm:spPr/>
    </dgm:pt>
    <dgm:pt modelId="{656998E1-FFFA-470E-B922-8C13648DDC7A}" type="pres">
      <dgm:prSet presAssocID="{A96993A8-792A-4A27-9605-7E7BCACF00E1}" presName="childNode" presStyleLbl="node1" presStyleIdx="0" presStyleCnt="15" custScaleY="154188" custLinFactY="-54140" custLinFactNeighborX="-684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BF3DE980-9DB8-4975-91C5-ACB88C91E300}" type="pres">
      <dgm:prSet presAssocID="{A96993A8-792A-4A27-9605-7E7BCACF00E1}" presName="aSpace2" presStyleCnt="0"/>
      <dgm:spPr/>
    </dgm:pt>
    <dgm:pt modelId="{72113938-BE1B-4F8E-8A53-F57F9AD9F2AC}" type="pres">
      <dgm:prSet presAssocID="{43138748-149F-461B-8573-9421EA667F33}" presName="childNode" presStyleLbl="node1" presStyleIdx="1" presStyleCnt="15" custScaleX="97811" custScaleY="138588" custLinFactY="-37471" custLinFactNeighborX="-1368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0D1A31FE-5AE9-4373-AFCB-E838328CEE5A}" type="pres">
      <dgm:prSet presAssocID="{43138748-149F-461B-8573-9421EA667F33}" presName="aSpace2" presStyleCnt="0"/>
      <dgm:spPr/>
    </dgm:pt>
    <dgm:pt modelId="{1D8E5600-B48B-49BD-822E-B024ED79A74C}" type="pres">
      <dgm:prSet presAssocID="{E974E03B-6C4B-4477-99E9-C66ED21F2657}" presName="childNode" presStyleLbl="node1" presStyleIdx="2" presStyleCnt="15" custScaleX="100545" custScaleY="164310" custLinFactY="-22525" custLinFactNeighborX="684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FDD4500-387E-4B73-B20E-36450F2FC481}" type="pres">
      <dgm:prSet presAssocID="{E974E03B-6C4B-4477-99E9-C66ED21F2657}" presName="aSpace2" presStyleCnt="0"/>
      <dgm:spPr/>
    </dgm:pt>
    <dgm:pt modelId="{86ABDB7D-5FAA-406C-BA25-DCF380C66638}" type="pres">
      <dgm:prSet presAssocID="{EF82749F-5EEF-4C7A-A945-2383007F3093}" presName="childNode" presStyleLbl="node1" presStyleIdx="3" presStyleCnt="15" custScaleX="97809" custScaleY="144336" custLinFactY="-8778" custLinFactNeighborX="684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07F159A5-FE78-46E3-876B-F44360002FE3}" type="pres">
      <dgm:prSet presAssocID="{EF82749F-5EEF-4C7A-A945-2383007F3093}" presName="aSpace2" presStyleCnt="0"/>
      <dgm:spPr/>
    </dgm:pt>
    <dgm:pt modelId="{32D24474-289F-4325-B34E-52A645C14B1B}" type="pres">
      <dgm:prSet presAssocID="{3448703F-B478-48E1-B009-7FD399571500}" presName="childNode" presStyleLbl="node1" presStyleIdx="4" presStyleCnt="15" custScaleX="99178" custScaleY="14952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B06B901-18AC-41C4-A767-B47D6418412E}" type="pres">
      <dgm:prSet presAssocID="{FD418C71-683B-446D-9F17-F7B3FCAF49BF}" presName="aSpace" presStyleCnt="0"/>
      <dgm:spPr/>
    </dgm:pt>
    <dgm:pt modelId="{93B0A503-01F3-4FD8-A41F-D3345FA7D517}" type="pres">
      <dgm:prSet presAssocID="{40AA2AE2-DF40-44EF-B747-7AE819C85CF3}" presName="compNode" presStyleCnt="0"/>
      <dgm:spPr/>
    </dgm:pt>
    <dgm:pt modelId="{1453288D-5BBF-4730-8E11-6EBD6B22C21D}" type="pres">
      <dgm:prSet presAssocID="{40AA2AE2-DF40-44EF-B747-7AE819C85CF3}" presName="aNode" presStyleLbl="bgShp" presStyleIdx="1" presStyleCnt="3"/>
      <dgm:spPr/>
      <dgm:t>
        <a:bodyPr/>
        <a:lstStyle/>
        <a:p>
          <a:endParaRPr lang="tr-TR"/>
        </a:p>
      </dgm:t>
    </dgm:pt>
    <dgm:pt modelId="{1934717B-EB68-4510-B9DD-725F675E026D}" type="pres">
      <dgm:prSet presAssocID="{40AA2AE2-DF40-44EF-B747-7AE819C85CF3}" presName="textNode" presStyleLbl="bgShp" presStyleIdx="1" presStyleCnt="3"/>
      <dgm:spPr/>
      <dgm:t>
        <a:bodyPr/>
        <a:lstStyle/>
        <a:p>
          <a:endParaRPr lang="tr-TR"/>
        </a:p>
      </dgm:t>
    </dgm:pt>
    <dgm:pt modelId="{55BB7823-791A-4E08-AB5E-14CDEC5A6C63}" type="pres">
      <dgm:prSet presAssocID="{40AA2AE2-DF40-44EF-B747-7AE819C85CF3}" presName="compChildNode" presStyleCnt="0"/>
      <dgm:spPr/>
    </dgm:pt>
    <dgm:pt modelId="{3827F628-A5B1-405C-86C5-6FB7FC638A34}" type="pres">
      <dgm:prSet presAssocID="{40AA2AE2-DF40-44EF-B747-7AE819C85CF3}" presName="theInnerList" presStyleCnt="0"/>
      <dgm:spPr/>
    </dgm:pt>
    <dgm:pt modelId="{CEAD3D7E-42EC-4940-86ED-2F0C82C89C71}" type="pres">
      <dgm:prSet presAssocID="{C14238B7-94BB-4F60-AB89-8BC67416C822}" presName="childNode" presStyleLbl="node1" presStyleIdx="5" presStyleCnt="15" custScaleY="150599" custLinFactY="-51334" custLinFactNeighborX="-684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9781A447-5413-4473-A11D-FF7D22EAE635}" type="pres">
      <dgm:prSet presAssocID="{C14238B7-94BB-4F60-AB89-8BC67416C822}" presName="aSpace2" presStyleCnt="0"/>
      <dgm:spPr/>
    </dgm:pt>
    <dgm:pt modelId="{7C41DFEB-1440-47CA-87C0-B8C1E8FE0254}" type="pres">
      <dgm:prSet presAssocID="{ED2A0287-3384-41E1-A266-E859C744659A}" presName="childNode" presStyleLbl="node1" presStyleIdx="6" presStyleCnt="15" custScaleX="95726" custScaleY="136265" custLinFactY="-46285" custLinFactNeighborX="684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7B0D637-4F08-40BA-8AB2-F03B92E169C3}" type="pres">
      <dgm:prSet presAssocID="{ED2A0287-3384-41E1-A266-E859C744659A}" presName="aSpace2" presStyleCnt="0"/>
      <dgm:spPr/>
    </dgm:pt>
    <dgm:pt modelId="{95063870-8303-43E7-82B7-8368E8CB4C17}" type="pres">
      <dgm:prSet presAssocID="{B406D53D-CA6C-4737-B0ED-ED294CE20BA4}" presName="childNode" presStyleLbl="node1" presStyleIdx="7" presStyleCnt="15" custScaleX="94358" custScaleY="144474" custLinFactY="-21237" custLinFactNeighborX="684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F535239-1E53-4190-8D65-1C1AA2BAF506}" type="pres">
      <dgm:prSet presAssocID="{B406D53D-CA6C-4737-B0ED-ED294CE20BA4}" presName="aSpace2" presStyleCnt="0"/>
      <dgm:spPr/>
    </dgm:pt>
    <dgm:pt modelId="{C5D47F42-177D-4ADC-A5F8-60E08FBB65F3}" type="pres">
      <dgm:prSet presAssocID="{A727C943-30C1-4D40-A6E4-EAEE1C965D03}" presName="childNode" presStyleLbl="node1" presStyleIdx="8" presStyleCnt="15" custScaleX="97094" custScaleY="135321" custLinFactY="-613" custLinFactNeighborX="1367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22C71B7-97A1-4033-A114-2E5827184D3C}" type="pres">
      <dgm:prSet presAssocID="{A727C943-30C1-4D40-A6E4-EAEE1C965D03}" presName="aSpace2" presStyleCnt="0"/>
      <dgm:spPr/>
    </dgm:pt>
    <dgm:pt modelId="{E11FB29B-9B1E-40E2-B7A5-FDFF526BC734}" type="pres">
      <dgm:prSet presAssocID="{D2E966F1-08AD-4C5A-BA92-D8FF22D66D7C}" presName="childNode" presStyleLbl="node1" presStyleIdx="9" presStyleCnt="15" custScaleX="98461" custScaleY="14815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8C789826-AE26-4592-B4F2-087C6FEB7B2F}" type="pres">
      <dgm:prSet presAssocID="{40AA2AE2-DF40-44EF-B747-7AE819C85CF3}" presName="aSpace" presStyleCnt="0"/>
      <dgm:spPr/>
    </dgm:pt>
    <dgm:pt modelId="{07CFD0A8-EF2A-4114-966D-C6880AAB0809}" type="pres">
      <dgm:prSet presAssocID="{27E846DD-9E82-419A-BC5E-359FD6924E0C}" presName="compNode" presStyleCnt="0"/>
      <dgm:spPr/>
    </dgm:pt>
    <dgm:pt modelId="{09ED4ABB-D53D-435D-90FB-A2233259EF43}" type="pres">
      <dgm:prSet presAssocID="{27E846DD-9E82-419A-BC5E-359FD6924E0C}" presName="aNode" presStyleLbl="bgShp" presStyleIdx="2" presStyleCnt="3"/>
      <dgm:spPr/>
      <dgm:t>
        <a:bodyPr/>
        <a:lstStyle/>
        <a:p>
          <a:endParaRPr lang="tr-TR"/>
        </a:p>
      </dgm:t>
    </dgm:pt>
    <dgm:pt modelId="{A466526C-041E-4AC3-A625-9F42389CCC76}" type="pres">
      <dgm:prSet presAssocID="{27E846DD-9E82-419A-BC5E-359FD6924E0C}" presName="textNode" presStyleLbl="bgShp" presStyleIdx="2" presStyleCnt="3"/>
      <dgm:spPr/>
      <dgm:t>
        <a:bodyPr/>
        <a:lstStyle/>
        <a:p>
          <a:endParaRPr lang="tr-TR"/>
        </a:p>
      </dgm:t>
    </dgm:pt>
    <dgm:pt modelId="{324E9FA7-4A54-4323-9A65-8DB319B5AA08}" type="pres">
      <dgm:prSet presAssocID="{27E846DD-9E82-419A-BC5E-359FD6924E0C}" presName="compChildNode" presStyleCnt="0"/>
      <dgm:spPr/>
    </dgm:pt>
    <dgm:pt modelId="{D62CBFF0-E01F-4AB5-8F75-35377ABE5B70}" type="pres">
      <dgm:prSet presAssocID="{27E846DD-9E82-419A-BC5E-359FD6924E0C}" presName="theInnerList" presStyleCnt="0"/>
      <dgm:spPr/>
    </dgm:pt>
    <dgm:pt modelId="{4DB783F8-FB7E-445C-BE66-6CA5090BE817}" type="pres">
      <dgm:prSet presAssocID="{9A1B313B-38CB-485C-B564-AFA6FAE9CBD3}" presName="childNode" presStyleLbl="node1" presStyleIdx="10" presStyleCnt="15" custScaleY="154093" custLinFactY="-50210" custLinFactNeighborX="-2051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D12A1ADF-0ED1-480C-A13D-A8FC13B8285D}" type="pres">
      <dgm:prSet presAssocID="{9A1B313B-38CB-485C-B564-AFA6FAE9CBD3}" presName="aSpace2" presStyleCnt="0"/>
      <dgm:spPr/>
    </dgm:pt>
    <dgm:pt modelId="{D5BBED30-D35D-4B0F-8912-C7E0BA12611C}" type="pres">
      <dgm:prSet presAssocID="{593C66B7-C2C2-4B7B-8290-465DEC7E5C22}" presName="childNode" presStyleLbl="node1" presStyleIdx="11" presStyleCnt="15" custScaleX="104583" custScaleY="135631" custLinFactY="-44891" custLinFactNeighborX="-2051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A1CD544B-F413-496F-AFF4-557BF408BECC}" type="pres">
      <dgm:prSet presAssocID="{593C66B7-C2C2-4B7B-8290-465DEC7E5C22}" presName="aSpace2" presStyleCnt="0"/>
      <dgm:spPr/>
    </dgm:pt>
    <dgm:pt modelId="{03192083-CBCE-41B0-9F76-5722138B36DD}" type="pres">
      <dgm:prSet presAssocID="{B0B74C7A-9023-4E90-BE91-45133CB08057}" presName="childNode" presStyleLbl="node1" presStyleIdx="12" presStyleCnt="15" custScaleX="99112" custScaleY="143349" custLinFactY="-19891" custLinFactNeighborX="-1367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52A800D-9492-4E8E-A960-B2FB15BF323F}" type="pres">
      <dgm:prSet presAssocID="{B0B74C7A-9023-4E90-BE91-45133CB08057}" presName="aSpace2" presStyleCnt="0"/>
      <dgm:spPr/>
    </dgm:pt>
    <dgm:pt modelId="{883B55EB-4B44-4011-9CD7-1B92491B4865}" type="pres">
      <dgm:prSet presAssocID="{E815E0CE-A4AF-4321-8452-D4B2BB4D31DE}" presName="childNode" presStyleLbl="node1" presStyleIdx="13" presStyleCnt="15" custScaleX="99177" custScaleY="136391" custLinFactY="-3165" custLinFactNeighborY="-10000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2A7E4C4-8626-4E0E-9D91-E83BDD992176}" type="pres">
      <dgm:prSet presAssocID="{E815E0CE-A4AF-4321-8452-D4B2BB4D31DE}" presName="aSpace2" presStyleCnt="0"/>
      <dgm:spPr/>
    </dgm:pt>
    <dgm:pt modelId="{EFADF148-4D6E-4733-93E7-41E8291E4F4C}" type="pres">
      <dgm:prSet presAssocID="{6BEB3CC0-2D70-48C8-83BC-2A5B8DEE6360}" presName="childNode" presStyleLbl="node1" presStyleIdx="14" presStyleCnt="15" custScaleX="103280" custScaleY="148366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A1AB874C-D8C7-487A-B039-94071008C251}" type="presOf" srcId="{ED2A0287-3384-41E1-A266-E859C744659A}" destId="{7C41DFEB-1440-47CA-87C0-B8C1E8FE0254}" srcOrd="0" destOrd="0" presId="urn:microsoft.com/office/officeart/2005/8/layout/lProcess2"/>
    <dgm:cxn modelId="{F6066DEB-B710-4FE4-9333-7A08CA3CDE1D}" type="presOf" srcId="{43138748-149F-461B-8573-9421EA667F33}" destId="{72113938-BE1B-4F8E-8A53-F57F9AD9F2AC}" srcOrd="0" destOrd="0" presId="urn:microsoft.com/office/officeart/2005/8/layout/lProcess2"/>
    <dgm:cxn modelId="{8FA411CA-A843-4784-AAF8-9D6F5FA6F30B}" srcId="{40AA2AE2-DF40-44EF-B747-7AE819C85CF3}" destId="{D2E966F1-08AD-4C5A-BA92-D8FF22D66D7C}" srcOrd="4" destOrd="0" parTransId="{23A7330D-A2DE-4F30-8939-54D5C0B13C78}" sibTransId="{52C5489D-C5A3-4A79-AA3D-DA7E2684D7E0}"/>
    <dgm:cxn modelId="{B544B754-DD0C-4D4D-A37D-EF789710DF49}" srcId="{40AA2AE2-DF40-44EF-B747-7AE819C85CF3}" destId="{B406D53D-CA6C-4737-B0ED-ED294CE20BA4}" srcOrd="2" destOrd="0" parTransId="{CD1E256B-D41C-4652-9F19-04FBAF6D3290}" sibTransId="{899DA4B4-7234-406B-93FB-398D8126808B}"/>
    <dgm:cxn modelId="{67733DCC-25C5-45AC-9081-9662D27B4430}" srcId="{27E846DD-9E82-419A-BC5E-359FD6924E0C}" destId="{593C66B7-C2C2-4B7B-8290-465DEC7E5C22}" srcOrd="1" destOrd="0" parTransId="{4D5D4883-A6D4-44BE-B9C6-4EB368A4D853}" sibTransId="{05C708E6-89BC-442D-9D34-97EF8EFA617F}"/>
    <dgm:cxn modelId="{4E7B2C6A-BB0F-4ED9-82E5-EB33D78D634A}" type="presOf" srcId="{FD418C71-683B-446D-9F17-F7B3FCAF49BF}" destId="{6F1DD80F-8D1F-4717-B6F6-BCF66444CDC4}" srcOrd="0" destOrd="0" presId="urn:microsoft.com/office/officeart/2005/8/layout/lProcess2"/>
    <dgm:cxn modelId="{6B703ACE-4A0A-4464-80E9-FA0264309E1F}" type="presOf" srcId="{593C66B7-C2C2-4B7B-8290-465DEC7E5C22}" destId="{D5BBED30-D35D-4B0F-8912-C7E0BA12611C}" srcOrd="0" destOrd="0" presId="urn:microsoft.com/office/officeart/2005/8/layout/lProcess2"/>
    <dgm:cxn modelId="{BCF10121-DCD8-4DAA-A667-AA5A63680C5C}" type="presOf" srcId="{D2E966F1-08AD-4C5A-BA92-D8FF22D66D7C}" destId="{E11FB29B-9B1E-40E2-B7A5-FDFF526BC734}" srcOrd="0" destOrd="0" presId="urn:microsoft.com/office/officeart/2005/8/layout/lProcess2"/>
    <dgm:cxn modelId="{BA2A1571-FFF9-429D-A1A9-DF9276B92091}" type="presOf" srcId="{A96993A8-792A-4A27-9605-7E7BCACF00E1}" destId="{656998E1-FFFA-470E-B922-8C13648DDC7A}" srcOrd="0" destOrd="0" presId="urn:microsoft.com/office/officeart/2005/8/layout/lProcess2"/>
    <dgm:cxn modelId="{1AFCC763-4181-4827-85E4-BF5F0AF14FFB}" srcId="{40AA2AE2-DF40-44EF-B747-7AE819C85CF3}" destId="{C14238B7-94BB-4F60-AB89-8BC67416C822}" srcOrd="0" destOrd="0" parTransId="{1D6ED233-C7B5-4A5A-94D6-723D2887123C}" sibTransId="{7F56D0B2-FF75-4040-B924-8BD0CC7AA6A0}"/>
    <dgm:cxn modelId="{FB5643CE-AB42-4E7C-814C-6D9024F8E6AF}" type="presOf" srcId="{40AA2AE2-DF40-44EF-B747-7AE819C85CF3}" destId="{1453288D-5BBF-4730-8E11-6EBD6B22C21D}" srcOrd="0" destOrd="0" presId="urn:microsoft.com/office/officeart/2005/8/layout/lProcess2"/>
    <dgm:cxn modelId="{1A472320-B437-49B7-8686-CA5BA163B2E6}" srcId="{FD418C71-683B-446D-9F17-F7B3FCAF49BF}" destId="{A96993A8-792A-4A27-9605-7E7BCACF00E1}" srcOrd="0" destOrd="0" parTransId="{C509170B-F105-4D11-98EA-878E9B95388A}" sibTransId="{67C4669F-9331-46EF-95AB-215E4F8A9DD3}"/>
    <dgm:cxn modelId="{9544D522-152D-403A-8BC5-4AB5E201F584}" srcId="{C13505C7-7735-465F-A763-9C3F1B3B0062}" destId="{FD418C71-683B-446D-9F17-F7B3FCAF49BF}" srcOrd="0" destOrd="0" parTransId="{F5919A5B-E533-4154-AAD9-61440D0ABE7B}" sibTransId="{C7F797B6-7D64-479F-B717-CA9F4F0C2AF9}"/>
    <dgm:cxn modelId="{26A28B2E-DE90-4236-800A-915FB090427E}" srcId="{FD418C71-683B-446D-9F17-F7B3FCAF49BF}" destId="{E974E03B-6C4B-4477-99E9-C66ED21F2657}" srcOrd="2" destOrd="0" parTransId="{D98BE331-C899-498E-9DD8-B51D65861695}" sibTransId="{C8924DC8-A69F-41A6-B639-95C1BD2C6648}"/>
    <dgm:cxn modelId="{36CCF847-F1BF-4420-BF43-02846B213B63}" type="presOf" srcId="{27E846DD-9E82-419A-BC5E-359FD6924E0C}" destId="{A466526C-041E-4AC3-A625-9F42389CCC76}" srcOrd="1" destOrd="0" presId="urn:microsoft.com/office/officeart/2005/8/layout/lProcess2"/>
    <dgm:cxn modelId="{A8B070C1-FC48-4AD4-9F21-66C2B8B3EE29}" srcId="{40AA2AE2-DF40-44EF-B747-7AE819C85CF3}" destId="{ED2A0287-3384-41E1-A266-E859C744659A}" srcOrd="1" destOrd="0" parTransId="{02D356B9-73AF-4D26-850B-940C7655FAAA}" sibTransId="{F79050B1-717E-4181-B956-58572C20B1BA}"/>
    <dgm:cxn modelId="{9C100109-1098-4ECB-94B9-326304F89910}" srcId="{C13505C7-7735-465F-A763-9C3F1B3B0062}" destId="{27E846DD-9E82-419A-BC5E-359FD6924E0C}" srcOrd="2" destOrd="0" parTransId="{3E094F78-9762-4790-8FD3-A8408AEE0A4C}" sibTransId="{3F42AE76-AA00-420F-AA7F-91B27AB6804C}"/>
    <dgm:cxn modelId="{C5655490-EF1A-4E8B-A6DE-D2FD67B9F26B}" type="presOf" srcId="{6BEB3CC0-2D70-48C8-83BC-2A5B8DEE6360}" destId="{EFADF148-4D6E-4733-93E7-41E8291E4F4C}" srcOrd="0" destOrd="0" presId="urn:microsoft.com/office/officeart/2005/8/layout/lProcess2"/>
    <dgm:cxn modelId="{9304772B-B247-4833-86F5-496D4E2D8AFF}" type="presOf" srcId="{9A1B313B-38CB-485C-B564-AFA6FAE9CBD3}" destId="{4DB783F8-FB7E-445C-BE66-6CA5090BE817}" srcOrd="0" destOrd="0" presId="urn:microsoft.com/office/officeart/2005/8/layout/lProcess2"/>
    <dgm:cxn modelId="{669C7F63-E1AE-47B4-9157-D57CA70C80A0}" type="presOf" srcId="{E815E0CE-A4AF-4321-8452-D4B2BB4D31DE}" destId="{883B55EB-4B44-4011-9CD7-1B92491B4865}" srcOrd="0" destOrd="0" presId="urn:microsoft.com/office/officeart/2005/8/layout/lProcess2"/>
    <dgm:cxn modelId="{A134BE37-8B01-4B37-B773-6389411214CE}" type="presOf" srcId="{E974E03B-6C4B-4477-99E9-C66ED21F2657}" destId="{1D8E5600-B48B-49BD-822E-B024ED79A74C}" srcOrd="0" destOrd="0" presId="urn:microsoft.com/office/officeart/2005/8/layout/lProcess2"/>
    <dgm:cxn modelId="{5EF05F01-3A7C-48B9-AA2B-3D907DD7E6EE}" srcId="{FD418C71-683B-446D-9F17-F7B3FCAF49BF}" destId="{3448703F-B478-48E1-B009-7FD399571500}" srcOrd="4" destOrd="0" parTransId="{2F28FEA0-CB7D-4A46-9298-AF28DF5D0F17}" sibTransId="{9BC31882-B677-4C3C-812C-519312A87FBB}"/>
    <dgm:cxn modelId="{ABE82C1C-D6FE-4A3C-925A-6841B71A77D4}" srcId="{27E846DD-9E82-419A-BC5E-359FD6924E0C}" destId="{B0B74C7A-9023-4E90-BE91-45133CB08057}" srcOrd="2" destOrd="0" parTransId="{5EFEBCC6-F95D-4D63-9718-39D64FDB77C5}" sibTransId="{5EA9CF2F-CD8D-4159-945C-73F061FED548}"/>
    <dgm:cxn modelId="{537DBB8E-44EF-435C-BA95-58247B89A228}" type="presOf" srcId="{40AA2AE2-DF40-44EF-B747-7AE819C85CF3}" destId="{1934717B-EB68-4510-B9DD-725F675E026D}" srcOrd="1" destOrd="0" presId="urn:microsoft.com/office/officeart/2005/8/layout/lProcess2"/>
    <dgm:cxn modelId="{DAF5DD12-5BB1-4110-AC4F-AE242DB2843A}" type="presOf" srcId="{3448703F-B478-48E1-B009-7FD399571500}" destId="{32D24474-289F-4325-B34E-52A645C14B1B}" srcOrd="0" destOrd="0" presId="urn:microsoft.com/office/officeart/2005/8/layout/lProcess2"/>
    <dgm:cxn modelId="{642CE871-C27E-4DEE-8672-05DF281A51B6}" type="presOf" srcId="{B406D53D-CA6C-4737-B0ED-ED294CE20BA4}" destId="{95063870-8303-43E7-82B7-8368E8CB4C17}" srcOrd="0" destOrd="0" presId="urn:microsoft.com/office/officeart/2005/8/layout/lProcess2"/>
    <dgm:cxn modelId="{4AF49FF6-1562-4E50-BC7C-C5F2A2F97A30}" type="presOf" srcId="{B0B74C7A-9023-4E90-BE91-45133CB08057}" destId="{03192083-CBCE-41B0-9F76-5722138B36DD}" srcOrd="0" destOrd="0" presId="urn:microsoft.com/office/officeart/2005/8/layout/lProcess2"/>
    <dgm:cxn modelId="{E96BFB2A-42F8-433D-B95B-D1C6C3AB74EA}" type="presOf" srcId="{27E846DD-9E82-419A-BC5E-359FD6924E0C}" destId="{09ED4ABB-D53D-435D-90FB-A2233259EF43}" srcOrd="0" destOrd="0" presId="urn:microsoft.com/office/officeart/2005/8/layout/lProcess2"/>
    <dgm:cxn modelId="{CE431582-429E-4659-96A8-F27BCEB127AB}" type="presOf" srcId="{FD418C71-683B-446D-9F17-F7B3FCAF49BF}" destId="{51EC8BFB-2F0F-46AD-92E4-8C4D03C8906F}" srcOrd="1" destOrd="0" presId="urn:microsoft.com/office/officeart/2005/8/layout/lProcess2"/>
    <dgm:cxn modelId="{8BBFA3BE-3C10-4EE0-8B36-CDD6C6B32ADC}" srcId="{27E846DD-9E82-419A-BC5E-359FD6924E0C}" destId="{9A1B313B-38CB-485C-B564-AFA6FAE9CBD3}" srcOrd="0" destOrd="0" parTransId="{71386B6C-3087-4A09-8F77-61F9C8772CA1}" sibTransId="{BAE853BD-8063-4618-9E8F-7FFDBCFD7DA5}"/>
    <dgm:cxn modelId="{44AF0A56-BC5D-4B36-8B55-724A8B84EB49}" type="presOf" srcId="{EF82749F-5EEF-4C7A-A945-2383007F3093}" destId="{86ABDB7D-5FAA-406C-BA25-DCF380C66638}" srcOrd="0" destOrd="0" presId="urn:microsoft.com/office/officeart/2005/8/layout/lProcess2"/>
    <dgm:cxn modelId="{C88999CD-73F3-4660-82C3-C060BCF744B6}" srcId="{27E846DD-9E82-419A-BC5E-359FD6924E0C}" destId="{6BEB3CC0-2D70-48C8-83BC-2A5B8DEE6360}" srcOrd="4" destOrd="0" parTransId="{400FDA0B-0FAD-4CE8-AE4D-B3CB26456462}" sibTransId="{7C632C28-0D7F-4B7D-8DFF-42E81CE9EA10}"/>
    <dgm:cxn modelId="{C9CFE471-A5B3-4ECF-9F80-640543D48177}" srcId="{FD418C71-683B-446D-9F17-F7B3FCAF49BF}" destId="{EF82749F-5EEF-4C7A-A945-2383007F3093}" srcOrd="3" destOrd="0" parTransId="{1B967FCC-D169-4F21-97BB-C38F73DD4F9D}" sibTransId="{996AB472-F59B-4FE0-AC23-031922D2C9A7}"/>
    <dgm:cxn modelId="{07837D80-BD1E-450C-A6C6-E0057D8DEAE8}" srcId="{27E846DD-9E82-419A-BC5E-359FD6924E0C}" destId="{E815E0CE-A4AF-4321-8452-D4B2BB4D31DE}" srcOrd="3" destOrd="0" parTransId="{5803FD86-C7E0-461D-985A-C0302AE7C565}" sibTransId="{F12D7D0F-F021-4DF6-A813-1281017A9450}"/>
    <dgm:cxn modelId="{02D5B31B-AAEF-441D-82F1-5BEE38D8F260}" srcId="{C13505C7-7735-465F-A763-9C3F1B3B0062}" destId="{40AA2AE2-DF40-44EF-B747-7AE819C85CF3}" srcOrd="1" destOrd="0" parTransId="{A42B8455-B612-4F8C-A2B3-A767A3270B3A}" sibTransId="{89465BD5-B589-4B98-878D-2EB62137F273}"/>
    <dgm:cxn modelId="{7FA0A076-1C03-4630-B3BC-7F8B7674706F}" srcId="{FD418C71-683B-446D-9F17-F7B3FCAF49BF}" destId="{43138748-149F-461B-8573-9421EA667F33}" srcOrd="1" destOrd="0" parTransId="{D62EF48A-C740-4EE0-88A1-5AF2A3B3AF22}" sibTransId="{E2BBD34F-C168-4866-82A3-3B834CD4229C}"/>
    <dgm:cxn modelId="{D2822989-9F7E-4825-B9F8-539444625E12}" type="presOf" srcId="{A727C943-30C1-4D40-A6E4-EAEE1C965D03}" destId="{C5D47F42-177D-4ADC-A5F8-60E08FBB65F3}" srcOrd="0" destOrd="0" presId="urn:microsoft.com/office/officeart/2005/8/layout/lProcess2"/>
    <dgm:cxn modelId="{D381E3FF-929E-4EA3-B7F9-AA21AB9D4DA9}" srcId="{40AA2AE2-DF40-44EF-B747-7AE819C85CF3}" destId="{A727C943-30C1-4D40-A6E4-EAEE1C965D03}" srcOrd="3" destOrd="0" parTransId="{F8DF30E0-1A64-43BB-97CF-5D76D490B8AC}" sibTransId="{845FD5A6-9808-4A8F-A666-CB5119EE0146}"/>
    <dgm:cxn modelId="{5F348D8C-7889-49E1-BDAD-3FACA968F195}" type="presOf" srcId="{C14238B7-94BB-4F60-AB89-8BC67416C822}" destId="{CEAD3D7E-42EC-4940-86ED-2F0C82C89C71}" srcOrd="0" destOrd="0" presId="urn:microsoft.com/office/officeart/2005/8/layout/lProcess2"/>
    <dgm:cxn modelId="{DE5E79A3-A83B-428F-8257-D4926D594944}" type="presOf" srcId="{C13505C7-7735-465F-A763-9C3F1B3B0062}" destId="{FA71AB02-894B-44B1-94C1-7AD2677AE09D}" srcOrd="0" destOrd="0" presId="urn:microsoft.com/office/officeart/2005/8/layout/lProcess2"/>
    <dgm:cxn modelId="{7295C58F-7749-43E9-B0BF-7DE62DDC5DDB}" type="presParOf" srcId="{FA71AB02-894B-44B1-94C1-7AD2677AE09D}" destId="{6B5752B4-4544-4AC4-A9A1-CE043A40AE80}" srcOrd="0" destOrd="0" presId="urn:microsoft.com/office/officeart/2005/8/layout/lProcess2"/>
    <dgm:cxn modelId="{E1EA65BD-5B9A-4494-99E5-62DE7B49A096}" type="presParOf" srcId="{6B5752B4-4544-4AC4-A9A1-CE043A40AE80}" destId="{6F1DD80F-8D1F-4717-B6F6-BCF66444CDC4}" srcOrd="0" destOrd="0" presId="urn:microsoft.com/office/officeart/2005/8/layout/lProcess2"/>
    <dgm:cxn modelId="{B0C3E58E-647D-4E42-8E1A-C069B369BC60}" type="presParOf" srcId="{6B5752B4-4544-4AC4-A9A1-CE043A40AE80}" destId="{51EC8BFB-2F0F-46AD-92E4-8C4D03C8906F}" srcOrd="1" destOrd="0" presId="urn:microsoft.com/office/officeart/2005/8/layout/lProcess2"/>
    <dgm:cxn modelId="{2325BE22-7D7E-4BA4-9E2E-49E2EF2577F5}" type="presParOf" srcId="{6B5752B4-4544-4AC4-A9A1-CE043A40AE80}" destId="{8CBCF237-D56E-46EA-B188-3EE567B7FC2F}" srcOrd="2" destOrd="0" presId="urn:microsoft.com/office/officeart/2005/8/layout/lProcess2"/>
    <dgm:cxn modelId="{53CAB35A-9620-49DE-8294-8B759D8C4D1D}" type="presParOf" srcId="{8CBCF237-D56E-46EA-B188-3EE567B7FC2F}" destId="{0EC3A01E-88C1-4CEC-9BE4-7B7C419991F7}" srcOrd="0" destOrd="0" presId="urn:microsoft.com/office/officeart/2005/8/layout/lProcess2"/>
    <dgm:cxn modelId="{DF9C1540-4B44-4177-821C-A6DBC862FB24}" type="presParOf" srcId="{0EC3A01E-88C1-4CEC-9BE4-7B7C419991F7}" destId="{656998E1-FFFA-470E-B922-8C13648DDC7A}" srcOrd="0" destOrd="0" presId="urn:microsoft.com/office/officeart/2005/8/layout/lProcess2"/>
    <dgm:cxn modelId="{ABA686FF-7D9F-4085-ACE1-84845C01F8AA}" type="presParOf" srcId="{0EC3A01E-88C1-4CEC-9BE4-7B7C419991F7}" destId="{BF3DE980-9DB8-4975-91C5-ACB88C91E300}" srcOrd="1" destOrd="0" presId="urn:microsoft.com/office/officeart/2005/8/layout/lProcess2"/>
    <dgm:cxn modelId="{32D6006C-05A4-4EBC-BB61-82B4FD8AEF37}" type="presParOf" srcId="{0EC3A01E-88C1-4CEC-9BE4-7B7C419991F7}" destId="{72113938-BE1B-4F8E-8A53-F57F9AD9F2AC}" srcOrd="2" destOrd="0" presId="urn:microsoft.com/office/officeart/2005/8/layout/lProcess2"/>
    <dgm:cxn modelId="{C15F497F-454E-4374-A2A9-7D5368B9B003}" type="presParOf" srcId="{0EC3A01E-88C1-4CEC-9BE4-7B7C419991F7}" destId="{0D1A31FE-5AE9-4373-AFCB-E838328CEE5A}" srcOrd="3" destOrd="0" presId="urn:microsoft.com/office/officeart/2005/8/layout/lProcess2"/>
    <dgm:cxn modelId="{0CF65C0D-4CBB-416D-A9E1-7641C4666867}" type="presParOf" srcId="{0EC3A01E-88C1-4CEC-9BE4-7B7C419991F7}" destId="{1D8E5600-B48B-49BD-822E-B024ED79A74C}" srcOrd="4" destOrd="0" presId="urn:microsoft.com/office/officeart/2005/8/layout/lProcess2"/>
    <dgm:cxn modelId="{0128595F-54A5-4791-8DCB-99CA1C8B33EE}" type="presParOf" srcId="{0EC3A01E-88C1-4CEC-9BE4-7B7C419991F7}" destId="{6FDD4500-387E-4B73-B20E-36450F2FC481}" srcOrd="5" destOrd="0" presId="urn:microsoft.com/office/officeart/2005/8/layout/lProcess2"/>
    <dgm:cxn modelId="{F21C2D86-6AC1-4A62-9567-256FC34C8BFF}" type="presParOf" srcId="{0EC3A01E-88C1-4CEC-9BE4-7B7C419991F7}" destId="{86ABDB7D-5FAA-406C-BA25-DCF380C66638}" srcOrd="6" destOrd="0" presId="urn:microsoft.com/office/officeart/2005/8/layout/lProcess2"/>
    <dgm:cxn modelId="{DC2C1834-A4E1-4D78-BADE-F9223B93755D}" type="presParOf" srcId="{0EC3A01E-88C1-4CEC-9BE4-7B7C419991F7}" destId="{07F159A5-FE78-46E3-876B-F44360002FE3}" srcOrd="7" destOrd="0" presId="urn:microsoft.com/office/officeart/2005/8/layout/lProcess2"/>
    <dgm:cxn modelId="{EDB39362-F6BA-4785-8E7E-37E50750A7E1}" type="presParOf" srcId="{0EC3A01E-88C1-4CEC-9BE4-7B7C419991F7}" destId="{32D24474-289F-4325-B34E-52A645C14B1B}" srcOrd="8" destOrd="0" presId="urn:microsoft.com/office/officeart/2005/8/layout/lProcess2"/>
    <dgm:cxn modelId="{AFA12B11-7CD4-4872-9DD1-02AD22D0F124}" type="presParOf" srcId="{FA71AB02-894B-44B1-94C1-7AD2677AE09D}" destId="{3B06B901-18AC-41C4-A767-B47D6418412E}" srcOrd="1" destOrd="0" presId="urn:microsoft.com/office/officeart/2005/8/layout/lProcess2"/>
    <dgm:cxn modelId="{CF44F818-DF5E-40FF-9331-187204ED4D2E}" type="presParOf" srcId="{FA71AB02-894B-44B1-94C1-7AD2677AE09D}" destId="{93B0A503-01F3-4FD8-A41F-D3345FA7D517}" srcOrd="2" destOrd="0" presId="urn:microsoft.com/office/officeart/2005/8/layout/lProcess2"/>
    <dgm:cxn modelId="{4D0A0D3C-7945-456F-BAA4-54CB3A66DA67}" type="presParOf" srcId="{93B0A503-01F3-4FD8-A41F-D3345FA7D517}" destId="{1453288D-5BBF-4730-8E11-6EBD6B22C21D}" srcOrd="0" destOrd="0" presId="urn:microsoft.com/office/officeart/2005/8/layout/lProcess2"/>
    <dgm:cxn modelId="{EBE52391-DB51-4C5C-826A-09419A85DE3A}" type="presParOf" srcId="{93B0A503-01F3-4FD8-A41F-D3345FA7D517}" destId="{1934717B-EB68-4510-B9DD-725F675E026D}" srcOrd="1" destOrd="0" presId="urn:microsoft.com/office/officeart/2005/8/layout/lProcess2"/>
    <dgm:cxn modelId="{283CFA2D-91AF-4695-B1F1-39DB1C159039}" type="presParOf" srcId="{93B0A503-01F3-4FD8-A41F-D3345FA7D517}" destId="{55BB7823-791A-4E08-AB5E-14CDEC5A6C63}" srcOrd="2" destOrd="0" presId="urn:microsoft.com/office/officeart/2005/8/layout/lProcess2"/>
    <dgm:cxn modelId="{D4619CEF-D5E5-4490-A912-A29F4CDA3572}" type="presParOf" srcId="{55BB7823-791A-4E08-AB5E-14CDEC5A6C63}" destId="{3827F628-A5B1-405C-86C5-6FB7FC638A34}" srcOrd="0" destOrd="0" presId="urn:microsoft.com/office/officeart/2005/8/layout/lProcess2"/>
    <dgm:cxn modelId="{44DBD7D3-100E-4990-AE84-F00E63206B18}" type="presParOf" srcId="{3827F628-A5B1-405C-86C5-6FB7FC638A34}" destId="{CEAD3D7E-42EC-4940-86ED-2F0C82C89C71}" srcOrd="0" destOrd="0" presId="urn:microsoft.com/office/officeart/2005/8/layout/lProcess2"/>
    <dgm:cxn modelId="{142A7BA7-5681-4A13-99F8-A8B6156AB169}" type="presParOf" srcId="{3827F628-A5B1-405C-86C5-6FB7FC638A34}" destId="{9781A447-5413-4473-A11D-FF7D22EAE635}" srcOrd="1" destOrd="0" presId="urn:microsoft.com/office/officeart/2005/8/layout/lProcess2"/>
    <dgm:cxn modelId="{F2B9536D-C97B-4E49-8AA2-360EA3038AF6}" type="presParOf" srcId="{3827F628-A5B1-405C-86C5-6FB7FC638A34}" destId="{7C41DFEB-1440-47CA-87C0-B8C1E8FE0254}" srcOrd="2" destOrd="0" presId="urn:microsoft.com/office/officeart/2005/8/layout/lProcess2"/>
    <dgm:cxn modelId="{CD24E1CC-90A8-4578-BC14-B13AC94ACE42}" type="presParOf" srcId="{3827F628-A5B1-405C-86C5-6FB7FC638A34}" destId="{67B0D637-4F08-40BA-8AB2-F03B92E169C3}" srcOrd="3" destOrd="0" presId="urn:microsoft.com/office/officeart/2005/8/layout/lProcess2"/>
    <dgm:cxn modelId="{A36A7D35-A8BC-4957-AAF8-232B32ED44F2}" type="presParOf" srcId="{3827F628-A5B1-405C-86C5-6FB7FC638A34}" destId="{95063870-8303-43E7-82B7-8368E8CB4C17}" srcOrd="4" destOrd="0" presId="urn:microsoft.com/office/officeart/2005/8/layout/lProcess2"/>
    <dgm:cxn modelId="{745C4590-29F2-46FC-9A51-53C86D1C3266}" type="presParOf" srcId="{3827F628-A5B1-405C-86C5-6FB7FC638A34}" destId="{7F535239-1E53-4190-8D65-1C1AA2BAF506}" srcOrd="5" destOrd="0" presId="urn:microsoft.com/office/officeart/2005/8/layout/lProcess2"/>
    <dgm:cxn modelId="{20D964B4-14B8-4F45-B346-F2E4AB8C69E9}" type="presParOf" srcId="{3827F628-A5B1-405C-86C5-6FB7FC638A34}" destId="{C5D47F42-177D-4ADC-A5F8-60E08FBB65F3}" srcOrd="6" destOrd="0" presId="urn:microsoft.com/office/officeart/2005/8/layout/lProcess2"/>
    <dgm:cxn modelId="{5220F415-B4C5-4871-A934-12691EEA5D9E}" type="presParOf" srcId="{3827F628-A5B1-405C-86C5-6FB7FC638A34}" destId="{622C71B7-97A1-4033-A114-2E5827184D3C}" srcOrd="7" destOrd="0" presId="urn:microsoft.com/office/officeart/2005/8/layout/lProcess2"/>
    <dgm:cxn modelId="{B4C29A34-4AB4-40A0-804B-634EF1FDBEB6}" type="presParOf" srcId="{3827F628-A5B1-405C-86C5-6FB7FC638A34}" destId="{E11FB29B-9B1E-40E2-B7A5-FDFF526BC734}" srcOrd="8" destOrd="0" presId="urn:microsoft.com/office/officeart/2005/8/layout/lProcess2"/>
    <dgm:cxn modelId="{1E3CDB25-BD44-433A-9993-4FAF3E4828C2}" type="presParOf" srcId="{FA71AB02-894B-44B1-94C1-7AD2677AE09D}" destId="{8C789826-AE26-4592-B4F2-087C6FEB7B2F}" srcOrd="3" destOrd="0" presId="urn:microsoft.com/office/officeart/2005/8/layout/lProcess2"/>
    <dgm:cxn modelId="{80D781FD-C4B7-4760-B5F2-00AEC184FE7F}" type="presParOf" srcId="{FA71AB02-894B-44B1-94C1-7AD2677AE09D}" destId="{07CFD0A8-EF2A-4114-966D-C6880AAB0809}" srcOrd="4" destOrd="0" presId="urn:microsoft.com/office/officeart/2005/8/layout/lProcess2"/>
    <dgm:cxn modelId="{3E94C5D3-1908-43DE-8237-29121A7AD3D0}" type="presParOf" srcId="{07CFD0A8-EF2A-4114-966D-C6880AAB0809}" destId="{09ED4ABB-D53D-435D-90FB-A2233259EF43}" srcOrd="0" destOrd="0" presId="urn:microsoft.com/office/officeart/2005/8/layout/lProcess2"/>
    <dgm:cxn modelId="{FC625343-D8C5-495A-8B34-A3D85A91DE55}" type="presParOf" srcId="{07CFD0A8-EF2A-4114-966D-C6880AAB0809}" destId="{A466526C-041E-4AC3-A625-9F42389CCC76}" srcOrd="1" destOrd="0" presId="urn:microsoft.com/office/officeart/2005/8/layout/lProcess2"/>
    <dgm:cxn modelId="{1BE2474D-1404-48A9-A0B2-451617F985E8}" type="presParOf" srcId="{07CFD0A8-EF2A-4114-966D-C6880AAB0809}" destId="{324E9FA7-4A54-4323-9A65-8DB319B5AA08}" srcOrd="2" destOrd="0" presId="urn:microsoft.com/office/officeart/2005/8/layout/lProcess2"/>
    <dgm:cxn modelId="{EE7CF420-F6BA-4277-90A1-A35845C8E049}" type="presParOf" srcId="{324E9FA7-4A54-4323-9A65-8DB319B5AA08}" destId="{D62CBFF0-E01F-4AB5-8F75-35377ABE5B70}" srcOrd="0" destOrd="0" presId="urn:microsoft.com/office/officeart/2005/8/layout/lProcess2"/>
    <dgm:cxn modelId="{64E09AA0-39F2-49EB-8A46-1CCA440E3F15}" type="presParOf" srcId="{D62CBFF0-E01F-4AB5-8F75-35377ABE5B70}" destId="{4DB783F8-FB7E-445C-BE66-6CA5090BE817}" srcOrd="0" destOrd="0" presId="urn:microsoft.com/office/officeart/2005/8/layout/lProcess2"/>
    <dgm:cxn modelId="{59D67776-E38D-4326-A930-91B6C3943E11}" type="presParOf" srcId="{D62CBFF0-E01F-4AB5-8F75-35377ABE5B70}" destId="{D12A1ADF-0ED1-480C-A13D-A8FC13B8285D}" srcOrd="1" destOrd="0" presId="urn:microsoft.com/office/officeart/2005/8/layout/lProcess2"/>
    <dgm:cxn modelId="{EB5594EB-221E-4564-ACCD-477447EC6978}" type="presParOf" srcId="{D62CBFF0-E01F-4AB5-8F75-35377ABE5B70}" destId="{D5BBED30-D35D-4B0F-8912-C7E0BA12611C}" srcOrd="2" destOrd="0" presId="urn:microsoft.com/office/officeart/2005/8/layout/lProcess2"/>
    <dgm:cxn modelId="{CCB40300-3993-48AB-8CCA-190782837FD8}" type="presParOf" srcId="{D62CBFF0-E01F-4AB5-8F75-35377ABE5B70}" destId="{A1CD544B-F413-496F-AFF4-557BF408BECC}" srcOrd="3" destOrd="0" presId="urn:microsoft.com/office/officeart/2005/8/layout/lProcess2"/>
    <dgm:cxn modelId="{FE30F105-900F-4169-AC8E-B2F105644D1D}" type="presParOf" srcId="{D62CBFF0-E01F-4AB5-8F75-35377ABE5B70}" destId="{03192083-CBCE-41B0-9F76-5722138B36DD}" srcOrd="4" destOrd="0" presId="urn:microsoft.com/office/officeart/2005/8/layout/lProcess2"/>
    <dgm:cxn modelId="{6EAC7A48-D50A-4B88-A1A8-B9B8C7E358CA}" type="presParOf" srcId="{D62CBFF0-E01F-4AB5-8F75-35377ABE5B70}" destId="{652A800D-9492-4E8E-A960-B2FB15BF323F}" srcOrd="5" destOrd="0" presId="urn:microsoft.com/office/officeart/2005/8/layout/lProcess2"/>
    <dgm:cxn modelId="{DF0D79D0-E330-4E12-A4AA-80918BFEA753}" type="presParOf" srcId="{D62CBFF0-E01F-4AB5-8F75-35377ABE5B70}" destId="{883B55EB-4B44-4011-9CD7-1B92491B4865}" srcOrd="6" destOrd="0" presId="urn:microsoft.com/office/officeart/2005/8/layout/lProcess2"/>
    <dgm:cxn modelId="{44F29BBA-2D4A-4078-B5B0-D9050916DF16}" type="presParOf" srcId="{D62CBFF0-E01F-4AB5-8F75-35377ABE5B70}" destId="{E2A7E4C4-8626-4E0E-9D91-E83BDD992176}" srcOrd="7" destOrd="0" presId="urn:microsoft.com/office/officeart/2005/8/layout/lProcess2"/>
    <dgm:cxn modelId="{6F779ABA-A0E9-4257-9CF3-69DA7547B1BE}" type="presParOf" srcId="{D62CBFF0-E01F-4AB5-8F75-35377ABE5B70}" destId="{EFADF148-4D6E-4733-93E7-41E8291E4F4C}" srcOrd="8" destOrd="0" presId="urn:microsoft.com/office/officeart/2005/8/layout/l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501C334-B94F-49C2-8FB8-83BCD5D9DD33}" type="doc">
      <dgm:prSet loTypeId="urn:microsoft.com/office/officeart/2005/8/layout/bProcess2" loCatId="process" qsTypeId="urn:microsoft.com/office/officeart/2005/8/quickstyle/simple2" qsCatId="simple" csTypeId="urn:microsoft.com/office/officeart/2005/8/colors/accent3_1" csCatId="accent3" phldr="1"/>
      <dgm:spPr/>
      <dgm:t>
        <a:bodyPr/>
        <a:lstStyle/>
        <a:p>
          <a:endParaRPr lang="tr-TR"/>
        </a:p>
      </dgm:t>
    </dgm:pt>
    <dgm:pt modelId="{7734E151-BA17-4C4E-B787-E6362B4CB9EC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Yaratıcılık</a:t>
          </a:r>
          <a:endParaRPr lang="tr-TR"/>
        </a:p>
      </dgm:t>
    </dgm:pt>
    <dgm:pt modelId="{C25AF647-3317-423A-8781-046ACD461883}" type="parTrans" cxnId="{F1F5F2A2-0464-4E04-AF92-F099050B87B1}">
      <dgm:prSet/>
      <dgm:spPr/>
      <dgm:t>
        <a:bodyPr/>
        <a:lstStyle/>
        <a:p>
          <a:endParaRPr lang="tr-TR"/>
        </a:p>
      </dgm:t>
    </dgm:pt>
    <dgm:pt modelId="{F54EA742-F964-4885-BF6D-DF9FD32E4F39}" type="sibTrans" cxnId="{F1F5F2A2-0464-4E04-AF92-F099050B87B1}">
      <dgm:prSet/>
      <dgm:spPr/>
      <dgm:t>
        <a:bodyPr/>
        <a:lstStyle/>
        <a:p>
          <a:endParaRPr lang="tr-TR"/>
        </a:p>
      </dgm:t>
    </dgm:pt>
    <dgm:pt modelId="{BF2B7E1E-13D0-4EF0-BBB7-332AEBDAEB0F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erak</a:t>
          </a:r>
        </a:p>
      </dgm:t>
    </dgm:pt>
    <dgm:pt modelId="{3746DE4A-9B19-4BF8-BD26-894933A9C9DF}" type="parTrans" cxnId="{BA7A1C5C-E284-49F8-A56E-0396773A3FC2}">
      <dgm:prSet/>
      <dgm:spPr/>
      <dgm:t>
        <a:bodyPr/>
        <a:lstStyle/>
        <a:p>
          <a:endParaRPr lang="tr-TR"/>
        </a:p>
      </dgm:t>
    </dgm:pt>
    <dgm:pt modelId="{A1FFBCB9-90BC-408A-B187-3575C53F6017}" type="sibTrans" cxnId="{BA7A1C5C-E284-49F8-A56E-0396773A3FC2}">
      <dgm:prSet/>
      <dgm:spPr/>
      <dgm:t>
        <a:bodyPr/>
        <a:lstStyle/>
        <a:p>
          <a:endParaRPr lang="tr-TR"/>
        </a:p>
      </dgm:t>
    </dgm:pt>
    <dgm:pt modelId="{4CCA7A5D-8D66-465E-A693-B91F647B22B9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Öğrenme Sevgisi</a:t>
          </a:r>
        </a:p>
      </dgm:t>
    </dgm:pt>
    <dgm:pt modelId="{1D77290C-7C6D-4F4C-9650-7E29BB17215D}" type="parTrans" cxnId="{92B7C110-68EC-4B61-8785-8A0258D88D58}">
      <dgm:prSet/>
      <dgm:spPr/>
      <dgm:t>
        <a:bodyPr/>
        <a:lstStyle/>
        <a:p>
          <a:endParaRPr lang="tr-TR"/>
        </a:p>
      </dgm:t>
    </dgm:pt>
    <dgm:pt modelId="{4B39AC7F-60E6-493F-8DAE-B33A2F0E6D1E}" type="sibTrans" cxnId="{92B7C110-68EC-4B61-8785-8A0258D88D58}">
      <dgm:prSet/>
      <dgm:spPr/>
      <dgm:t>
        <a:bodyPr/>
        <a:lstStyle/>
        <a:p>
          <a:endParaRPr lang="tr-TR"/>
        </a:p>
      </dgm:t>
    </dgm:pt>
    <dgm:pt modelId="{15A0E0B2-F904-4741-8C6D-099DCD29ECD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Açık Fikirlilik</a:t>
          </a:r>
        </a:p>
      </dgm:t>
    </dgm:pt>
    <dgm:pt modelId="{3039AD99-C0DA-4443-830C-6B2FBAC00BD3}" type="parTrans" cxnId="{D44E6A84-920F-418C-90D3-C7CC7905D893}">
      <dgm:prSet/>
      <dgm:spPr/>
      <dgm:t>
        <a:bodyPr/>
        <a:lstStyle/>
        <a:p>
          <a:endParaRPr lang="tr-TR"/>
        </a:p>
      </dgm:t>
    </dgm:pt>
    <dgm:pt modelId="{026277B0-50A0-4E1F-90B1-F2AC3B91B2AE}" type="sibTrans" cxnId="{D44E6A84-920F-418C-90D3-C7CC7905D893}">
      <dgm:prSet/>
      <dgm:spPr/>
      <dgm:t>
        <a:bodyPr/>
        <a:lstStyle/>
        <a:p>
          <a:endParaRPr lang="tr-TR"/>
        </a:p>
      </dgm:t>
    </dgm:pt>
    <dgm:pt modelId="{02A0C251-6487-4D16-947D-3D0EE4C9AB38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Cesur Olma</a:t>
          </a:r>
        </a:p>
      </dgm:t>
    </dgm:pt>
    <dgm:pt modelId="{AEA1821A-1050-4B58-AAB4-6877B0F7C290}" type="parTrans" cxnId="{1B87F6CC-0712-41C5-95BD-0B017BC13EE0}">
      <dgm:prSet/>
      <dgm:spPr/>
      <dgm:t>
        <a:bodyPr/>
        <a:lstStyle/>
        <a:p>
          <a:endParaRPr lang="tr-TR"/>
        </a:p>
      </dgm:t>
    </dgm:pt>
    <dgm:pt modelId="{2D61A5EE-A86C-4975-8CB1-ECFA38F0ABD5}" type="sibTrans" cxnId="{1B87F6CC-0712-41C5-95BD-0B017BC13EE0}">
      <dgm:prSet/>
      <dgm:spPr/>
      <dgm:t>
        <a:bodyPr/>
        <a:lstStyle/>
        <a:p>
          <a:endParaRPr lang="tr-TR"/>
        </a:p>
      </dgm:t>
    </dgm:pt>
    <dgm:pt modelId="{89CD9F61-01B3-4938-A3BF-61010A30FCC4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Azim ve Kararlılık</a:t>
          </a:r>
        </a:p>
      </dgm:t>
    </dgm:pt>
    <dgm:pt modelId="{5469E0B2-6084-4E7A-A02A-B1DD69E1F093}" type="parTrans" cxnId="{771CFE24-F2AF-4BBE-B6D4-B503C7329B78}">
      <dgm:prSet/>
      <dgm:spPr/>
      <dgm:t>
        <a:bodyPr/>
        <a:lstStyle/>
        <a:p>
          <a:endParaRPr lang="tr-TR"/>
        </a:p>
      </dgm:t>
    </dgm:pt>
    <dgm:pt modelId="{CA1685F4-18F0-4E8A-A622-6198845AE7E0}" type="sibTrans" cxnId="{771CFE24-F2AF-4BBE-B6D4-B503C7329B78}">
      <dgm:prSet/>
      <dgm:spPr/>
      <dgm:t>
        <a:bodyPr/>
        <a:lstStyle/>
        <a:p>
          <a:endParaRPr lang="tr-TR"/>
        </a:p>
      </dgm:t>
    </dgm:pt>
    <dgm:pt modelId="{025E93EE-3057-4EE9-A60C-16CF38A07DDA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Dürüstlük</a:t>
          </a:r>
        </a:p>
      </dgm:t>
    </dgm:pt>
    <dgm:pt modelId="{20481911-5948-4C75-B8B5-270C6DA5B03F}" type="parTrans" cxnId="{939A4F32-30F0-4059-B58E-190F89C16457}">
      <dgm:prSet/>
      <dgm:spPr/>
      <dgm:t>
        <a:bodyPr/>
        <a:lstStyle/>
        <a:p>
          <a:endParaRPr lang="tr-TR"/>
        </a:p>
      </dgm:t>
    </dgm:pt>
    <dgm:pt modelId="{62AC6336-6077-492E-B174-ED53ED3C0540}" type="sibTrans" cxnId="{939A4F32-30F0-4059-B58E-190F89C16457}">
      <dgm:prSet/>
      <dgm:spPr/>
      <dgm:t>
        <a:bodyPr/>
        <a:lstStyle/>
        <a:p>
          <a:endParaRPr lang="tr-TR"/>
        </a:p>
      </dgm:t>
    </dgm:pt>
    <dgm:pt modelId="{0A6BEE67-C454-44E9-8EFA-A6D17C0EEF45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Yaşam Coşkusu</a:t>
          </a:r>
        </a:p>
      </dgm:t>
    </dgm:pt>
    <dgm:pt modelId="{C18F741A-C3A7-4283-B69E-5FF7E85F3AFB}" type="parTrans" cxnId="{80278A1D-4252-40D7-AC7A-C31C6CB5F3A9}">
      <dgm:prSet/>
      <dgm:spPr/>
      <dgm:t>
        <a:bodyPr/>
        <a:lstStyle/>
        <a:p>
          <a:endParaRPr lang="tr-TR"/>
        </a:p>
      </dgm:t>
    </dgm:pt>
    <dgm:pt modelId="{2F644134-2CF9-4508-A35F-D0C85D9999BB}" type="sibTrans" cxnId="{80278A1D-4252-40D7-AC7A-C31C6CB5F3A9}">
      <dgm:prSet/>
      <dgm:spPr/>
      <dgm:t>
        <a:bodyPr/>
        <a:lstStyle/>
        <a:p>
          <a:endParaRPr lang="tr-TR"/>
        </a:p>
      </dgm:t>
    </dgm:pt>
    <dgm:pt modelId="{1E2726AC-2722-4117-99B1-ED2300EDA29F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Vatandaşlık</a:t>
          </a:r>
        </a:p>
      </dgm:t>
    </dgm:pt>
    <dgm:pt modelId="{8D3E6A0B-EA6F-416E-A08A-1FE27E054BAE}" type="parTrans" cxnId="{66EEE4D3-CC2F-4F0C-8AA7-CC16F03935A6}">
      <dgm:prSet/>
      <dgm:spPr/>
      <dgm:t>
        <a:bodyPr/>
        <a:lstStyle/>
        <a:p>
          <a:endParaRPr lang="tr-TR"/>
        </a:p>
      </dgm:t>
    </dgm:pt>
    <dgm:pt modelId="{EF998B42-ABD6-430C-931A-535D3723F513}" type="sibTrans" cxnId="{66EEE4D3-CC2F-4F0C-8AA7-CC16F03935A6}">
      <dgm:prSet/>
      <dgm:spPr/>
      <dgm:t>
        <a:bodyPr/>
        <a:lstStyle/>
        <a:p>
          <a:endParaRPr lang="tr-TR"/>
        </a:p>
      </dgm:t>
    </dgm:pt>
    <dgm:pt modelId="{FE4DF995-3F54-4868-B230-47F6CDC216CF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Estetetik ve Mükemmelliğin Takdir edilmesi</a:t>
          </a:r>
        </a:p>
      </dgm:t>
    </dgm:pt>
    <dgm:pt modelId="{B88299B6-B2EA-4118-8CB8-2AACAFBC7C48}" type="parTrans" cxnId="{4652F8D3-75EC-4EF4-8188-E24397E07877}">
      <dgm:prSet/>
      <dgm:spPr/>
      <dgm:t>
        <a:bodyPr/>
        <a:lstStyle/>
        <a:p>
          <a:endParaRPr lang="tr-TR"/>
        </a:p>
      </dgm:t>
    </dgm:pt>
    <dgm:pt modelId="{073FBED5-2489-4FFD-811F-EF745FE8B616}" type="sibTrans" cxnId="{4652F8D3-75EC-4EF4-8188-E24397E07877}">
      <dgm:prSet/>
      <dgm:spPr/>
      <dgm:t>
        <a:bodyPr/>
        <a:lstStyle/>
        <a:p>
          <a:endParaRPr lang="tr-TR"/>
        </a:p>
      </dgm:t>
    </dgm:pt>
    <dgm:pt modelId="{AAE055A6-9048-4338-BCB2-26BAC33FD80A}">
      <dgm:prSet phldrT="[Metin]" custT="1"/>
      <dgm:spPr/>
      <dgm:t>
        <a:bodyPr/>
        <a:lstStyle/>
        <a:p>
          <a:pPr algn="ctr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Affetme</a:t>
          </a:r>
        </a:p>
      </dgm:t>
    </dgm:pt>
    <dgm:pt modelId="{E802778C-6725-4514-B74E-B6D91BE136E7}" type="sibTrans" cxnId="{492612C7-3DCD-4886-9233-38A3F1B6D9DB}">
      <dgm:prSet/>
      <dgm:spPr/>
      <dgm:t>
        <a:bodyPr/>
        <a:lstStyle/>
        <a:p>
          <a:endParaRPr lang="tr-TR"/>
        </a:p>
      </dgm:t>
    </dgm:pt>
    <dgm:pt modelId="{F3D8654C-6920-4DCE-8F53-8FA70D77FD92}" type="parTrans" cxnId="{492612C7-3DCD-4886-9233-38A3F1B6D9DB}">
      <dgm:prSet/>
      <dgm:spPr/>
      <dgm:t>
        <a:bodyPr/>
        <a:lstStyle/>
        <a:p>
          <a:endParaRPr lang="tr-TR"/>
        </a:p>
      </dgm:t>
    </dgm:pt>
    <dgm:pt modelId="{306359A3-3D75-46C4-BEE0-71AEC039A937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Liderlik</a:t>
          </a:r>
        </a:p>
      </dgm:t>
    </dgm:pt>
    <dgm:pt modelId="{88BA009C-6187-49CB-A889-6A98B0D36643}" type="sibTrans" cxnId="{817F6946-DC14-4980-B5C6-92A1A4CF3D8B}">
      <dgm:prSet/>
      <dgm:spPr/>
      <dgm:t>
        <a:bodyPr/>
        <a:lstStyle/>
        <a:p>
          <a:endParaRPr lang="tr-TR"/>
        </a:p>
      </dgm:t>
    </dgm:pt>
    <dgm:pt modelId="{BE3B04FE-A72A-4C09-ADBD-A5C5952564D7}" type="parTrans" cxnId="{817F6946-DC14-4980-B5C6-92A1A4CF3D8B}">
      <dgm:prSet/>
      <dgm:spPr/>
      <dgm:t>
        <a:bodyPr/>
        <a:lstStyle/>
        <a:p>
          <a:endParaRPr lang="tr-TR"/>
        </a:p>
      </dgm:t>
    </dgm:pt>
    <dgm:pt modelId="{D4AB779C-E0EE-4137-9BD1-1776ED4EC4F7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Çok Yönlü Bakış Açısı</a:t>
          </a:r>
        </a:p>
      </dgm:t>
    </dgm:pt>
    <dgm:pt modelId="{3BB87E79-5F6A-43C7-91C8-21C56213389E}" type="parTrans" cxnId="{E1EDBF75-B7AB-4F17-B44D-7D137B503605}">
      <dgm:prSet/>
      <dgm:spPr/>
      <dgm:t>
        <a:bodyPr/>
        <a:lstStyle/>
        <a:p>
          <a:endParaRPr lang="tr-TR"/>
        </a:p>
      </dgm:t>
    </dgm:pt>
    <dgm:pt modelId="{22E535AF-6D34-46A3-A4C5-EEB6E7BDC34B}" type="sibTrans" cxnId="{E1EDBF75-B7AB-4F17-B44D-7D137B503605}">
      <dgm:prSet/>
      <dgm:spPr/>
      <dgm:t>
        <a:bodyPr/>
        <a:lstStyle/>
        <a:p>
          <a:endParaRPr lang="tr-TR"/>
        </a:p>
      </dgm:t>
    </dgm:pt>
    <dgm:pt modelId="{9B88B0E8-3147-437A-96C0-9BF07AEE03D2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Şükran</a:t>
          </a:r>
        </a:p>
      </dgm:t>
    </dgm:pt>
    <dgm:pt modelId="{A9D3149E-AF20-47BC-A483-0580FAEBB682}" type="parTrans" cxnId="{4620C7BE-4A36-49FC-856E-A059AA1C8ED5}">
      <dgm:prSet/>
      <dgm:spPr/>
      <dgm:t>
        <a:bodyPr/>
        <a:lstStyle/>
        <a:p>
          <a:endParaRPr lang="tr-TR"/>
        </a:p>
      </dgm:t>
    </dgm:pt>
    <dgm:pt modelId="{CCF65488-BBDD-46A2-BE46-4494604D9BA2}" type="sibTrans" cxnId="{4620C7BE-4A36-49FC-856E-A059AA1C8ED5}">
      <dgm:prSet/>
      <dgm:spPr/>
      <dgm:t>
        <a:bodyPr/>
        <a:lstStyle/>
        <a:p>
          <a:endParaRPr lang="tr-TR"/>
        </a:p>
      </dgm:t>
    </dgm:pt>
    <dgm:pt modelId="{413F1A9B-2B38-4C46-959E-4C1FCA4E0DE1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Umut</a:t>
          </a:r>
        </a:p>
      </dgm:t>
    </dgm:pt>
    <dgm:pt modelId="{912BB4B7-7DD2-4FEF-A6FF-52753BB97293}" type="parTrans" cxnId="{A215A9A5-AD5C-48A4-997C-DB1E0CD5A2AC}">
      <dgm:prSet/>
      <dgm:spPr/>
      <dgm:t>
        <a:bodyPr/>
        <a:lstStyle/>
        <a:p>
          <a:endParaRPr lang="tr-TR"/>
        </a:p>
      </dgm:t>
    </dgm:pt>
    <dgm:pt modelId="{122C6D06-51D6-4D04-BC50-7CFAC48EF44F}" type="sibTrans" cxnId="{A215A9A5-AD5C-48A4-997C-DB1E0CD5A2AC}">
      <dgm:prSet/>
      <dgm:spPr/>
      <dgm:t>
        <a:bodyPr/>
        <a:lstStyle/>
        <a:p>
          <a:endParaRPr lang="tr-TR"/>
        </a:p>
      </dgm:t>
    </dgm:pt>
    <dgm:pt modelId="{E5DBD90E-C75A-4F6B-AC27-298F4F9C53E6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izah</a:t>
          </a:r>
        </a:p>
      </dgm:t>
    </dgm:pt>
    <dgm:pt modelId="{D3049FD8-C7F7-456B-AD4B-38E56C56FBF8}" type="parTrans" cxnId="{610E0712-6AF6-4277-A8A4-F8BB2556EF76}">
      <dgm:prSet/>
      <dgm:spPr/>
      <dgm:t>
        <a:bodyPr/>
        <a:lstStyle/>
        <a:p>
          <a:endParaRPr lang="tr-TR"/>
        </a:p>
      </dgm:t>
    </dgm:pt>
    <dgm:pt modelId="{A96538BE-66E8-4783-AEE7-327D1B68E4CD}" type="sibTrans" cxnId="{610E0712-6AF6-4277-A8A4-F8BB2556EF76}">
      <dgm:prSet/>
      <dgm:spPr/>
      <dgm:t>
        <a:bodyPr/>
        <a:lstStyle/>
        <a:p>
          <a:endParaRPr lang="tr-TR"/>
        </a:p>
      </dgm:t>
    </dgm:pt>
    <dgm:pt modelId="{54119B92-4338-4D06-8970-3C8FE5C5A148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aneviyat</a:t>
          </a:r>
        </a:p>
      </dgm:t>
    </dgm:pt>
    <dgm:pt modelId="{10B27B59-AF52-4582-B371-91D8C70D77B6}" type="parTrans" cxnId="{B257B620-205F-4CF0-A20C-C0E66DDEF20F}">
      <dgm:prSet/>
      <dgm:spPr/>
      <dgm:t>
        <a:bodyPr/>
        <a:lstStyle/>
        <a:p>
          <a:endParaRPr lang="tr-TR"/>
        </a:p>
      </dgm:t>
    </dgm:pt>
    <dgm:pt modelId="{3045F53F-C124-4450-AFFD-3D1051E33FD3}" type="sibTrans" cxnId="{B257B620-205F-4CF0-A20C-C0E66DDEF20F}">
      <dgm:prSet/>
      <dgm:spPr/>
      <dgm:t>
        <a:bodyPr/>
        <a:lstStyle/>
        <a:p>
          <a:endParaRPr lang="tr-TR"/>
        </a:p>
      </dgm:t>
    </dgm:pt>
    <dgm:pt modelId="{417D47BE-138E-4BDD-828B-65A12FECA5A8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Öz düzenleme</a:t>
          </a:r>
        </a:p>
      </dgm:t>
    </dgm:pt>
    <dgm:pt modelId="{441827BA-BE38-42BB-B9A5-69072D8C20BD}" type="parTrans" cxnId="{27588E2F-1EC2-4023-9D81-F36FC3BBB50E}">
      <dgm:prSet/>
      <dgm:spPr/>
      <dgm:t>
        <a:bodyPr/>
        <a:lstStyle/>
        <a:p>
          <a:endParaRPr lang="tr-TR"/>
        </a:p>
      </dgm:t>
    </dgm:pt>
    <dgm:pt modelId="{F7452E32-1EDD-4A1B-AED2-5C013D63C96E}" type="sibTrans" cxnId="{27588E2F-1EC2-4023-9D81-F36FC3BBB50E}">
      <dgm:prSet/>
      <dgm:spPr/>
      <dgm:t>
        <a:bodyPr/>
        <a:lstStyle/>
        <a:p>
          <a:endParaRPr lang="tr-TR"/>
        </a:p>
      </dgm:t>
    </dgm:pt>
    <dgm:pt modelId="{810EB75A-E6ED-4F78-8A8B-E9765F069E52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Tedbirlilik</a:t>
          </a:r>
        </a:p>
      </dgm:t>
    </dgm:pt>
    <dgm:pt modelId="{8F113A35-50C9-4B2E-8661-8B5098173629}" type="parTrans" cxnId="{9632FE39-558E-47F8-8B6E-3326958D1167}">
      <dgm:prSet/>
      <dgm:spPr/>
      <dgm:t>
        <a:bodyPr/>
        <a:lstStyle/>
        <a:p>
          <a:endParaRPr lang="tr-TR"/>
        </a:p>
      </dgm:t>
    </dgm:pt>
    <dgm:pt modelId="{08016F10-8A1B-471C-B456-784F10888A88}" type="sibTrans" cxnId="{9632FE39-558E-47F8-8B6E-3326958D1167}">
      <dgm:prSet/>
      <dgm:spPr/>
      <dgm:t>
        <a:bodyPr/>
        <a:lstStyle/>
        <a:p>
          <a:endParaRPr lang="tr-TR"/>
        </a:p>
      </dgm:t>
    </dgm:pt>
    <dgm:pt modelId="{647D009F-64A2-43A2-8AA5-1DEA52607230}">
      <dgm:prSet phldrT="[Metin]" custT="1"/>
      <dgm:spPr/>
      <dgm:t>
        <a:bodyPr/>
        <a:lstStyle/>
        <a:p>
          <a:pPr algn="just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Alçakgönüllülük</a:t>
          </a:r>
        </a:p>
      </dgm:t>
    </dgm:pt>
    <dgm:pt modelId="{FCFFDB02-566D-4C6D-BA06-49296E09A802}" type="parTrans" cxnId="{E3AA5BC2-FCF8-4CBF-9A84-96FE8B363D31}">
      <dgm:prSet/>
      <dgm:spPr/>
      <dgm:t>
        <a:bodyPr/>
        <a:lstStyle/>
        <a:p>
          <a:endParaRPr lang="tr-TR"/>
        </a:p>
      </dgm:t>
    </dgm:pt>
    <dgm:pt modelId="{AD51A29D-EA7F-43DE-A50D-B648AEF74ED4}" type="sibTrans" cxnId="{E3AA5BC2-FCF8-4CBF-9A84-96FE8B363D31}">
      <dgm:prSet/>
      <dgm:spPr/>
      <dgm:t>
        <a:bodyPr/>
        <a:lstStyle/>
        <a:p>
          <a:endParaRPr lang="tr-TR"/>
        </a:p>
      </dgm:t>
    </dgm:pt>
    <dgm:pt modelId="{498F43A7-6FF2-4115-BD4A-D389DC479C9F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Hakkaniyet</a:t>
          </a:r>
        </a:p>
      </dgm:t>
    </dgm:pt>
    <dgm:pt modelId="{FC06A2A4-3DCA-4AE0-B9BF-C9F4C50512CD}" type="parTrans" cxnId="{39166518-7BE4-4BB5-8991-F8CF8467968C}">
      <dgm:prSet/>
      <dgm:spPr/>
      <dgm:t>
        <a:bodyPr/>
        <a:lstStyle/>
        <a:p>
          <a:endParaRPr lang="tr-TR"/>
        </a:p>
      </dgm:t>
    </dgm:pt>
    <dgm:pt modelId="{8A67A0E5-34DF-488B-967B-C86560E5057A}" type="sibTrans" cxnId="{39166518-7BE4-4BB5-8991-F8CF8467968C}">
      <dgm:prSet/>
      <dgm:spPr/>
      <dgm:t>
        <a:bodyPr/>
        <a:lstStyle/>
        <a:p>
          <a:endParaRPr lang="tr-TR"/>
        </a:p>
      </dgm:t>
    </dgm:pt>
    <dgm:pt modelId="{E23494B6-E537-49BB-9D0E-156B66246B79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Sosyal Zeka</a:t>
          </a:r>
        </a:p>
      </dgm:t>
    </dgm:pt>
    <dgm:pt modelId="{C757CCA2-5BEE-4EB7-82BF-7BFE5DC953B0}" type="parTrans" cxnId="{7C499942-1B53-455C-8310-D08220952A26}">
      <dgm:prSet/>
      <dgm:spPr/>
      <dgm:t>
        <a:bodyPr/>
        <a:lstStyle/>
        <a:p>
          <a:endParaRPr lang="tr-TR"/>
        </a:p>
      </dgm:t>
    </dgm:pt>
    <dgm:pt modelId="{FBF54E63-0B9B-4DC5-8BA9-E7D0A341B6FB}" type="sibTrans" cxnId="{7C499942-1B53-455C-8310-D08220952A26}">
      <dgm:prSet/>
      <dgm:spPr/>
      <dgm:t>
        <a:bodyPr/>
        <a:lstStyle/>
        <a:p>
          <a:endParaRPr lang="tr-TR"/>
        </a:p>
      </dgm:t>
    </dgm:pt>
    <dgm:pt modelId="{34C3C190-0CAA-4650-BC8A-D10FD774A82F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Sevgi</a:t>
          </a:r>
        </a:p>
      </dgm:t>
    </dgm:pt>
    <dgm:pt modelId="{D1C52855-E20A-4F66-B85E-71B5BC0A9585}" type="parTrans" cxnId="{0B8DF642-0F84-42F6-9F65-5BCD850298AF}">
      <dgm:prSet/>
      <dgm:spPr/>
      <dgm:t>
        <a:bodyPr/>
        <a:lstStyle/>
        <a:p>
          <a:endParaRPr lang="tr-TR"/>
        </a:p>
      </dgm:t>
    </dgm:pt>
    <dgm:pt modelId="{EFB6EAEE-168B-4133-AD85-20644D16AFFD}" type="sibTrans" cxnId="{0B8DF642-0F84-42F6-9F65-5BCD850298AF}">
      <dgm:prSet/>
      <dgm:spPr/>
      <dgm:t>
        <a:bodyPr/>
        <a:lstStyle/>
        <a:p>
          <a:endParaRPr lang="tr-TR"/>
        </a:p>
      </dgm:t>
    </dgm:pt>
    <dgm:pt modelId="{1D1D3BF7-61F4-4FF1-92EF-B60744AD65B2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Nezaket</a:t>
          </a:r>
        </a:p>
      </dgm:t>
    </dgm:pt>
    <dgm:pt modelId="{1FAF0C62-A265-4A67-877B-14B06AA708BE}" type="parTrans" cxnId="{3FA3372A-9088-4568-B995-2695B7C05FA9}">
      <dgm:prSet/>
      <dgm:spPr/>
      <dgm:t>
        <a:bodyPr/>
        <a:lstStyle/>
        <a:p>
          <a:endParaRPr lang="tr-TR"/>
        </a:p>
      </dgm:t>
    </dgm:pt>
    <dgm:pt modelId="{2D37E182-C88F-4887-8ACC-B9D682612365}" type="sibTrans" cxnId="{3FA3372A-9088-4568-B995-2695B7C05FA9}">
      <dgm:prSet/>
      <dgm:spPr/>
      <dgm:t>
        <a:bodyPr/>
        <a:lstStyle/>
        <a:p>
          <a:endParaRPr lang="tr-TR"/>
        </a:p>
      </dgm:t>
    </dgm:pt>
    <dgm:pt modelId="{F175907C-AD16-4123-8B15-F9C5C5EE6FE8}" type="pres">
      <dgm:prSet presAssocID="{3501C334-B94F-49C2-8FB8-83BCD5D9DD33}" presName="diagram" presStyleCnt="0">
        <dgm:presLayoutVars>
          <dgm:dir/>
          <dgm:resizeHandles/>
        </dgm:presLayoutVars>
      </dgm:prSet>
      <dgm:spPr/>
      <dgm:t>
        <a:bodyPr/>
        <a:lstStyle/>
        <a:p>
          <a:endParaRPr lang="tr-TR"/>
        </a:p>
      </dgm:t>
    </dgm:pt>
    <dgm:pt modelId="{EC014C61-D54B-4050-B518-3BE63988E683}" type="pres">
      <dgm:prSet presAssocID="{7734E151-BA17-4C4E-B787-E6362B4CB9EC}" presName="firstNode" presStyleLbl="node1" presStyleIdx="0" presStyleCnt="24" custScaleX="123875" custScaleY="13920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ADF4AD98-3AA2-4EC3-A551-AB838DBF36E7}" type="pres">
      <dgm:prSet presAssocID="{F54EA742-F964-4885-BF6D-DF9FD32E4F39}" presName="sibTrans" presStyleLbl="sibTrans2D1" presStyleIdx="0" presStyleCnt="23"/>
      <dgm:spPr/>
      <dgm:t>
        <a:bodyPr/>
        <a:lstStyle/>
        <a:p>
          <a:endParaRPr lang="tr-TR"/>
        </a:p>
      </dgm:t>
    </dgm:pt>
    <dgm:pt modelId="{90B17746-573D-4179-B630-3D71636AE9F3}" type="pres">
      <dgm:prSet presAssocID="{BF2B7E1E-13D0-4EF0-BBB7-332AEBDAEB0F}" presName="middleNode" presStyleCnt="0"/>
      <dgm:spPr/>
    </dgm:pt>
    <dgm:pt modelId="{143C814E-FC03-4250-885E-343223DF0E5F}" type="pres">
      <dgm:prSet presAssocID="{BF2B7E1E-13D0-4EF0-BBB7-332AEBDAEB0F}" presName="padding" presStyleLbl="node1" presStyleIdx="0" presStyleCnt="24"/>
      <dgm:spPr/>
    </dgm:pt>
    <dgm:pt modelId="{44CA31AC-42D9-4D59-9AA1-312709D93169}" type="pres">
      <dgm:prSet presAssocID="{BF2B7E1E-13D0-4EF0-BBB7-332AEBDAEB0F}" presName="shape" presStyleLbl="node1" presStyleIdx="1" presStyleCnt="24" custScaleX="123814" custScaleY="12961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8475E79A-98BA-47DB-9DFC-9522C5F7953A}" type="pres">
      <dgm:prSet presAssocID="{A1FFBCB9-90BC-408A-B187-3575C53F6017}" presName="sibTrans" presStyleLbl="sibTrans2D1" presStyleIdx="1" presStyleCnt="23"/>
      <dgm:spPr/>
      <dgm:t>
        <a:bodyPr/>
        <a:lstStyle/>
        <a:p>
          <a:endParaRPr lang="tr-TR"/>
        </a:p>
      </dgm:t>
    </dgm:pt>
    <dgm:pt modelId="{65211576-6BF0-456A-B454-C70C34732A06}" type="pres">
      <dgm:prSet presAssocID="{4CCA7A5D-8D66-465E-A693-B91F647B22B9}" presName="middleNode" presStyleCnt="0"/>
      <dgm:spPr/>
    </dgm:pt>
    <dgm:pt modelId="{06232219-7E80-4D69-A423-BE7E98CE4DDE}" type="pres">
      <dgm:prSet presAssocID="{4CCA7A5D-8D66-465E-A693-B91F647B22B9}" presName="padding" presStyleLbl="node1" presStyleIdx="1" presStyleCnt="24"/>
      <dgm:spPr/>
    </dgm:pt>
    <dgm:pt modelId="{D7BDE419-FAB2-4B55-B5C3-04EDE36F375A}" type="pres">
      <dgm:prSet presAssocID="{4CCA7A5D-8D66-465E-A693-B91F647B22B9}" presName="shape" presStyleLbl="node1" presStyleIdx="2" presStyleCnt="24" custScaleX="166849" custScaleY="15833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17AF365-ED4C-4F91-B3D0-7319EFACE0A3}" type="pres">
      <dgm:prSet presAssocID="{4B39AC7F-60E6-493F-8DAE-B33A2F0E6D1E}" presName="sibTrans" presStyleLbl="sibTrans2D1" presStyleIdx="2" presStyleCnt="23"/>
      <dgm:spPr/>
      <dgm:t>
        <a:bodyPr/>
        <a:lstStyle/>
        <a:p>
          <a:endParaRPr lang="tr-TR"/>
        </a:p>
      </dgm:t>
    </dgm:pt>
    <dgm:pt modelId="{6D66AEBA-5406-4D35-86DF-91389A86323B}" type="pres">
      <dgm:prSet presAssocID="{15A0E0B2-F904-4741-8C6D-099DCD29ECD0}" presName="middleNode" presStyleCnt="0"/>
      <dgm:spPr/>
    </dgm:pt>
    <dgm:pt modelId="{3E9583E7-34AC-4766-B0FF-2755DA330A80}" type="pres">
      <dgm:prSet presAssocID="{15A0E0B2-F904-4741-8C6D-099DCD29ECD0}" presName="padding" presStyleLbl="node1" presStyleIdx="2" presStyleCnt="24"/>
      <dgm:spPr/>
    </dgm:pt>
    <dgm:pt modelId="{0B061AE4-9B93-4917-B2A8-2BBDEC83F7D3}" type="pres">
      <dgm:prSet presAssocID="{15A0E0B2-F904-4741-8C6D-099DCD29ECD0}" presName="shape" presStyleLbl="node1" presStyleIdx="3" presStyleCnt="24" custScaleX="173344" custScaleY="132980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A109420-7B7B-4463-92E3-099FB0479502}" type="pres">
      <dgm:prSet presAssocID="{026277B0-50A0-4E1F-90B1-F2AC3B91B2AE}" presName="sibTrans" presStyleLbl="sibTrans2D1" presStyleIdx="3" presStyleCnt="23"/>
      <dgm:spPr/>
      <dgm:t>
        <a:bodyPr/>
        <a:lstStyle/>
        <a:p>
          <a:endParaRPr lang="tr-TR"/>
        </a:p>
      </dgm:t>
    </dgm:pt>
    <dgm:pt modelId="{6682AD48-6C65-49FA-8364-BB56AAB5AEF7}" type="pres">
      <dgm:prSet presAssocID="{D4AB779C-E0EE-4137-9BD1-1776ED4EC4F7}" presName="middleNode" presStyleCnt="0"/>
      <dgm:spPr/>
    </dgm:pt>
    <dgm:pt modelId="{3B366A89-5CDF-4F87-868D-40EBCFBD6C44}" type="pres">
      <dgm:prSet presAssocID="{D4AB779C-E0EE-4137-9BD1-1776ED4EC4F7}" presName="padding" presStyleLbl="node1" presStyleIdx="3" presStyleCnt="24"/>
      <dgm:spPr/>
    </dgm:pt>
    <dgm:pt modelId="{84930BF1-2978-461B-A3D9-6272EDE7C251}" type="pres">
      <dgm:prSet presAssocID="{D4AB779C-E0EE-4137-9BD1-1776ED4EC4F7}" presName="shape" presStyleLbl="node1" presStyleIdx="4" presStyleCnt="24" custScaleX="158650" custScaleY="13961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D3987AF6-A193-4814-85AD-50874734EDC8}" type="pres">
      <dgm:prSet presAssocID="{22E535AF-6D34-46A3-A4C5-EEB6E7BDC34B}" presName="sibTrans" presStyleLbl="sibTrans2D1" presStyleIdx="4" presStyleCnt="23"/>
      <dgm:spPr/>
      <dgm:t>
        <a:bodyPr/>
        <a:lstStyle/>
        <a:p>
          <a:endParaRPr lang="tr-TR"/>
        </a:p>
      </dgm:t>
    </dgm:pt>
    <dgm:pt modelId="{7DDD76F2-0DF3-45DD-BEEB-00792340E6FF}" type="pres">
      <dgm:prSet presAssocID="{02A0C251-6487-4D16-947D-3D0EE4C9AB38}" presName="middleNode" presStyleCnt="0"/>
      <dgm:spPr/>
    </dgm:pt>
    <dgm:pt modelId="{3B97637A-53B3-4F3E-AA81-75B8350706A4}" type="pres">
      <dgm:prSet presAssocID="{02A0C251-6487-4D16-947D-3D0EE4C9AB38}" presName="padding" presStyleLbl="node1" presStyleIdx="4" presStyleCnt="24"/>
      <dgm:spPr/>
    </dgm:pt>
    <dgm:pt modelId="{6A000D58-F7D9-490A-9983-B7E2A7EAF50F}" type="pres">
      <dgm:prSet presAssocID="{02A0C251-6487-4D16-947D-3D0EE4C9AB38}" presName="shape" presStyleLbl="node1" presStyleIdx="5" presStyleCnt="24" custScaleX="120446" custScaleY="119801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C6B90D79-35C9-4647-A04E-CBAA1B2A2ED8}" type="pres">
      <dgm:prSet presAssocID="{2D61A5EE-A86C-4975-8CB1-ECFA38F0ABD5}" presName="sibTrans" presStyleLbl="sibTrans2D1" presStyleIdx="5" presStyleCnt="23"/>
      <dgm:spPr/>
      <dgm:t>
        <a:bodyPr/>
        <a:lstStyle/>
        <a:p>
          <a:endParaRPr lang="tr-TR"/>
        </a:p>
      </dgm:t>
    </dgm:pt>
    <dgm:pt modelId="{E801D166-84B0-4071-B4E2-BCE35794A616}" type="pres">
      <dgm:prSet presAssocID="{89CD9F61-01B3-4938-A3BF-61010A30FCC4}" presName="middleNode" presStyleCnt="0"/>
      <dgm:spPr/>
    </dgm:pt>
    <dgm:pt modelId="{E8FC07B5-FA9B-4718-993E-D0072F2014E0}" type="pres">
      <dgm:prSet presAssocID="{89CD9F61-01B3-4938-A3BF-61010A30FCC4}" presName="padding" presStyleLbl="node1" presStyleIdx="5" presStyleCnt="24"/>
      <dgm:spPr/>
    </dgm:pt>
    <dgm:pt modelId="{FAA288E0-CCCC-4808-BD17-BC4A3059D583}" type="pres">
      <dgm:prSet presAssocID="{89CD9F61-01B3-4938-A3BF-61010A30FCC4}" presName="shape" presStyleLbl="node1" presStyleIdx="6" presStyleCnt="24" custScaleX="185099" custScaleY="12055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663F0C0-B7E9-41C3-AA36-6485A6ED0F97}" type="pres">
      <dgm:prSet presAssocID="{CA1685F4-18F0-4E8A-A622-6198845AE7E0}" presName="sibTrans" presStyleLbl="sibTrans2D1" presStyleIdx="6" presStyleCnt="23"/>
      <dgm:spPr/>
      <dgm:t>
        <a:bodyPr/>
        <a:lstStyle/>
        <a:p>
          <a:endParaRPr lang="tr-TR"/>
        </a:p>
      </dgm:t>
    </dgm:pt>
    <dgm:pt modelId="{5C83EB10-F7EF-4A5B-9B93-BF1A91232910}" type="pres">
      <dgm:prSet presAssocID="{025E93EE-3057-4EE9-A60C-16CF38A07DDA}" presName="middleNode" presStyleCnt="0"/>
      <dgm:spPr/>
    </dgm:pt>
    <dgm:pt modelId="{192DB587-2B48-4CEB-B427-DA0AB5A009BE}" type="pres">
      <dgm:prSet presAssocID="{025E93EE-3057-4EE9-A60C-16CF38A07DDA}" presName="padding" presStyleLbl="node1" presStyleIdx="6" presStyleCnt="24"/>
      <dgm:spPr/>
    </dgm:pt>
    <dgm:pt modelId="{8809FC01-9E0F-4270-8B02-87D21B6A6B39}" type="pres">
      <dgm:prSet presAssocID="{025E93EE-3057-4EE9-A60C-16CF38A07DDA}" presName="shape" presStyleLbl="node1" presStyleIdx="7" presStyleCnt="24" custScaleX="164527" custScaleY="135253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C571E397-81E3-4C71-9E61-A0B2CE1ABD6D}" type="pres">
      <dgm:prSet presAssocID="{62AC6336-6077-492E-B174-ED53ED3C0540}" presName="sibTrans" presStyleLbl="sibTrans2D1" presStyleIdx="7" presStyleCnt="23"/>
      <dgm:spPr/>
      <dgm:t>
        <a:bodyPr/>
        <a:lstStyle/>
        <a:p>
          <a:endParaRPr lang="tr-TR"/>
        </a:p>
      </dgm:t>
    </dgm:pt>
    <dgm:pt modelId="{B859FA60-AF3B-4B14-8D7E-A9F0AE32B403}" type="pres">
      <dgm:prSet presAssocID="{0A6BEE67-C454-44E9-8EFA-A6D17C0EEF45}" presName="middleNode" presStyleCnt="0"/>
      <dgm:spPr/>
    </dgm:pt>
    <dgm:pt modelId="{49D46E80-7BCD-421D-81A4-8E04942C90F8}" type="pres">
      <dgm:prSet presAssocID="{0A6BEE67-C454-44E9-8EFA-A6D17C0EEF45}" presName="padding" presStyleLbl="node1" presStyleIdx="7" presStyleCnt="24"/>
      <dgm:spPr/>
    </dgm:pt>
    <dgm:pt modelId="{0B618AAF-F11A-4899-B1BF-DD9289AE60DC}" type="pres">
      <dgm:prSet presAssocID="{0A6BEE67-C454-44E9-8EFA-A6D17C0EEF45}" presName="shape" presStyleLbl="node1" presStyleIdx="8" presStyleCnt="24" custScaleX="189246" custScaleY="154676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E962570-0F46-4973-9E0A-8802E8C8E508}" type="pres">
      <dgm:prSet presAssocID="{2F644134-2CF9-4508-A35F-D0C85D9999BB}" presName="sibTrans" presStyleLbl="sibTrans2D1" presStyleIdx="8" presStyleCnt="23"/>
      <dgm:spPr/>
      <dgm:t>
        <a:bodyPr/>
        <a:lstStyle/>
        <a:p>
          <a:endParaRPr lang="tr-TR"/>
        </a:p>
      </dgm:t>
    </dgm:pt>
    <dgm:pt modelId="{694DD0B6-48F8-4EAA-A81D-99208D5200D0}" type="pres">
      <dgm:prSet presAssocID="{E23494B6-E537-49BB-9D0E-156B66246B79}" presName="middleNode" presStyleCnt="0"/>
      <dgm:spPr/>
    </dgm:pt>
    <dgm:pt modelId="{984C7D67-AE54-4E5F-8C16-60406CB896DD}" type="pres">
      <dgm:prSet presAssocID="{E23494B6-E537-49BB-9D0E-156B66246B79}" presName="padding" presStyleLbl="node1" presStyleIdx="8" presStyleCnt="24"/>
      <dgm:spPr/>
    </dgm:pt>
    <dgm:pt modelId="{161C6CCA-1F88-488B-8655-77BACFA4FA61}" type="pres">
      <dgm:prSet presAssocID="{E23494B6-E537-49BB-9D0E-156B66246B79}" presName="shape" presStyleLbl="node1" presStyleIdx="9" presStyleCnt="24" custScaleX="192802" custScaleY="161393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593CA45-6595-4882-8E0B-43520E963CFA}" type="pres">
      <dgm:prSet presAssocID="{FBF54E63-0B9B-4DC5-8BA9-E7D0A341B6FB}" presName="sibTrans" presStyleLbl="sibTrans2D1" presStyleIdx="9" presStyleCnt="23"/>
      <dgm:spPr/>
      <dgm:t>
        <a:bodyPr/>
        <a:lstStyle/>
        <a:p>
          <a:endParaRPr lang="tr-TR"/>
        </a:p>
      </dgm:t>
    </dgm:pt>
    <dgm:pt modelId="{B50424B5-572D-4BBD-9B99-681BF7A94743}" type="pres">
      <dgm:prSet presAssocID="{34C3C190-0CAA-4650-BC8A-D10FD774A82F}" presName="middleNode" presStyleCnt="0"/>
      <dgm:spPr/>
    </dgm:pt>
    <dgm:pt modelId="{F5B03A65-5895-4F8E-95BB-ED8AFB4D4772}" type="pres">
      <dgm:prSet presAssocID="{34C3C190-0CAA-4650-BC8A-D10FD774A82F}" presName="padding" presStyleLbl="node1" presStyleIdx="9" presStyleCnt="24"/>
      <dgm:spPr/>
    </dgm:pt>
    <dgm:pt modelId="{9EAE8D19-51AB-4097-BB9E-96A586676E87}" type="pres">
      <dgm:prSet presAssocID="{34C3C190-0CAA-4650-BC8A-D10FD774A82F}" presName="shape" presStyleLbl="node1" presStyleIdx="10" presStyleCnt="24" custScaleX="208060" custScaleY="149966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D160B655-55AF-4B20-A443-9E2CE197B9E4}" type="pres">
      <dgm:prSet presAssocID="{EFB6EAEE-168B-4133-AD85-20644D16AFFD}" presName="sibTrans" presStyleLbl="sibTrans2D1" presStyleIdx="10" presStyleCnt="23"/>
      <dgm:spPr/>
      <dgm:t>
        <a:bodyPr/>
        <a:lstStyle/>
        <a:p>
          <a:endParaRPr lang="tr-TR"/>
        </a:p>
      </dgm:t>
    </dgm:pt>
    <dgm:pt modelId="{64B92EBB-3609-4093-A7B4-2546D4ED3314}" type="pres">
      <dgm:prSet presAssocID="{1D1D3BF7-61F4-4FF1-92EF-B60744AD65B2}" presName="middleNode" presStyleCnt="0"/>
      <dgm:spPr/>
    </dgm:pt>
    <dgm:pt modelId="{B96052EC-C5F9-40B8-B0C4-ADA5482F1791}" type="pres">
      <dgm:prSet presAssocID="{1D1D3BF7-61F4-4FF1-92EF-B60744AD65B2}" presName="padding" presStyleLbl="node1" presStyleIdx="10" presStyleCnt="24"/>
      <dgm:spPr/>
    </dgm:pt>
    <dgm:pt modelId="{AA5CAD9C-D912-4227-A1E8-BF7554B6D721}" type="pres">
      <dgm:prSet presAssocID="{1D1D3BF7-61F4-4FF1-92EF-B60744AD65B2}" presName="shape" presStyleLbl="node1" presStyleIdx="11" presStyleCnt="24" custScaleX="146376" custScaleY="164719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C7D5E77-31B9-4955-8656-97AC0BD4B2F2}" type="pres">
      <dgm:prSet presAssocID="{2D37E182-C88F-4887-8ACC-B9D682612365}" presName="sibTrans" presStyleLbl="sibTrans2D1" presStyleIdx="11" presStyleCnt="23"/>
      <dgm:spPr/>
      <dgm:t>
        <a:bodyPr/>
        <a:lstStyle/>
        <a:p>
          <a:endParaRPr lang="tr-TR"/>
        </a:p>
      </dgm:t>
    </dgm:pt>
    <dgm:pt modelId="{1A5556B4-CF64-4F37-AF99-BF389FE422A9}" type="pres">
      <dgm:prSet presAssocID="{306359A3-3D75-46C4-BEE0-71AEC039A937}" presName="middleNode" presStyleCnt="0"/>
      <dgm:spPr/>
    </dgm:pt>
    <dgm:pt modelId="{69DFC78C-D31C-426C-8C48-A7F74DC7A9C6}" type="pres">
      <dgm:prSet presAssocID="{306359A3-3D75-46C4-BEE0-71AEC039A937}" presName="padding" presStyleLbl="node1" presStyleIdx="11" presStyleCnt="24"/>
      <dgm:spPr/>
    </dgm:pt>
    <dgm:pt modelId="{B5BD3D87-7205-4C58-A70B-DF2C561C9FC1}" type="pres">
      <dgm:prSet presAssocID="{306359A3-3D75-46C4-BEE0-71AEC039A937}" presName="shape" presStyleLbl="node1" presStyleIdx="12" presStyleCnt="24" custScaleX="136866" custScaleY="111447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BC52D457-3A65-46D1-8CBB-8F4713A6CE38}" type="pres">
      <dgm:prSet presAssocID="{88BA009C-6187-49CB-A889-6A98B0D36643}" presName="sibTrans" presStyleLbl="sibTrans2D1" presStyleIdx="12" presStyleCnt="23"/>
      <dgm:spPr/>
      <dgm:t>
        <a:bodyPr/>
        <a:lstStyle/>
        <a:p>
          <a:endParaRPr lang="tr-TR"/>
        </a:p>
      </dgm:t>
    </dgm:pt>
    <dgm:pt modelId="{254D576D-266E-4F2F-B027-11CE65B82E12}" type="pres">
      <dgm:prSet presAssocID="{1E2726AC-2722-4117-99B1-ED2300EDA29F}" presName="middleNode" presStyleCnt="0"/>
      <dgm:spPr/>
    </dgm:pt>
    <dgm:pt modelId="{64F93F29-99C8-4217-8289-004B8AC05330}" type="pres">
      <dgm:prSet presAssocID="{1E2726AC-2722-4117-99B1-ED2300EDA29F}" presName="padding" presStyleLbl="node1" presStyleIdx="12" presStyleCnt="24"/>
      <dgm:spPr/>
    </dgm:pt>
    <dgm:pt modelId="{F3FA026B-098F-4B05-9147-66DE95042107}" type="pres">
      <dgm:prSet presAssocID="{1E2726AC-2722-4117-99B1-ED2300EDA29F}" presName="shape" presStyleLbl="node1" presStyleIdx="13" presStyleCnt="24" custScaleX="222109" custScaleY="15833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32A918F-1B86-4669-9ECD-E247C795C900}" type="pres">
      <dgm:prSet presAssocID="{EF998B42-ABD6-430C-931A-535D3723F513}" presName="sibTrans" presStyleLbl="sibTrans2D1" presStyleIdx="13" presStyleCnt="23"/>
      <dgm:spPr/>
      <dgm:t>
        <a:bodyPr/>
        <a:lstStyle/>
        <a:p>
          <a:endParaRPr lang="tr-TR"/>
        </a:p>
      </dgm:t>
    </dgm:pt>
    <dgm:pt modelId="{FB4F697F-D76F-48FA-B716-33937C7321BB}" type="pres">
      <dgm:prSet presAssocID="{498F43A7-6FF2-4115-BD4A-D389DC479C9F}" presName="middleNode" presStyleCnt="0"/>
      <dgm:spPr/>
    </dgm:pt>
    <dgm:pt modelId="{836F3279-9007-4C47-877B-35A359DAD0F6}" type="pres">
      <dgm:prSet presAssocID="{498F43A7-6FF2-4115-BD4A-D389DC479C9F}" presName="padding" presStyleLbl="node1" presStyleIdx="13" presStyleCnt="24"/>
      <dgm:spPr/>
    </dgm:pt>
    <dgm:pt modelId="{E283E303-323B-4AE9-9487-25D74A9057BF}" type="pres">
      <dgm:prSet presAssocID="{498F43A7-6FF2-4115-BD4A-D389DC479C9F}" presName="shape" presStyleLbl="node1" presStyleIdx="14" presStyleCnt="24" custScaleX="262523" custScaleY="157743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108BEC3-A0FA-405E-9613-EDF269CFC833}" type="pres">
      <dgm:prSet presAssocID="{8A67A0E5-34DF-488B-967B-C86560E5057A}" presName="sibTrans" presStyleLbl="sibTrans2D1" presStyleIdx="14" presStyleCnt="23"/>
      <dgm:spPr/>
      <dgm:t>
        <a:bodyPr/>
        <a:lstStyle/>
        <a:p>
          <a:endParaRPr lang="tr-TR"/>
        </a:p>
      </dgm:t>
    </dgm:pt>
    <dgm:pt modelId="{1A3C61CC-5EBF-4E12-A0B5-320F38B7D176}" type="pres">
      <dgm:prSet presAssocID="{AAE055A6-9048-4338-BCB2-26BAC33FD80A}" presName="middleNode" presStyleCnt="0"/>
      <dgm:spPr/>
    </dgm:pt>
    <dgm:pt modelId="{8809C2D7-F799-477A-B5A4-798F33A40ABE}" type="pres">
      <dgm:prSet presAssocID="{AAE055A6-9048-4338-BCB2-26BAC33FD80A}" presName="padding" presStyleLbl="node1" presStyleIdx="14" presStyleCnt="24"/>
      <dgm:spPr/>
    </dgm:pt>
    <dgm:pt modelId="{50A399F0-20E2-45BC-8389-E6C2C4C77EAE}" type="pres">
      <dgm:prSet presAssocID="{AAE055A6-9048-4338-BCB2-26BAC33FD80A}" presName="shape" presStyleLbl="node1" presStyleIdx="15" presStyleCnt="24" custScaleX="182068" custScaleY="160243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9C62A00-2103-4BEC-BA30-67DB60763406}" type="pres">
      <dgm:prSet presAssocID="{E802778C-6725-4514-B74E-B6D91BE136E7}" presName="sibTrans" presStyleLbl="sibTrans2D1" presStyleIdx="15" presStyleCnt="23"/>
      <dgm:spPr/>
      <dgm:t>
        <a:bodyPr/>
        <a:lstStyle/>
        <a:p>
          <a:endParaRPr lang="tr-TR"/>
        </a:p>
      </dgm:t>
    </dgm:pt>
    <dgm:pt modelId="{8CCC2C14-4482-437B-859B-D309AE83FCDD}" type="pres">
      <dgm:prSet presAssocID="{647D009F-64A2-43A2-8AA5-1DEA52607230}" presName="middleNode" presStyleCnt="0"/>
      <dgm:spPr/>
    </dgm:pt>
    <dgm:pt modelId="{3F7D36D7-0636-4F63-B2E0-DF29AED51BC7}" type="pres">
      <dgm:prSet presAssocID="{647D009F-64A2-43A2-8AA5-1DEA52607230}" presName="padding" presStyleLbl="node1" presStyleIdx="15" presStyleCnt="24"/>
      <dgm:spPr/>
    </dgm:pt>
    <dgm:pt modelId="{98D30F8F-1027-42C0-A1E3-D1F515C9F246}" type="pres">
      <dgm:prSet presAssocID="{647D009F-64A2-43A2-8AA5-1DEA52607230}" presName="shape" presStyleLbl="node1" presStyleIdx="16" presStyleCnt="24" custScaleX="295235" custScaleY="158512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2BBE9A1B-48EE-458E-85DD-B6A91BADDEB8}" type="pres">
      <dgm:prSet presAssocID="{AD51A29D-EA7F-43DE-A50D-B648AEF74ED4}" presName="sibTrans" presStyleLbl="sibTrans2D1" presStyleIdx="16" presStyleCnt="23"/>
      <dgm:spPr/>
      <dgm:t>
        <a:bodyPr/>
        <a:lstStyle/>
        <a:p>
          <a:endParaRPr lang="tr-TR"/>
        </a:p>
      </dgm:t>
    </dgm:pt>
    <dgm:pt modelId="{49849F57-2282-4FCD-B436-DB3D523E3530}" type="pres">
      <dgm:prSet presAssocID="{810EB75A-E6ED-4F78-8A8B-E9765F069E52}" presName="middleNode" presStyleCnt="0"/>
      <dgm:spPr/>
    </dgm:pt>
    <dgm:pt modelId="{DF9C0FA1-2688-41FE-A968-D5DED353F5CF}" type="pres">
      <dgm:prSet presAssocID="{810EB75A-E6ED-4F78-8A8B-E9765F069E52}" presName="padding" presStyleLbl="node1" presStyleIdx="16" presStyleCnt="24"/>
      <dgm:spPr/>
    </dgm:pt>
    <dgm:pt modelId="{BC0F1BDF-93EE-49BC-AC8A-4F6940C096A6}" type="pres">
      <dgm:prSet presAssocID="{810EB75A-E6ED-4F78-8A8B-E9765F069E52}" presName="shape" presStyleLbl="node1" presStyleIdx="17" presStyleCnt="24" custScaleX="208563" custScaleY="123363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47067F76-EA58-4860-ACCC-2D8B516A7C79}" type="pres">
      <dgm:prSet presAssocID="{08016F10-8A1B-471C-B456-784F10888A88}" presName="sibTrans" presStyleLbl="sibTrans2D1" presStyleIdx="17" presStyleCnt="23"/>
      <dgm:spPr/>
      <dgm:t>
        <a:bodyPr/>
        <a:lstStyle/>
        <a:p>
          <a:endParaRPr lang="tr-TR"/>
        </a:p>
      </dgm:t>
    </dgm:pt>
    <dgm:pt modelId="{EEFB3FD2-41AD-45C9-930F-4F18C035A107}" type="pres">
      <dgm:prSet presAssocID="{417D47BE-138E-4BDD-828B-65A12FECA5A8}" presName="middleNode" presStyleCnt="0"/>
      <dgm:spPr/>
    </dgm:pt>
    <dgm:pt modelId="{41BD5F80-6BE2-450E-B3CD-42A021EF8A77}" type="pres">
      <dgm:prSet presAssocID="{417D47BE-138E-4BDD-828B-65A12FECA5A8}" presName="padding" presStyleLbl="node1" presStyleIdx="17" presStyleCnt="24"/>
      <dgm:spPr/>
    </dgm:pt>
    <dgm:pt modelId="{F4F9FFDD-8FB2-4F54-8CC4-E3AD58BE2223}" type="pres">
      <dgm:prSet presAssocID="{417D47BE-138E-4BDD-828B-65A12FECA5A8}" presName="shape" presStyleLbl="node1" presStyleIdx="18" presStyleCnt="24" custScaleX="232374" custScaleY="156076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715DF0A-DED9-455A-88C4-9517B08C50EC}" type="pres">
      <dgm:prSet presAssocID="{F7452E32-1EDD-4A1B-AED2-5C013D63C96E}" presName="sibTrans" presStyleLbl="sibTrans2D1" presStyleIdx="18" presStyleCnt="23"/>
      <dgm:spPr/>
      <dgm:t>
        <a:bodyPr/>
        <a:lstStyle/>
        <a:p>
          <a:endParaRPr lang="tr-TR"/>
        </a:p>
      </dgm:t>
    </dgm:pt>
    <dgm:pt modelId="{F62F3B21-A939-49BA-ADEC-651F0414B6C9}" type="pres">
      <dgm:prSet presAssocID="{FE4DF995-3F54-4868-B230-47F6CDC216CF}" presName="middleNode" presStyleCnt="0"/>
      <dgm:spPr/>
    </dgm:pt>
    <dgm:pt modelId="{683D3379-A53C-4DFD-9425-DDC1D699D7E8}" type="pres">
      <dgm:prSet presAssocID="{FE4DF995-3F54-4868-B230-47F6CDC216CF}" presName="padding" presStyleLbl="node1" presStyleIdx="18" presStyleCnt="24"/>
      <dgm:spPr/>
    </dgm:pt>
    <dgm:pt modelId="{AA77CA92-A34A-48DB-9F4A-C6C6BAE5A601}" type="pres">
      <dgm:prSet presAssocID="{FE4DF995-3F54-4868-B230-47F6CDC216CF}" presName="shape" presStyleLbl="node1" presStyleIdx="19" presStyleCnt="24" custScaleX="263688" custScaleY="163082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38DE788-FD73-4BF5-97CD-ED3E532D6C34}" type="pres">
      <dgm:prSet presAssocID="{073FBED5-2489-4FFD-811F-EF745FE8B616}" presName="sibTrans" presStyleLbl="sibTrans2D1" presStyleIdx="19" presStyleCnt="23"/>
      <dgm:spPr/>
      <dgm:t>
        <a:bodyPr/>
        <a:lstStyle/>
        <a:p>
          <a:endParaRPr lang="tr-TR"/>
        </a:p>
      </dgm:t>
    </dgm:pt>
    <dgm:pt modelId="{2A826844-D7DC-4899-8D36-606E3914493B}" type="pres">
      <dgm:prSet presAssocID="{9B88B0E8-3147-437A-96C0-9BF07AEE03D2}" presName="middleNode" presStyleCnt="0"/>
      <dgm:spPr/>
    </dgm:pt>
    <dgm:pt modelId="{C60D5A6C-0D8B-4EAE-A487-0FED1D002C74}" type="pres">
      <dgm:prSet presAssocID="{9B88B0E8-3147-437A-96C0-9BF07AEE03D2}" presName="padding" presStyleLbl="node1" presStyleIdx="19" presStyleCnt="24"/>
      <dgm:spPr/>
    </dgm:pt>
    <dgm:pt modelId="{E3CCE17E-8ED1-40FD-BE07-FD64F66754C7}" type="pres">
      <dgm:prSet presAssocID="{9B88B0E8-3147-437A-96C0-9BF07AEE03D2}" presName="shape" presStyleLbl="node1" presStyleIdx="20" presStyleCnt="24" custScaleX="141062" custScaleY="146342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A2BB580-8823-41C7-9405-042356BCB6D7}" type="pres">
      <dgm:prSet presAssocID="{CCF65488-BBDD-46A2-BE46-4494604D9BA2}" presName="sibTrans" presStyleLbl="sibTrans2D1" presStyleIdx="20" presStyleCnt="23"/>
      <dgm:spPr/>
      <dgm:t>
        <a:bodyPr/>
        <a:lstStyle/>
        <a:p>
          <a:endParaRPr lang="tr-TR"/>
        </a:p>
      </dgm:t>
    </dgm:pt>
    <dgm:pt modelId="{548393E2-EC5F-4B1C-ADEC-43867D975BE3}" type="pres">
      <dgm:prSet presAssocID="{413F1A9B-2B38-4C46-959E-4C1FCA4E0DE1}" presName="middleNode" presStyleCnt="0"/>
      <dgm:spPr/>
    </dgm:pt>
    <dgm:pt modelId="{30688941-205E-4A62-8A91-3F7325E9AC71}" type="pres">
      <dgm:prSet presAssocID="{413F1A9B-2B38-4C46-959E-4C1FCA4E0DE1}" presName="padding" presStyleLbl="node1" presStyleIdx="20" presStyleCnt="24"/>
      <dgm:spPr/>
    </dgm:pt>
    <dgm:pt modelId="{2910B4EB-E42C-497D-8596-D690307EBC5F}" type="pres">
      <dgm:prSet presAssocID="{413F1A9B-2B38-4C46-959E-4C1FCA4E0DE1}" presName="shape" presStyleLbl="node1" presStyleIdx="21" presStyleCnt="24" custScaleX="108735" custScaleY="132406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93091E3B-52A4-4413-A495-6ABEAEB92B1B}" type="pres">
      <dgm:prSet presAssocID="{122C6D06-51D6-4D04-BC50-7CFAC48EF44F}" presName="sibTrans" presStyleLbl="sibTrans2D1" presStyleIdx="21" presStyleCnt="23"/>
      <dgm:spPr/>
      <dgm:t>
        <a:bodyPr/>
        <a:lstStyle/>
        <a:p>
          <a:endParaRPr lang="tr-TR"/>
        </a:p>
      </dgm:t>
    </dgm:pt>
    <dgm:pt modelId="{B9E7FBF3-AE65-4CF4-8211-DF718EA23C1B}" type="pres">
      <dgm:prSet presAssocID="{E5DBD90E-C75A-4F6B-AC27-298F4F9C53E6}" presName="middleNode" presStyleCnt="0"/>
      <dgm:spPr/>
    </dgm:pt>
    <dgm:pt modelId="{BCC91753-BA4B-44AE-BFD6-7659A1615C99}" type="pres">
      <dgm:prSet presAssocID="{E5DBD90E-C75A-4F6B-AC27-298F4F9C53E6}" presName="padding" presStyleLbl="node1" presStyleIdx="21" presStyleCnt="24"/>
      <dgm:spPr/>
    </dgm:pt>
    <dgm:pt modelId="{88D22CB6-831E-48BE-B02A-25319BC3CC77}" type="pres">
      <dgm:prSet presAssocID="{E5DBD90E-C75A-4F6B-AC27-298F4F9C53E6}" presName="shape" presStyleLbl="node1" presStyleIdx="22" presStyleCnt="24" custScaleX="135184" custScaleY="112592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D3A55583-CCE5-4E73-B73C-F752A2D76475}" type="pres">
      <dgm:prSet presAssocID="{A96538BE-66E8-4783-AEE7-327D1B68E4CD}" presName="sibTrans" presStyleLbl="sibTrans2D1" presStyleIdx="22" presStyleCnt="23" custAng="21598943" custLinFactNeighborX="12278" custLinFactNeighborY="13015"/>
      <dgm:spPr/>
      <dgm:t>
        <a:bodyPr/>
        <a:lstStyle/>
        <a:p>
          <a:endParaRPr lang="tr-TR"/>
        </a:p>
      </dgm:t>
    </dgm:pt>
    <dgm:pt modelId="{E3B71385-C83C-45B5-A0A8-286343755CF9}" type="pres">
      <dgm:prSet presAssocID="{54119B92-4338-4D06-8970-3C8FE5C5A148}" presName="lastNode" presStyleLbl="node1" presStyleIdx="23" presStyleCnt="24" custScaleX="130959" custScaleY="121053" custLinFactNeighborX="414" custLinFactNeighborY="308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A215A9A5-AD5C-48A4-997C-DB1E0CD5A2AC}" srcId="{3501C334-B94F-49C2-8FB8-83BCD5D9DD33}" destId="{413F1A9B-2B38-4C46-959E-4C1FCA4E0DE1}" srcOrd="21" destOrd="0" parTransId="{912BB4B7-7DD2-4FEF-A6FF-52753BB97293}" sibTransId="{122C6D06-51D6-4D04-BC50-7CFAC48EF44F}"/>
    <dgm:cxn modelId="{89B95DD0-BA83-4209-AD69-B057E8AB1CCA}" type="presOf" srcId="{A96538BE-66E8-4783-AEE7-327D1B68E4CD}" destId="{D3A55583-CCE5-4E73-B73C-F752A2D76475}" srcOrd="0" destOrd="0" presId="urn:microsoft.com/office/officeart/2005/8/layout/bProcess2"/>
    <dgm:cxn modelId="{CDCEAD32-1619-4965-AD5A-DB3B11D03BCA}" type="presOf" srcId="{417D47BE-138E-4BDD-828B-65A12FECA5A8}" destId="{F4F9FFDD-8FB2-4F54-8CC4-E3AD58BE2223}" srcOrd="0" destOrd="0" presId="urn:microsoft.com/office/officeart/2005/8/layout/bProcess2"/>
    <dgm:cxn modelId="{B257B620-205F-4CF0-A20C-C0E66DDEF20F}" srcId="{3501C334-B94F-49C2-8FB8-83BCD5D9DD33}" destId="{54119B92-4338-4D06-8970-3C8FE5C5A148}" srcOrd="23" destOrd="0" parTransId="{10B27B59-AF52-4582-B371-91D8C70D77B6}" sibTransId="{3045F53F-C124-4450-AFFD-3D1051E33FD3}"/>
    <dgm:cxn modelId="{9575CE72-C5FB-420A-A287-95BECF2C0196}" type="presOf" srcId="{02A0C251-6487-4D16-947D-3D0EE4C9AB38}" destId="{6A000D58-F7D9-490A-9983-B7E2A7EAF50F}" srcOrd="0" destOrd="0" presId="urn:microsoft.com/office/officeart/2005/8/layout/bProcess2"/>
    <dgm:cxn modelId="{841E4DF0-6603-4E7C-91D6-9546FEC0AC1E}" type="presOf" srcId="{08016F10-8A1B-471C-B456-784F10888A88}" destId="{47067F76-EA58-4860-ACCC-2D8B516A7C79}" srcOrd="0" destOrd="0" presId="urn:microsoft.com/office/officeart/2005/8/layout/bProcess2"/>
    <dgm:cxn modelId="{E3AA5BC2-FCF8-4CBF-9A84-96FE8B363D31}" srcId="{3501C334-B94F-49C2-8FB8-83BCD5D9DD33}" destId="{647D009F-64A2-43A2-8AA5-1DEA52607230}" srcOrd="16" destOrd="0" parTransId="{FCFFDB02-566D-4C6D-BA06-49296E09A802}" sibTransId="{AD51A29D-EA7F-43DE-A50D-B648AEF74ED4}"/>
    <dgm:cxn modelId="{7DF0F235-6915-4B37-A405-3EA513957EC9}" type="presOf" srcId="{54119B92-4338-4D06-8970-3C8FE5C5A148}" destId="{E3B71385-C83C-45B5-A0A8-286343755CF9}" srcOrd="0" destOrd="0" presId="urn:microsoft.com/office/officeart/2005/8/layout/bProcess2"/>
    <dgm:cxn modelId="{0A0503AA-5080-4EAB-8BA3-C9BC56F4F2D5}" type="presOf" srcId="{4B39AC7F-60E6-493F-8DAE-B33A2F0E6D1E}" destId="{E17AF365-ED4C-4F91-B3D0-7319EFACE0A3}" srcOrd="0" destOrd="0" presId="urn:microsoft.com/office/officeart/2005/8/layout/bProcess2"/>
    <dgm:cxn modelId="{AE0C9E95-0FE1-45AC-86ED-267C4B6BBADA}" type="presOf" srcId="{810EB75A-E6ED-4F78-8A8B-E9765F069E52}" destId="{BC0F1BDF-93EE-49BC-AC8A-4F6940C096A6}" srcOrd="0" destOrd="0" presId="urn:microsoft.com/office/officeart/2005/8/layout/bProcess2"/>
    <dgm:cxn modelId="{39166518-7BE4-4BB5-8991-F8CF8467968C}" srcId="{3501C334-B94F-49C2-8FB8-83BCD5D9DD33}" destId="{498F43A7-6FF2-4115-BD4A-D389DC479C9F}" srcOrd="14" destOrd="0" parTransId="{FC06A2A4-3DCA-4AE0-B9BF-C9F4C50512CD}" sibTransId="{8A67A0E5-34DF-488B-967B-C86560E5057A}"/>
    <dgm:cxn modelId="{414978EF-CDCD-43E3-B85C-AA8ED9909DF1}" type="presOf" srcId="{34C3C190-0CAA-4650-BC8A-D10FD774A82F}" destId="{9EAE8D19-51AB-4097-BB9E-96A586676E87}" srcOrd="0" destOrd="0" presId="urn:microsoft.com/office/officeart/2005/8/layout/bProcess2"/>
    <dgm:cxn modelId="{3279ADF9-3ED7-44B6-8486-B6800A7F7E56}" type="presOf" srcId="{EFB6EAEE-168B-4133-AD85-20644D16AFFD}" destId="{D160B655-55AF-4B20-A443-9E2CE197B9E4}" srcOrd="0" destOrd="0" presId="urn:microsoft.com/office/officeart/2005/8/layout/bProcess2"/>
    <dgm:cxn modelId="{4620C7BE-4A36-49FC-856E-A059AA1C8ED5}" srcId="{3501C334-B94F-49C2-8FB8-83BCD5D9DD33}" destId="{9B88B0E8-3147-437A-96C0-9BF07AEE03D2}" srcOrd="20" destOrd="0" parTransId="{A9D3149E-AF20-47BC-A483-0580FAEBB682}" sibTransId="{CCF65488-BBDD-46A2-BE46-4494604D9BA2}"/>
    <dgm:cxn modelId="{492612C7-3DCD-4886-9233-38A3F1B6D9DB}" srcId="{3501C334-B94F-49C2-8FB8-83BCD5D9DD33}" destId="{AAE055A6-9048-4338-BCB2-26BAC33FD80A}" srcOrd="15" destOrd="0" parTransId="{F3D8654C-6920-4DCE-8F53-8FA70D77FD92}" sibTransId="{E802778C-6725-4514-B74E-B6D91BE136E7}"/>
    <dgm:cxn modelId="{B4C9ACB3-39EB-4C99-8EBC-9D3401C4E5D0}" type="presOf" srcId="{E5DBD90E-C75A-4F6B-AC27-298F4F9C53E6}" destId="{88D22CB6-831E-48BE-B02A-25319BC3CC77}" srcOrd="0" destOrd="0" presId="urn:microsoft.com/office/officeart/2005/8/layout/bProcess2"/>
    <dgm:cxn modelId="{610E0712-6AF6-4277-A8A4-F8BB2556EF76}" srcId="{3501C334-B94F-49C2-8FB8-83BCD5D9DD33}" destId="{E5DBD90E-C75A-4F6B-AC27-298F4F9C53E6}" srcOrd="22" destOrd="0" parTransId="{D3049FD8-C7F7-456B-AD4B-38E56C56FBF8}" sibTransId="{A96538BE-66E8-4783-AEE7-327D1B68E4CD}"/>
    <dgm:cxn modelId="{6024458B-F01F-43D0-B4AD-135A3692363D}" type="presOf" srcId="{89CD9F61-01B3-4938-A3BF-61010A30FCC4}" destId="{FAA288E0-CCCC-4808-BD17-BC4A3059D583}" srcOrd="0" destOrd="0" presId="urn:microsoft.com/office/officeart/2005/8/layout/bProcess2"/>
    <dgm:cxn modelId="{65DE57C7-7090-4A7E-8F31-45421ABC90C6}" type="presOf" srcId="{BF2B7E1E-13D0-4EF0-BBB7-332AEBDAEB0F}" destId="{44CA31AC-42D9-4D59-9AA1-312709D93169}" srcOrd="0" destOrd="0" presId="urn:microsoft.com/office/officeart/2005/8/layout/bProcess2"/>
    <dgm:cxn modelId="{0E9D7F96-2042-47B1-AA34-6807A82E2982}" type="presOf" srcId="{CCF65488-BBDD-46A2-BE46-4494604D9BA2}" destId="{3A2BB580-8823-41C7-9405-042356BCB6D7}" srcOrd="0" destOrd="0" presId="urn:microsoft.com/office/officeart/2005/8/layout/bProcess2"/>
    <dgm:cxn modelId="{79EBF5DE-667A-44CB-8185-C063F6AC5885}" type="presOf" srcId="{025E93EE-3057-4EE9-A60C-16CF38A07DDA}" destId="{8809FC01-9E0F-4270-8B02-87D21B6A6B39}" srcOrd="0" destOrd="0" presId="urn:microsoft.com/office/officeart/2005/8/layout/bProcess2"/>
    <dgm:cxn modelId="{62B42328-7933-4050-9B22-4ED12537439E}" type="presOf" srcId="{CA1685F4-18F0-4E8A-A622-6198845AE7E0}" destId="{6663F0C0-B7E9-41C3-AA36-6485A6ED0F97}" srcOrd="0" destOrd="0" presId="urn:microsoft.com/office/officeart/2005/8/layout/bProcess2"/>
    <dgm:cxn modelId="{7C499942-1B53-455C-8310-D08220952A26}" srcId="{3501C334-B94F-49C2-8FB8-83BCD5D9DD33}" destId="{E23494B6-E537-49BB-9D0E-156B66246B79}" srcOrd="9" destOrd="0" parTransId="{C757CCA2-5BEE-4EB7-82BF-7BFE5DC953B0}" sibTransId="{FBF54E63-0B9B-4DC5-8BA9-E7D0A341B6FB}"/>
    <dgm:cxn modelId="{94D48AF1-65F0-4101-9654-592737795BBB}" type="presOf" srcId="{22E535AF-6D34-46A3-A4C5-EEB6E7BDC34B}" destId="{D3987AF6-A193-4814-85AD-50874734EDC8}" srcOrd="0" destOrd="0" presId="urn:microsoft.com/office/officeart/2005/8/layout/bProcess2"/>
    <dgm:cxn modelId="{4FBE61FA-8ADF-4213-85E4-51B18FBE970C}" type="presOf" srcId="{4CCA7A5D-8D66-465E-A693-B91F647B22B9}" destId="{D7BDE419-FAB2-4B55-B5C3-04EDE36F375A}" srcOrd="0" destOrd="0" presId="urn:microsoft.com/office/officeart/2005/8/layout/bProcess2"/>
    <dgm:cxn modelId="{939A4F32-30F0-4059-B58E-190F89C16457}" srcId="{3501C334-B94F-49C2-8FB8-83BCD5D9DD33}" destId="{025E93EE-3057-4EE9-A60C-16CF38A07DDA}" srcOrd="7" destOrd="0" parTransId="{20481911-5948-4C75-B8B5-270C6DA5B03F}" sibTransId="{62AC6336-6077-492E-B174-ED53ED3C0540}"/>
    <dgm:cxn modelId="{D62EBEDE-F336-4B18-B99F-33521C8B7BFB}" type="presOf" srcId="{7734E151-BA17-4C4E-B787-E6362B4CB9EC}" destId="{EC014C61-D54B-4050-B518-3BE63988E683}" srcOrd="0" destOrd="0" presId="urn:microsoft.com/office/officeart/2005/8/layout/bProcess2"/>
    <dgm:cxn modelId="{BFD8C0F1-4CB1-4C89-BC97-DCC3E6F11926}" type="presOf" srcId="{647D009F-64A2-43A2-8AA5-1DEA52607230}" destId="{98D30F8F-1027-42C0-A1E3-D1F515C9F246}" srcOrd="0" destOrd="0" presId="urn:microsoft.com/office/officeart/2005/8/layout/bProcess2"/>
    <dgm:cxn modelId="{05E11E69-9B40-46A8-9571-5DD5830F5E8E}" type="presOf" srcId="{9B88B0E8-3147-437A-96C0-9BF07AEE03D2}" destId="{E3CCE17E-8ED1-40FD-BE07-FD64F66754C7}" srcOrd="0" destOrd="0" presId="urn:microsoft.com/office/officeart/2005/8/layout/bProcess2"/>
    <dgm:cxn modelId="{CEB89FD5-F809-496F-93B3-962454A27C99}" type="presOf" srcId="{413F1A9B-2B38-4C46-959E-4C1FCA4E0DE1}" destId="{2910B4EB-E42C-497D-8596-D690307EBC5F}" srcOrd="0" destOrd="0" presId="urn:microsoft.com/office/officeart/2005/8/layout/bProcess2"/>
    <dgm:cxn modelId="{68771392-9736-4CF4-AA61-A08D8B3C1957}" type="presOf" srcId="{8A67A0E5-34DF-488B-967B-C86560E5057A}" destId="{3108BEC3-A0FA-405E-9613-EDF269CFC833}" srcOrd="0" destOrd="0" presId="urn:microsoft.com/office/officeart/2005/8/layout/bProcess2"/>
    <dgm:cxn modelId="{0D786E2A-968A-4525-80F8-301194C3A905}" type="presOf" srcId="{F54EA742-F964-4885-BF6D-DF9FD32E4F39}" destId="{ADF4AD98-3AA2-4EC3-A551-AB838DBF36E7}" srcOrd="0" destOrd="0" presId="urn:microsoft.com/office/officeart/2005/8/layout/bProcess2"/>
    <dgm:cxn modelId="{E1EDBF75-B7AB-4F17-B44D-7D137B503605}" srcId="{3501C334-B94F-49C2-8FB8-83BCD5D9DD33}" destId="{D4AB779C-E0EE-4137-9BD1-1776ED4EC4F7}" srcOrd="4" destOrd="0" parTransId="{3BB87E79-5F6A-43C7-91C8-21C56213389E}" sibTransId="{22E535AF-6D34-46A3-A4C5-EEB6E7BDC34B}"/>
    <dgm:cxn modelId="{D7E3EB53-D230-4DEB-94A4-0F29D6C25AEF}" type="presOf" srcId="{EF998B42-ABD6-430C-931A-535D3723F513}" destId="{732A918F-1B86-4669-9ECD-E247C795C900}" srcOrd="0" destOrd="0" presId="urn:microsoft.com/office/officeart/2005/8/layout/bProcess2"/>
    <dgm:cxn modelId="{78878458-2A2D-44C5-858B-4FDE89D0B592}" type="presOf" srcId="{AD51A29D-EA7F-43DE-A50D-B648AEF74ED4}" destId="{2BBE9A1B-48EE-458E-85DD-B6A91BADDEB8}" srcOrd="0" destOrd="0" presId="urn:microsoft.com/office/officeart/2005/8/layout/bProcess2"/>
    <dgm:cxn modelId="{66EEE4D3-CC2F-4F0C-8AA7-CC16F03935A6}" srcId="{3501C334-B94F-49C2-8FB8-83BCD5D9DD33}" destId="{1E2726AC-2722-4117-99B1-ED2300EDA29F}" srcOrd="13" destOrd="0" parTransId="{8D3E6A0B-EA6F-416E-A08A-1FE27E054BAE}" sibTransId="{EF998B42-ABD6-430C-931A-535D3723F513}"/>
    <dgm:cxn modelId="{F1D7C675-3E16-49A9-8D65-F450177FC7BB}" type="presOf" srcId="{F7452E32-1EDD-4A1B-AED2-5C013D63C96E}" destId="{7715DF0A-DED9-455A-88C4-9517B08C50EC}" srcOrd="0" destOrd="0" presId="urn:microsoft.com/office/officeart/2005/8/layout/bProcess2"/>
    <dgm:cxn modelId="{D44E6A84-920F-418C-90D3-C7CC7905D893}" srcId="{3501C334-B94F-49C2-8FB8-83BCD5D9DD33}" destId="{15A0E0B2-F904-4741-8C6D-099DCD29ECD0}" srcOrd="3" destOrd="0" parTransId="{3039AD99-C0DA-4443-830C-6B2FBAC00BD3}" sibTransId="{026277B0-50A0-4E1F-90B1-F2AC3B91B2AE}"/>
    <dgm:cxn modelId="{75F5B9C1-279B-4A0E-8DA4-FCB51A09F2A5}" type="presOf" srcId="{E802778C-6725-4514-B74E-B6D91BE136E7}" destId="{59C62A00-2103-4BEC-BA30-67DB60763406}" srcOrd="0" destOrd="0" presId="urn:microsoft.com/office/officeart/2005/8/layout/bProcess2"/>
    <dgm:cxn modelId="{80278A1D-4252-40D7-AC7A-C31C6CB5F3A9}" srcId="{3501C334-B94F-49C2-8FB8-83BCD5D9DD33}" destId="{0A6BEE67-C454-44E9-8EFA-A6D17C0EEF45}" srcOrd="8" destOrd="0" parTransId="{C18F741A-C3A7-4283-B69E-5FF7E85F3AFB}" sibTransId="{2F644134-2CF9-4508-A35F-D0C85D9999BB}"/>
    <dgm:cxn modelId="{E3FB520C-3B27-476F-9CCC-DEC678D38E83}" type="presOf" srcId="{D4AB779C-E0EE-4137-9BD1-1776ED4EC4F7}" destId="{84930BF1-2978-461B-A3D9-6272EDE7C251}" srcOrd="0" destOrd="0" presId="urn:microsoft.com/office/officeart/2005/8/layout/bProcess2"/>
    <dgm:cxn modelId="{732DD5A2-EFFB-4926-ABFB-8E7A07B23832}" type="presOf" srcId="{FE4DF995-3F54-4868-B230-47F6CDC216CF}" destId="{AA77CA92-A34A-48DB-9F4A-C6C6BAE5A601}" srcOrd="0" destOrd="0" presId="urn:microsoft.com/office/officeart/2005/8/layout/bProcess2"/>
    <dgm:cxn modelId="{C82C88EC-D63D-4C95-AA80-DDEB920C3739}" type="presOf" srcId="{026277B0-50A0-4E1F-90B1-F2AC3B91B2AE}" destId="{7A109420-7B7B-4463-92E3-099FB0479502}" srcOrd="0" destOrd="0" presId="urn:microsoft.com/office/officeart/2005/8/layout/bProcess2"/>
    <dgm:cxn modelId="{92B7C110-68EC-4B61-8785-8A0258D88D58}" srcId="{3501C334-B94F-49C2-8FB8-83BCD5D9DD33}" destId="{4CCA7A5D-8D66-465E-A693-B91F647B22B9}" srcOrd="2" destOrd="0" parTransId="{1D77290C-7C6D-4F4C-9650-7E29BB17215D}" sibTransId="{4B39AC7F-60E6-493F-8DAE-B33A2F0E6D1E}"/>
    <dgm:cxn modelId="{8EDA066C-4E4A-4F75-85BB-7805390550A1}" type="presOf" srcId="{A1FFBCB9-90BC-408A-B187-3575C53F6017}" destId="{8475E79A-98BA-47DB-9DFC-9522C5F7953A}" srcOrd="0" destOrd="0" presId="urn:microsoft.com/office/officeart/2005/8/layout/bProcess2"/>
    <dgm:cxn modelId="{064A0ABB-9F1A-4DB5-A0C7-C0CCFAC1D513}" type="presOf" srcId="{AAE055A6-9048-4338-BCB2-26BAC33FD80A}" destId="{50A399F0-20E2-45BC-8389-E6C2C4C77EAE}" srcOrd="0" destOrd="0" presId="urn:microsoft.com/office/officeart/2005/8/layout/bProcess2"/>
    <dgm:cxn modelId="{D54164CE-4E62-48C9-8143-964C1F1090A6}" type="presOf" srcId="{0A6BEE67-C454-44E9-8EFA-A6D17C0EEF45}" destId="{0B618AAF-F11A-4899-B1BF-DD9289AE60DC}" srcOrd="0" destOrd="0" presId="urn:microsoft.com/office/officeart/2005/8/layout/bProcess2"/>
    <dgm:cxn modelId="{8075D375-36B4-47CE-BD92-61EA292FFD43}" type="presOf" srcId="{62AC6336-6077-492E-B174-ED53ED3C0540}" destId="{C571E397-81E3-4C71-9E61-A0B2CE1ABD6D}" srcOrd="0" destOrd="0" presId="urn:microsoft.com/office/officeart/2005/8/layout/bProcess2"/>
    <dgm:cxn modelId="{771CFE24-F2AF-4BBE-B6D4-B503C7329B78}" srcId="{3501C334-B94F-49C2-8FB8-83BCD5D9DD33}" destId="{89CD9F61-01B3-4938-A3BF-61010A30FCC4}" srcOrd="6" destOrd="0" parTransId="{5469E0B2-6084-4E7A-A02A-B1DD69E1F093}" sibTransId="{CA1685F4-18F0-4E8A-A622-6198845AE7E0}"/>
    <dgm:cxn modelId="{8CEBB789-A2FB-4307-8B7A-9CED6B4B16F0}" type="presOf" srcId="{15A0E0B2-F904-4741-8C6D-099DCD29ECD0}" destId="{0B061AE4-9B93-4917-B2A8-2BBDEC83F7D3}" srcOrd="0" destOrd="0" presId="urn:microsoft.com/office/officeart/2005/8/layout/bProcess2"/>
    <dgm:cxn modelId="{6AA5B098-6024-4D9B-8DD2-E7DF061FB1A8}" type="presOf" srcId="{3501C334-B94F-49C2-8FB8-83BCD5D9DD33}" destId="{F175907C-AD16-4123-8B15-F9C5C5EE6FE8}" srcOrd="0" destOrd="0" presId="urn:microsoft.com/office/officeart/2005/8/layout/bProcess2"/>
    <dgm:cxn modelId="{1947DC7F-0FA0-4DE9-87D2-2EAAC5F40FE2}" type="presOf" srcId="{2F644134-2CF9-4508-A35F-D0C85D9999BB}" destId="{7E962570-0F46-4973-9E0A-8802E8C8E508}" srcOrd="0" destOrd="0" presId="urn:microsoft.com/office/officeart/2005/8/layout/bProcess2"/>
    <dgm:cxn modelId="{BA7A1C5C-E284-49F8-A56E-0396773A3FC2}" srcId="{3501C334-B94F-49C2-8FB8-83BCD5D9DD33}" destId="{BF2B7E1E-13D0-4EF0-BBB7-332AEBDAEB0F}" srcOrd="1" destOrd="0" parTransId="{3746DE4A-9B19-4BF8-BD26-894933A9C9DF}" sibTransId="{A1FFBCB9-90BC-408A-B187-3575C53F6017}"/>
    <dgm:cxn modelId="{1B87F6CC-0712-41C5-95BD-0B017BC13EE0}" srcId="{3501C334-B94F-49C2-8FB8-83BCD5D9DD33}" destId="{02A0C251-6487-4D16-947D-3D0EE4C9AB38}" srcOrd="5" destOrd="0" parTransId="{AEA1821A-1050-4B58-AAB4-6877B0F7C290}" sibTransId="{2D61A5EE-A86C-4975-8CB1-ECFA38F0ABD5}"/>
    <dgm:cxn modelId="{BFC46D44-1C78-4681-AE2E-BFCFD734CD5F}" type="presOf" srcId="{122C6D06-51D6-4D04-BC50-7CFAC48EF44F}" destId="{93091E3B-52A4-4413-A495-6ABEAEB92B1B}" srcOrd="0" destOrd="0" presId="urn:microsoft.com/office/officeart/2005/8/layout/bProcess2"/>
    <dgm:cxn modelId="{817F6946-DC14-4980-B5C6-92A1A4CF3D8B}" srcId="{3501C334-B94F-49C2-8FB8-83BCD5D9DD33}" destId="{306359A3-3D75-46C4-BEE0-71AEC039A937}" srcOrd="12" destOrd="0" parTransId="{BE3B04FE-A72A-4C09-ADBD-A5C5952564D7}" sibTransId="{88BA009C-6187-49CB-A889-6A98B0D36643}"/>
    <dgm:cxn modelId="{F1F5F2A2-0464-4E04-AF92-F099050B87B1}" srcId="{3501C334-B94F-49C2-8FB8-83BCD5D9DD33}" destId="{7734E151-BA17-4C4E-B787-E6362B4CB9EC}" srcOrd="0" destOrd="0" parTransId="{C25AF647-3317-423A-8781-046ACD461883}" sibTransId="{F54EA742-F964-4885-BF6D-DF9FD32E4F39}"/>
    <dgm:cxn modelId="{4652F8D3-75EC-4EF4-8188-E24397E07877}" srcId="{3501C334-B94F-49C2-8FB8-83BCD5D9DD33}" destId="{FE4DF995-3F54-4868-B230-47F6CDC216CF}" srcOrd="19" destOrd="0" parTransId="{B88299B6-B2EA-4118-8CB8-2AACAFBC7C48}" sibTransId="{073FBED5-2489-4FFD-811F-EF745FE8B616}"/>
    <dgm:cxn modelId="{ED481BF5-1F8F-42D0-ACB9-DA1DCD5DABE7}" type="presOf" srcId="{2D37E182-C88F-4887-8ACC-B9D682612365}" destId="{6C7D5E77-31B9-4955-8656-97AC0BD4B2F2}" srcOrd="0" destOrd="0" presId="urn:microsoft.com/office/officeart/2005/8/layout/bProcess2"/>
    <dgm:cxn modelId="{0B466EEE-DC63-4CFA-AF2E-AE9C0CEFEAF2}" type="presOf" srcId="{498F43A7-6FF2-4115-BD4A-D389DC479C9F}" destId="{E283E303-323B-4AE9-9487-25D74A9057BF}" srcOrd="0" destOrd="0" presId="urn:microsoft.com/office/officeart/2005/8/layout/bProcess2"/>
    <dgm:cxn modelId="{8D25173E-6A34-40F0-AE76-E144442E2504}" type="presOf" srcId="{306359A3-3D75-46C4-BEE0-71AEC039A937}" destId="{B5BD3D87-7205-4C58-A70B-DF2C561C9FC1}" srcOrd="0" destOrd="0" presId="urn:microsoft.com/office/officeart/2005/8/layout/bProcess2"/>
    <dgm:cxn modelId="{D6F11B4F-4DB0-4FB4-9A7C-B42BDE78CF2D}" type="presOf" srcId="{2D61A5EE-A86C-4975-8CB1-ECFA38F0ABD5}" destId="{C6B90D79-35C9-4647-A04E-CBAA1B2A2ED8}" srcOrd="0" destOrd="0" presId="urn:microsoft.com/office/officeart/2005/8/layout/bProcess2"/>
    <dgm:cxn modelId="{83CB1C60-77BC-4ED5-A2D2-0C1B4755C61E}" type="presOf" srcId="{E23494B6-E537-49BB-9D0E-156B66246B79}" destId="{161C6CCA-1F88-488B-8655-77BACFA4FA61}" srcOrd="0" destOrd="0" presId="urn:microsoft.com/office/officeart/2005/8/layout/bProcess2"/>
    <dgm:cxn modelId="{9632FE39-558E-47F8-8B6E-3326958D1167}" srcId="{3501C334-B94F-49C2-8FB8-83BCD5D9DD33}" destId="{810EB75A-E6ED-4F78-8A8B-E9765F069E52}" srcOrd="17" destOrd="0" parTransId="{8F113A35-50C9-4B2E-8661-8B5098173629}" sibTransId="{08016F10-8A1B-471C-B456-784F10888A88}"/>
    <dgm:cxn modelId="{E9518EB2-0C3D-46DD-B9ED-0375ACB6D3EC}" type="presOf" srcId="{073FBED5-2489-4FFD-811F-EF745FE8B616}" destId="{738DE788-FD73-4BF5-97CD-ED3E532D6C34}" srcOrd="0" destOrd="0" presId="urn:microsoft.com/office/officeart/2005/8/layout/bProcess2"/>
    <dgm:cxn modelId="{27588E2F-1EC2-4023-9D81-F36FC3BBB50E}" srcId="{3501C334-B94F-49C2-8FB8-83BCD5D9DD33}" destId="{417D47BE-138E-4BDD-828B-65A12FECA5A8}" srcOrd="18" destOrd="0" parTransId="{441827BA-BE38-42BB-B9A5-69072D8C20BD}" sibTransId="{F7452E32-1EDD-4A1B-AED2-5C013D63C96E}"/>
    <dgm:cxn modelId="{E46031F6-4AEF-4E98-9787-475340F53203}" type="presOf" srcId="{1E2726AC-2722-4117-99B1-ED2300EDA29F}" destId="{F3FA026B-098F-4B05-9147-66DE95042107}" srcOrd="0" destOrd="0" presId="urn:microsoft.com/office/officeart/2005/8/layout/bProcess2"/>
    <dgm:cxn modelId="{3FA3372A-9088-4568-B995-2695B7C05FA9}" srcId="{3501C334-B94F-49C2-8FB8-83BCD5D9DD33}" destId="{1D1D3BF7-61F4-4FF1-92EF-B60744AD65B2}" srcOrd="11" destOrd="0" parTransId="{1FAF0C62-A265-4A67-877B-14B06AA708BE}" sibTransId="{2D37E182-C88F-4887-8ACC-B9D682612365}"/>
    <dgm:cxn modelId="{0B8DF642-0F84-42F6-9F65-5BCD850298AF}" srcId="{3501C334-B94F-49C2-8FB8-83BCD5D9DD33}" destId="{34C3C190-0CAA-4650-BC8A-D10FD774A82F}" srcOrd="10" destOrd="0" parTransId="{D1C52855-E20A-4F66-B85E-71B5BC0A9585}" sibTransId="{EFB6EAEE-168B-4133-AD85-20644D16AFFD}"/>
    <dgm:cxn modelId="{1A2971E7-C865-4F58-81E3-C50AFE45C429}" type="presOf" srcId="{1D1D3BF7-61F4-4FF1-92EF-B60744AD65B2}" destId="{AA5CAD9C-D912-4227-A1E8-BF7554B6D721}" srcOrd="0" destOrd="0" presId="urn:microsoft.com/office/officeart/2005/8/layout/bProcess2"/>
    <dgm:cxn modelId="{520DD2C5-6C24-41C7-BF5C-070F3C8837CE}" type="presOf" srcId="{88BA009C-6187-49CB-A889-6A98B0D36643}" destId="{BC52D457-3A65-46D1-8CBB-8F4713A6CE38}" srcOrd="0" destOrd="0" presId="urn:microsoft.com/office/officeart/2005/8/layout/bProcess2"/>
    <dgm:cxn modelId="{C3FFDE20-22AB-4EAD-9054-9CC4F05B5DC9}" type="presOf" srcId="{FBF54E63-0B9B-4DC5-8BA9-E7D0A341B6FB}" destId="{6593CA45-6595-4882-8E0B-43520E963CFA}" srcOrd="0" destOrd="0" presId="urn:microsoft.com/office/officeart/2005/8/layout/bProcess2"/>
    <dgm:cxn modelId="{2DBB80F9-6467-4FD5-A326-AAD38981A41F}" type="presParOf" srcId="{F175907C-AD16-4123-8B15-F9C5C5EE6FE8}" destId="{EC014C61-D54B-4050-B518-3BE63988E683}" srcOrd="0" destOrd="0" presId="urn:microsoft.com/office/officeart/2005/8/layout/bProcess2"/>
    <dgm:cxn modelId="{C111B915-EF07-4CE7-8CFF-FD1502988B12}" type="presParOf" srcId="{F175907C-AD16-4123-8B15-F9C5C5EE6FE8}" destId="{ADF4AD98-3AA2-4EC3-A551-AB838DBF36E7}" srcOrd="1" destOrd="0" presId="urn:microsoft.com/office/officeart/2005/8/layout/bProcess2"/>
    <dgm:cxn modelId="{A1FED743-E7FA-47A8-860A-FA953519C129}" type="presParOf" srcId="{F175907C-AD16-4123-8B15-F9C5C5EE6FE8}" destId="{90B17746-573D-4179-B630-3D71636AE9F3}" srcOrd="2" destOrd="0" presId="urn:microsoft.com/office/officeart/2005/8/layout/bProcess2"/>
    <dgm:cxn modelId="{7FC13D26-A924-4D22-9983-6E5344776AC0}" type="presParOf" srcId="{90B17746-573D-4179-B630-3D71636AE9F3}" destId="{143C814E-FC03-4250-885E-343223DF0E5F}" srcOrd="0" destOrd="0" presId="urn:microsoft.com/office/officeart/2005/8/layout/bProcess2"/>
    <dgm:cxn modelId="{4734E80E-D388-4605-8312-D0CDC3E54E8F}" type="presParOf" srcId="{90B17746-573D-4179-B630-3D71636AE9F3}" destId="{44CA31AC-42D9-4D59-9AA1-312709D93169}" srcOrd="1" destOrd="0" presId="urn:microsoft.com/office/officeart/2005/8/layout/bProcess2"/>
    <dgm:cxn modelId="{C7213B65-B9AC-47D4-8642-192F36004DC0}" type="presParOf" srcId="{F175907C-AD16-4123-8B15-F9C5C5EE6FE8}" destId="{8475E79A-98BA-47DB-9DFC-9522C5F7953A}" srcOrd="3" destOrd="0" presId="urn:microsoft.com/office/officeart/2005/8/layout/bProcess2"/>
    <dgm:cxn modelId="{9BE53DB1-0E94-4728-B0EB-423D41694D1F}" type="presParOf" srcId="{F175907C-AD16-4123-8B15-F9C5C5EE6FE8}" destId="{65211576-6BF0-456A-B454-C70C34732A06}" srcOrd="4" destOrd="0" presId="urn:microsoft.com/office/officeart/2005/8/layout/bProcess2"/>
    <dgm:cxn modelId="{A295E9D6-6374-426C-BE77-AF17ECF7BEFB}" type="presParOf" srcId="{65211576-6BF0-456A-B454-C70C34732A06}" destId="{06232219-7E80-4D69-A423-BE7E98CE4DDE}" srcOrd="0" destOrd="0" presId="urn:microsoft.com/office/officeart/2005/8/layout/bProcess2"/>
    <dgm:cxn modelId="{DE503393-35D3-4520-BF6A-CB1FE902F392}" type="presParOf" srcId="{65211576-6BF0-456A-B454-C70C34732A06}" destId="{D7BDE419-FAB2-4B55-B5C3-04EDE36F375A}" srcOrd="1" destOrd="0" presId="urn:microsoft.com/office/officeart/2005/8/layout/bProcess2"/>
    <dgm:cxn modelId="{796232DA-0E30-4E3E-BB11-F83E27C31F01}" type="presParOf" srcId="{F175907C-AD16-4123-8B15-F9C5C5EE6FE8}" destId="{E17AF365-ED4C-4F91-B3D0-7319EFACE0A3}" srcOrd="5" destOrd="0" presId="urn:microsoft.com/office/officeart/2005/8/layout/bProcess2"/>
    <dgm:cxn modelId="{311FFB00-9623-4540-985D-08D74A6167D3}" type="presParOf" srcId="{F175907C-AD16-4123-8B15-F9C5C5EE6FE8}" destId="{6D66AEBA-5406-4D35-86DF-91389A86323B}" srcOrd="6" destOrd="0" presId="urn:microsoft.com/office/officeart/2005/8/layout/bProcess2"/>
    <dgm:cxn modelId="{5A029B25-4E04-4723-9C32-1EBD4098EF6E}" type="presParOf" srcId="{6D66AEBA-5406-4D35-86DF-91389A86323B}" destId="{3E9583E7-34AC-4766-B0FF-2755DA330A80}" srcOrd="0" destOrd="0" presId="urn:microsoft.com/office/officeart/2005/8/layout/bProcess2"/>
    <dgm:cxn modelId="{D6B7BE3A-3637-4ABC-846A-7012D2FD7063}" type="presParOf" srcId="{6D66AEBA-5406-4D35-86DF-91389A86323B}" destId="{0B061AE4-9B93-4917-B2A8-2BBDEC83F7D3}" srcOrd="1" destOrd="0" presId="urn:microsoft.com/office/officeart/2005/8/layout/bProcess2"/>
    <dgm:cxn modelId="{C62985A2-120E-4DC0-A5C3-590BF52FD2AF}" type="presParOf" srcId="{F175907C-AD16-4123-8B15-F9C5C5EE6FE8}" destId="{7A109420-7B7B-4463-92E3-099FB0479502}" srcOrd="7" destOrd="0" presId="urn:microsoft.com/office/officeart/2005/8/layout/bProcess2"/>
    <dgm:cxn modelId="{C4D01E5B-B8FD-4607-BB67-0E20D02D088C}" type="presParOf" srcId="{F175907C-AD16-4123-8B15-F9C5C5EE6FE8}" destId="{6682AD48-6C65-49FA-8364-BB56AAB5AEF7}" srcOrd="8" destOrd="0" presId="urn:microsoft.com/office/officeart/2005/8/layout/bProcess2"/>
    <dgm:cxn modelId="{3575E9FA-B110-43B3-8A1A-43DFB74E1BF2}" type="presParOf" srcId="{6682AD48-6C65-49FA-8364-BB56AAB5AEF7}" destId="{3B366A89-5CDF-4F87-868D-40EBCFBD6C44}" srcOrd="0" destOrd="0" presId="urn:microsoft.com/office/officeart/2005/8/layout/bProcess2"/>
    <dgm:cxn modelId="{DF5908CF-7377-448A-B2B3-B4186A3D52D4}" type="presParOf" srcId="{6682AD48-6C65-49FA-8364-BB56AAB5AEF7}" destId="{84930BF1-2978-461B-A3D9-6272EDE7C251}" srcOrd="1" destOrd="0" presId="urn:microsoft.com/office/officeart/2005/8/layout/bProcess2"/>
    <dgm:cxn modelId="{489727C6-3069-4299-AD2A-98C2614547C4}" type="presParOf" srcId="{F175907C-AD16-4123-8B15-F9C5C5EE6FE8}" destId="{D3987AF6-A193-4814-85AD-50874734EDC8}" srcOrd="9" destOrd="0" presId="urn:microsoft.com/office/officeart/2005/8/layout/bProcess2"/>
    <dgm:cxn modelId="{EAD7107B-2CF0-4D96-B832-72F596A652BA}" type="presParOf" srcId="{F175907C-AD16-4123-8B15-F9C5C5EE6FE8}" destId="{7DDD76F2-0DF3-45DD-BEEB-00792340E6FF}" srcOrd="10" destOrd="0" presId="urn:microsoft.com/office/officeart/2005/8/layout/bProcess2"/>
    <dgm:cxn modelId="{3AC82100-AEE6-453C-872A-26C7AB6AC50A}" type="presParOf" srcId="{7DDD76F2-0DF3-45DD-BEEB-00792340E6FF}" destId="{3B97637A-53B3-4F3E-AA81-75B8350706A4}" srcOrd="0" destOrd="0" presId="urn:microsoft.com/office/officeart/2005/8/layout/bProcess2"/>
    <dgm:cxn modelId="{5DC17983-7F0A-4286-A3AC-AE41374F0612}" type="presParOf" srcId="{7DDD76F2-0DF3-45DD-BEEB-00792340E6FF}" destId="{6A000D58-F7D9-490A-9983-B7E2A7EAF50F}" srcOrd="1" destOrd="0" presId="urn:microsoft.com/office/officeart/2005/8/layout/bProcess2"/>
    <dgm:cxn modelId="{7A6B13A9-DD45-4BB3-9CD8-AD6AA7C0FABB}" type="presParOf" srcId="{F175907C-AD16-4123-8B15-F9C5C5EE6FE8}" destId="{C6B90D79-35C9-4647-A04E-CBAA1B2A2ED8}" srcOrd="11" destOrd="0" presId="urn:microsoft.com/office/officeart/2005/8/layout/bProcess2"/>
    <dgm:cxn modelId="{510AA0ED-45B2-4728-B463-C9C2EC497C9E}" type="presParOf" srcId="{F175907C-AD16-4123-8B15-F9C5C5EE6FE8}" destId="{E801D166-84B0-4071-B4E2-BCE35794A616}" srcOrd="12" destOrd="0" presId="urn:microsoft.com/office/officeart/2005/8/layout/bProcess2"/>
    <dgm:cxn modelId="{67B2F360-E836-4066-85EE-3F6756BEB4B7}" type="presParOf" srcId="{E801D166-84B0-4071-B4E2-BCE35794A616}" destId="{E8FC07B5-FA9B-4718-993E-D0072F2014E0}" srcOrd="0" destOrd="0" presId="urn:microsoft.com/office/officeart/2005/8/layout/bProcess2"/>
    <dgm:cxn modelId="{FB29BE49-F80B-47DE-93B9-9F97084E5AFA}" type="presParOf" srcId="{E801D166-84B0-4071-B4E2-BCE35794A616}" destId="{FAA288E0-CCCC-4808-BD17-BC4A3059D583}" srcOrd="1" destOrd="0" presId="urn:microsoft.com/office/officeart/2005/8/layout/bProcess2"/>
    <dgm:cxn modelId="{47A9649D-A441-4C68-BA5D-B006EE710FB3}" type="presParOf" srcId="{F175907C-AD16-4123-8B15-F9C5C5EE6FE8}" destId="{6663F0C0-B7E9-41C3-AA36-6485A6ED0F97}" srcOrd="13" destOrd="0" presId="urn:microsoft.com/office/officeart/2005/8/layout/bProcess2"/>
    <dgm:cxn modelId="{D37253A4-4089-46D5-891D-F316B2B3F461}" type="presParOf" srcId="{F175907C-AD16-4123-8B15-F9C5C5EE6FE8}" destId="{5C83EB10-F7EF-4A5B-9B93-BF1A91232910}" srcOrd="14" destOrd="0" presId="urn:microsoft.com/office/officeart/2005/8/layout/bProcess2"/>
    <dgm:cxn modelId="{5D672D2F-E153-41C0-A3E2-6EAA6CEA6C1E}" type="presParOf" srcId="{5C83EB10-F7EF-4A5B-9B93-BF1A91232910}" destId="{192DB587-2B48-4CEB-B427-DA0AB5A009BE}" srcOrd="0" destOrd="0" presId="urn:microsoft.com/office/officeart/2005/8/layout/bProcess2"/>
    <dgm:cxn modelId="{2999FEBB-D6CA-4D87-86D8-E4649FD38DF1}" type="presParOf" srcId="{5C83EB10-F7EF-4A5B-9B93-BF1A91232910}" destId="{8809FC01-9E0F-4270-8B02-87D21B6A6B39}" srcOrd="1" destOrd="0" presId="urn:microsoft.com/office/officeart/2005/8/layout/bProcess2"/>
    <dgm:cxn modelId="{606CF039-A1EB-4E44-9FDD-CEB39B261333}" type="presParOf" srcId="{F175907C-AD16-4123-8B15-F9C5C5EE6FE8}" destId="{C571E397-81E3-4C71-9E61-A0B2CE1ABD6D}" srcOrd="15" destOrd="0" presId="urn:microsoft.com/office/officeart/2005/8/layout/bProcess2"/>
    <dgm:cxn modelId="{683C5515-3166-46C2-B2D0-E7DC73BDCA70}" type="presParOf" srcId="{F175907C-AD16-4123-8B15-F9C5C5EE6FE8}" destId="{B859FA60-AF3B-4B14-8D7E-A9F0AE32B403}" srcOrd="16" destOrd="0" presId="urn:microsoft.com/office/officeart/2005/8/layout/bProcess2"/>
    <dgm:cxn modelId="{9D5B3D86-54D5-4F5D-943D-DBD7EC1BBFA7}" type="presParOf" srcId="{B859FA60-AF3B-4B14-8D7E-A9F0AE32B403}" destId="{49D46E80-7BCD-421D-81A4-8E04942C90F8}" srcOrd="0" destOrd="0" presId="urn:microsoft.com/office/officeart/2005/8/layout/bProcess2"/>
    <dgm:cxn modelId="{71A21893-78BC-47D6-8A41-C9F4E6267E39}" type="presParOf" srcId="{B859FA60-AF3B-4B14-8D7E-A9F0AE32B403}" destId="{0B618AAF-F11A-4899-B1BF-DD9289AE60DC}" srcOrd="1" destOrd="0" presId="urn:microsoft.com/office/officeart/2005/8/layout/bProcess2"/>
    <dgm:cxn modelId="{CADD1463-59B2-4257-86E4-BC640B8E2C7A}" type="presParOf" srcId="{F175907C-AD16-4123-8B15-F9C5C5EE6FE8}" destId="{7E962570-0F46-4973-9E0A-8802E8C8E508}" srcOrd="17" destOrd="0" presId="urn:microsoft.com/office/officeart/2005/8/layout/bProcess2"/>
    <dgm:cxn modelId="{25EA8222-EBE9-4C24-8842-467C6862D470}" type="presParOf" srcId="{F175907C-AD16-4123-8B15-F9C5C5EE6FE8}" destId="{694DD0B6-48F8-4EAA-A81D-99208D5200D0}" srcOrd="18" destOrd="0" presId="urn:microsoft.com/office/officeart/2005/8/layout/bProcess2"/>
    <dgm:cxn modelId="{A187EA83-4822-482C-99C4-540B8FED002F}" type="presParOf" srcId="{694DD0B6-48F8-4EAA-A81D-99208D5200D0}" destId="{984C7D67-AE54-4E5F-8C16-60406CB896DD}" srcOrd="0" destOrd="0" presId="urn:microsoft.com/office/officeart/2005/8/layout/bProcess2"/>
    <dgm:cxn modelId="{C070FFAD-79F6-48F3-A635-283F4479DCC6}" type="presParOf" srcId="{694DD0B6-48F8-4EAA-A81D-99208D5200D0}" destId="{161C6CCA-1F88-488B-8655-77BACFA4FA61}" srcOrd="1" destOrd="0" presId="urn:microsoft.com/office/officeart/2005/8/layout/bProcess2"/>
    <dgm:cxn modelId="{1405323B-62C3-424D-AB9B-23B2C0B5BCA6}" type="presParOf" srcId="{F175907C-AD16-4123-8B15-F9C5C5EE6FE8}" destId="{6593CA45-6595-4882-8E0B-43520E963CFA}" srcOrd="19" destOrd="0" presId="urn:microsoft.com/office/officeart/2005/8/layout/bProcess2"/>
    <dgm:cxn modelId="{1171AE10-BF42-42D6-AFBD-83C99F3CCCCD}" type="presParOf" srcId="{F175907C-AD16-4123-8B15-F9C5C5EE6FE8}" destId="{B50424B5-572D-4BBD-9B99-681BF7A94743}" srcOrd="20" destOrd="0" presId="urn:microsoft.com/office/officeart/2005/8/layout/bProcess2"/>
    <dgm:cxn modelId="{0FD39670-D4D6-44A5-9B44-8FADF2BC013F}" type="presParOf" srcId="{B50424B5-572D-4BBD-9B99-681BF7A94743}" destId="{F5B03A65-5895-4F8E-95BB-ED8AFB4D4772}" srcOrd="0" destOrd="0" presId="urn:microsoft.com/office/officeart/2005/8/layout/bProcess2"/>
    <dgm:cxn modelId="{B2FFED20-B1D3-4944-93BD-20C387C98F09}" type="presParOf" srcId="{B50424B5-572D-4BBD-9B99-681BF7A94743}" destId="{9EAE8D19-51AB-4097-BB9E-96A586676E87}" srcOrd="1" destOrd="0" presId="urn:microsoft.com/office/officeart/2005/8/layout/bProcess2"/>
    <dgm:cxn modelId="{E886BC42-52E6-4BB7-8226-1B029B5D22D5}" type="presParOf" srcId="{F175907C-AD16-4123-8B15-F9C5C5EE6FE8}" destId="{D160B655-55AF-4B20-A443-9E2CE197B9E4}" srcOrd="21" destOrd="0" presId="urn:microsoft.com/office/officeart/2005/8/layout/bProcess2"/>
    <dgm:cxn modelId="{4FAE17A1-076A-4C7A-83EC-53908CA85D3C}" type="presParOf" srcId="{F175907C-AD16-4123-8B15-F9C5C5EE6FE8}" destId="{64B92EBB-3609-4093-A7B4-2546D4ED3314}" srcOrd="22" destOrd="0" presId="urn:microsoft.com/office/officeart/2005/8/layout/bProcess2"/>
    <dgm:cxn modelId="{C94C9B00-54B5-46D5-8427-800639342F13}" type="presParOf" srcId="{64B92EBB-3609-4093-A7B4-2546D4ED3314}" destId="{B96052EC-C5F9-40B8-B0C4-ADA5482F1791}" srcOrd="0" destOrd="0" presId="urn:microsoft.com/office/officeart/2005/8/layout/bProcess2"/>
    <dgm:cxn modelId="{A21888F4-591F-49B5-BCCA-02B7E28E86B8}" type="presParOf" srcId="{64B92EBB-3609-4093-A7B4-2546D4ED3314}" destId="{AA5CAD9C-D912-4227-A1E8-BF7554B6D721}" srcOrd="1" destOrd="0" presId="urn:microsoft.com/office/officeart/2005/8/layout/bProcess2"/>
    <dgm:cxn modelId="{7FD34F9F-2C63-401E-BAEA-306C7B7113B5}" type="presParOf" srcId="{F175907C-AD16-4123-8B15-F9C5C5EE6FE8}" destId="{6C7D5E77-31B9-4955-8656-97AC0BD4B2F2}" srcOrd="23" destOrd="0" presId="urn:microsoft.com/office/officeart/2005/8/layout/bProcess2"/>
    <dgm:cxn modelId="{781EF128-B58D-408F-AEAD-B71FB5B1D085}" type="presParOf" srcId="{F175907C-AD16-4123-8B15-F9C5C5EE6FE8}" destId="{1A5556B4-CF64-4F37-AF99-BF389FE422A9}" srcOrd="24" destOrd="0" presId="urn:microsoft.com/office/officeart/2005/8/layout/bProcess2"/>
    <dgm:cxn modelId="{AEF79D5D-22CC-4C9D-B259-3D945DF03B70}" type="presParOf" srcId="{1A5556B4-CF64-4F37-AF99-BF389FE422A9}" destId="{69DFC78C-D31C-426C-8C48-A7F74DC7A9C6}" srcOrd="0" destOrd="0" presId="urn:microsoft.com/office/officeart/2005/8/layout/bProcess2"/>
    <dgm:cxn modelId="{13216897-201B-407D-9154-5E1084D47E5D}" type="presParOf" srcId="{1A5556B4-CF64-4F37-AF99-BF389FE422A9}" destId="{B5BD3D87-7205-4C58-A70B-DF2C561C9FC1}" srcOrd="1" destOrd="0" presId="urn:microsoft.com/office/officeart/2005/8/layout/bProcess2"/>
    <dgm:cxn modelId="{9E04FA14-DA7A-42BC-BAE4-B8F0DCCC665E}" type="presParOf" srcId="{F175907C-AD16-4123-8B15-F9C5C5EE6FE8}" destId="{BC52D457-3A65-46D1-8CBB-8F4713A6CE38}" srcOrd="25" destOrd="0" presId="urn:microsoft.com/office/officeart/2005/8/layout/bProcess2"/>
    <dgm:cxn modelId="{673694CB-E007-4E7E-822A-E99F08C6CA2C}" type="presParOf" srcId="{F175907C-AD16-4123-8B15-F9C5C5EE6FE8}" destId="{254D576D-266E-4F2F-B027-11CE65B82E12}" srcOrd="26" destOrd="0" presId="urn:microsoft.com/office/officeart/2005/8/layout/bProcess2"/>
    <dgm:cxn modelId="{18E67A5F-D22A-44F6-BC61-38D29527E8DE}" type="presParOf" srcId="{254D576D-266E-4F2F-B027-11CE65B82E12}" destId="{64F93F29-99C8-4217-8289-004B8AC05330}" srcOrd="0" destOrd="0" presId="urn:microsoft.com/office/officeart/2005/8/layout/bProcess2"/>
    <dgm:cxn modelId="{58636A95-BCEE-433F-A24E-DB44EB08543D}" type="presParOf" srcId="{254D576D-266E-4F2F-B027-11CE65B82E12}" destId="{F3FA026B-098F-4B05-9147-66DE95042107}" srcOrd="1" destOrd="0" presId="urn:microsoft.com/office/officeart/2005/8/layout/bProcess2"/>
    <dgm:cxn modelId="{846BC43C-C741-487B-A1D5-BA6A697D33B6}" type="presParOf" srcId="{F175907C-AD16-4123-8B15-F9C5C5EE6FE8}" destId="{732A918F-1B86-4669-9ECD-E247C795C900}" srcOrd="27" destOrd="0" presId="urn:microsoft.com/office/officeart/2005/8/layout/bProcess2"/>
    <dgm:cxn modelId="{0D27C6E0-7D09-4B05-979D-FA1F89E7489E}" type="presParOf" srcId="{F175907C-AD16-4123-8B15-F9C5C5EE6FE8}" destId="{FB4F697F-D76F-48FA-B716-33937C7321BB}" srcOrd="28" destOrd="0" presId="urn:microsoft.com/office/officeart/2005/8/layout/bProcess2"/>
    <dgm:cxn modelId="{0F1A69CF-065E-4257-8886-FDA46A76BB9A}" type="presParOf" srcId="{FB4F697F-D76F-48FA-B716-33937C7321BB}" destId="{836F3279-9007-4C47-877B-35A359DAD0F6}" srcOrd="0" destOrd="0" presId="urn:microsoft.com/office/officeart/2005/8/layout/bProcess2"/>
    <dgm:cxn modelId="{C8094664-F0A7-453D-91B6-B9750F806BA8}" type="presParOf" srcId="{FB4F697F-D76F-48FA-B716-33937C7321BB}" destId="{E283E303-323B-4AE9-9487-25D74A9057BF}" srcOrd="1" destOrd="0" presId="urn:microsoft.com/office/officeart/2005/8/layout/bProcess2"/>
    <dgm:cxn modelId="{A44C587E-BDA1-4DF7-9E77-D401DC3E6507}" type="presParOf" srcId="{F175907C-AD16-4123-8B15-F9C5C5EE6FE8}" destId="{3108BEC3-A0FA-405E-9613-EDF269CFC833}" srcOrd="29" destOrd="0" presId="urn:microsoft.com/office/officeart/2005/8/layout/bProcess2"/>
    <dgm:cxn modelId="{4FF054F5-DE12-4B98-AD12-25748BA8D570}" type="presParOf" srcId="{F175907C-AD16-4123-8B15-F9C5C5EE6FE8}" destId="{1A3C61CC-5EBF-4E12-A0B5-320F38B7D176}" srcOrd="30" destOrd="0" presId="urn:microsoft.com/office/officeart/2005/8/layout/bProcess2"/>
    <dgm:cxn modelId="{0E5E6AFA-60C7-4508-8083-EE508ED5BF15}" type="presParOf" srcId="{1A3C61CC-5EBF-4E12-A0B5-320F38B7D176}" destId="{8809C2D7-F799-477A-B5A4-798F33A40ABE}" srcOrd="0" destOrd="0" presId="urn:microsoft.com/office/officeart/2005/8/layout/bProcess2"/>
    <dgm:cxn modelId="{9A8A69F6-D05C-43DE-907C-58E227507968}" type="presParOf" srcId="{1A3C61CC-5EBF-4E12-A0B5-320F38B7D176}" destId="{50A399F0-20E2-45BC-8389-E6C2C4C77EAE}" srcOrd="1" destOrd="0" presId="urn:microsoft.com/office/officeart/2005/8/layout/bProcess2"/>
    <dgm:cxn modelId="{F945A3F7-C2DC-41D2-847C-AC6BDF76D4E3}" type="presParOf" srcId="{F175907C-AD16-4123-8B15-F9C5C5EE6FE8}" destId="{59C62A00-2103-4BEC-BA30-67DB60763406}" srcOrd="31" destOrd="0" presId="urn:microsoft.com/office/officeart/2005/8/layout/bProcess2"/>
    <dgm:cxn modelId="{D987C99B-5FFD-4463-892F-20B45383C0D0}" type="presParOf" srcId="{F175907C-AD16-4123-8B15-F9C5C5EE6FE8}" destId="{8CCC2C14-4482-437B-859B-D309AE83FCDD}" srcOrd="32" destOrd="0" presId="urn:microsoft.com/office/officeart/2005/8/layout/bProcess2"/>
    <dgm:cxn modelId="{85FFB873-06C8-4759-B6F6-4A288224EAF4}" type="presParOf" srcId="{8CCC2C14-4482-437B-859B-D309AE83FCDD}" destId="{3F7D36D7-0636-4F63-B2E0-DF29AED51BC7}" srcOrd="0" destOrd="0" presId="urn:microsoft.com/office/officeart/2005/8/layout/bProcess2"/>
    <dgm:cxn modelId="{2FAF267D-3A49-462C-B2B5-4E11CB0F2D01}" type="presParOf" srcId="{8CCC2C14-4482-437B-859B-D309AE83FCDD}" destId="{98D30F8F-1027-42C0-A1E3-D1F515C9F246}" srcOrd="1" destOrd="0" presId="urn:microsoft.com/office/officeart/2005/8/layout/bProcess2"/>
    <dgm:cxn modelId="{870AE12E-26BC-4FF6-8167-210E1B4A3E78}" type="presParOf" srcId="{F175907C-AD16-4123-8B15-F9C5C5EE6FE8}" destId="{2BBE9A1B-48EE-458E-85DD-B6A91BADDEB8}" srcOrd="33" destOrd="0" presId="urn:microsoft.com/office/officeart/2005/8/layout/bProcess2"/>
    <dgm:cxn modelId="{EEAEB54A-327D-4054-B9E9-976C363F8B7C}" type="presParOf" srcId="{F175907C-AD16-4123-8B15-F9C5C5EE6FE8}" destId="{49849F57-2282-4FCD-B436-DB3D523E3530}" srcOrd="34" destOrd="0" presId="urn:microsoft.com/office/officeart/2005/8/layout/bProcess2"/>
    <dgm:cxn modelId="{DDE7F52E-1366-423C-8DCD-C40B554CD7E8}" type="presParOf" srcId="{49849F57-2282-4FCD-B436-DB3D523E3530}" destId="{DF9C0FA1-2688-41FE-A968-D5DED353F5CF}" srcOrd="0" destOrd="0" presId="urn:microsoft.com/office/officeart/2005/8/layout/bProcess2"/>
    <dgm:cxn modelId="{8F71643C-4A89-4094-B002-45D7D1269714}" type="presParOf" srcId="{49849F57-2282-4FCD-B436-DB3D523E3530}" destId="{BC0F1BDF-93EE-49BC-AC8A-4F6940C096A6}" srcOrd="1" destOrd="0" presId="urn:microsoft.com/office/officeart/2005/8/layout/bProcess2"/>
    <dgm:cxn modelId="{BB1BA30A-681F-468C-BC56-5BA38376BD68}" type="presParOf" srcId="{F175907C-AD16-4123-8B15-F9C5C5EE6FE8}" destId="{47067F76-EA58-4860-ACCC-2D8B516A7C79}" srcOrd="35" destOrd="0" presId="urn:microsoft.com/office/officeart/2005/8/layout/bProcess2"/>
    <dgm:cxn modelId="{574468BB-D861-4DBE-8859-0506AFEDFB43}" type="presParOf" srcId="{F175907C-AD16-4123-8B15-F9C5C5EE6FE8}" destId="{EEFB3FD2-41AD-45C9-930F-4F18C035A107}" srcOrd="36" destOrd="0" presId="urn:microsoft.com/office/officeart/2005/8/layout/bProcess2"/>
    <dgm:cxn modelId="{00839B88-8729-4065-B208-AD2E5AE6DFAC}" type="presParOf" srcId="{EEFB3FD2-41AD-45C9-930F-4F18C035A107}" destId="{41BD5F80-6BE2-450E-B3CD-42A021EF8A77}" srcOrd="0" destOrd="0" presId="urn:microsoft.com/office/officeart/2005/8/layout/bProcess2"/>
    <dgm:cxn modelId="{58819F60-8D80-4483-8788-20C0E7E6BCE3}" type="presParOf" srcId="{EEFB3FD2-41AD-45C9-930F-4F18C035A107}" destId="{F4F9FFDD-8FB2-4F54-8CC4-E3AD58BE2223}" srcOrd="1" destOrd="0" presId="urn:microsoft.com/office/officeart/2005/8/layout/bProcess2"/>
    <dgm:cxn modelId="{14819F49-D8CB-47EF-BE0A-C1DB6BB43AA5}" type="presParOf" srcId="{F175907C-AD16-4123-8B15-F9C5C5EE6FE8}" destId="{7715DF0A-DED9-455A-88C4-9517B08C50EC}" srcOrd="37" destOrd="0" presId="urn:microsoft.com/office/officeart/2005/8/layout/bProcess2"/>
    <dgm:cxn modelId="{6F0CB67A-BACF-41C6-8986-74A8033A9543}" type="presParOf" srcId="{F175907C-AD16-4123-8B15-F9C5C5EE6FE8}" destId="{F62F3B21-A939-49BA-ADEC-651F0414B6C9}" srcOrd="38" destOrd="0" presId="urn:microsoft.com/office/officeart/2005/8/layout/bProcess2"/>
    <dgm:cxn modelId="{A0329EE7-ECA2-4F88-ADE6-B91177E12B40}" type="presParOf" srcId="{F62F3B21-A939-49BA-ADEC-651F0414B6C9}" destId="{683D3379-A53C-4DFD-9425-DDC1D699D7E8}" srcOrd="0" destOrd="0" presId="urn:microsoft.com/office/officeart/2005/8/layout/bProcess2"/>
    <dgm:cxn modelId="{4CB28054-D5AA-4650-A13C-B6B8A4D18261}" type="presParOf" srcId="{F62F3B21-A939-49BA-ADEC-651F0414B6C9}" destId="{AA77CA92-A34A-48DB-9F4A-C6C6BAE5A601}" srcOrd="1" destOrd="0" presId="urn:microsoft.com/office/officeart/2005/8/layout/bProcess2"/>
    <dgm:cxn modelId="{7D09327E-7A65-4582-AC97-882F82CF5000}" type="presParOf" srcId="{F175907C-AD16-4123-8B15-F9C5C5EE6FE8}" destId="{738DE788-FD73-4BF5-97CD-ED3E532D6C34}" srcOrd="39" destOrd="0" presId="urn:microsoft.com/office/officeart/2005/8/layout/bProcess2"/>
    <dgm:cxn modelId="{8B87FB93-34A2-4FF8-92DE-5D973A98E468}" type="presParOf" srcId="{F175907C-AD16-4123-8B15-F9C5C5EE6FE8}" destId="{2A826844-D7DC-4899-8D36-606E3914493B}" srcOrd="40" destOrd="0" presId="urn:microsoft.com/office/officeart/2005/8/layout/bProcess2"/>
    <dgm:cxn modelId="{CE2CB378-873E-44AD-B0AB-C2E7C623032E}" type="presParOf" srcId="{2A826844-D7DC-4899-8D36-606E3914493B}" destId="{C60D5A6C-0D8B-4EAE-A487-0FED1D002C74}" srcOrd="0" destOrd="0" presId="urn:microsoft.com/office/officeart/2005/8/layout/bProcess2"/>
    <dgm:cxn modelId="{7AD250A2-F7E0-4E7A-9794-66235EA6EAE3}" type="presParOf" srcId="{2A826844-D7DC-4899-8D36-606E3914493B}" destId="{E3CCE17E-8ED1-40FD-BE07-FD64F66754C7}" srcOrd="1" destOrd="0" presId="urn:microsoft.com/office/officeart/2005/8/layout/bProcess2"/>
    <dgm:cxn modelId="{4367EC49-518F-491B-A59F-4FF2DBC3C121}" type="presParOf" srcId="{F175907C-AD16-4123-8B15-F9C5C5EE6FE8}" destId="{3A2BB580-8823-41C7-9405-042356BCB6D7}" srcOrd="41" destOrd="0" presId="urn:microsoft.com/office/officeart/2005/8/layout/bProcess2"/>
    <dgm:cxn modelId="{BFAB688E-03A9-45B3-92C6-0A687FCA0963}" type="presParOf" srcId="{F175907C-AD16-4123-8B15-F9C5C5EE6FE8}" destId="{548393E2-EC5F-4B1C-ADEC-43867D975BE3}" srcOrd="42" destOrd="0" presId="urn:microsoft.com/office/officeart/2005/8/layout/bProcess2"/>
    <dgm:cxn modelId="{6D981FD8-E2BE-440D-99A9-F111598711EC}" type="presParOf" srcId="{548393E2-EC5F-4B1C-ADEC-43867D975BE3}" destId="{30688941-205E-4A62-8A91-3F7325E9AC71}" srcOrd="0" destOrd="0" presId="urn:microsoft.com/office/officeart/2005/8/layout/bProcess2"/>
    <dgm:cxn modelId="{3B1F1CB4-2DEB-4699-9E6F-1223FF9B90D5}" type="presParOf" srcId="{548393E2-EC5F-4B1C-ADEC-43867D975BE3}" destId="{2910B4EB-E42C-497D-8596-D690307EBC5F}" srcOrd="1" destOrd="0" presId="urn:microsoft.com/office/officeart/2005/8/layout/bProcess2"/>
    <dgm:cxn modelId="{DBF96BB7-029A-44A9-83A5-95EF81693D4A}" type="presParOf" srcId="{F175907C-AD16-4123-8B15-F9C5C5EE6FE8}" destId="{93091E3B-52A4-4413-A495-6ABEAEB92B1B}" srcOrd="43" destOrd="0" presId="urn:microsoft.com/office/officeart/2005/8/layout/bProcess2"/>
    <dgm:cxn modelId="{623E710B-22B4-4782-86D4-8E2C300ABAD6}" type="presParOf" srcId="{F175907C-AD16-4123-8B15-F9C5C5EE6FE8}" destId="{B9E7FBF3-AE65-4CF4-8211-DF718EA23C1B}" srcOrd="44" destOrd="0" presId="urn:microsoft.com/office/officeart/2005/8/layout/bProcess2"/>
    <dgm:cxn modelId="{97812456-0C90-43EA-88D6-718F0E14C307}" type="presParOf" srcId="{B9E7FBF3-AE65-4CF4-8211-DF718EA23C1B}" destId="{BCC91753-BA4B-44AE-BFD6-7659A1615C99}" srcOrd="0" destOrd="0" presId="urn:microsoft.com/office/officeart/2005/8/layout/bProcess2"/>
    <dgm:cxn modelId="{3B1B4798-5B77-4436-8BFB-135103072D5D}" type="presParOf" srcId="{B9E7FBF3-AE65-4CF4-8211-DF718EA23C1B}" destId="{88D22CB6-831E-48BE-B02A-25319BC3CC77}" srcOrd="1" destOrd="0" presId="urn:microsoft.com/office/officeart/2005/8/layout/bProcess2"/>
    <dgm:cxn modelId="{84719C1F-2E83-491A-AB19-30DB341C0FAC}" type="presParOf" srcId="{F175907C-AD16-4123-8B15-F9C5C5EE6FE8}" destId="{D3A55583-CCE5-4E73-B73C-F752A2D76475}" srcOrd="45" destOrd="0" presId="urn:microsoft.com/office/officeart/2005/8/layout/bProcess2"/>
    <dgm:cxn modelId="{00681F3B-C7FB-46D5-A3FB-B1E9DE012D62}" type="presParOf" srcId="{F175907C-AD16-4123-8B15-F9C5C5EE6FE8}" destId="{E3B71385-C83C-45B5-A0A8-286343755CF9}" srcOrd="46" destOrd="0" presId="urn:microsoft.com/office/officeart/2005/8/layout/bProcess2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1DD80F-8D1F-4717-B6F6-BCF66444CDC4}">
      <dsp:nvSpPr>
        <dsp:cNvPr id="0" name=""/>
        <dsp:cNvSpPr/>
      </dsp:nvSpPr>
      <dsp:spPr>
        <a:xfrm>
          <a:off x="0" y="0"/>
          <a:ext cx="1741289" cy="7705725"/>
        </a:xfrm>
        <a:prstGeom prst="roundRect">
          <a:avLst>
            <a:gd name="adj" fmla="val 10000"/>
          </a:avLst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2600" kern="1200"/>
            <a:t>Fizyolojik Zorluklar</a:t>
          </a:r>
        </a:p>
      </dsp:txBody>
      <dsp:txXfrm>
        <a:off x="0" y="0"/>
        <a:ext cx="1741289" cy="2311717"/>
      </dsp:txXfrm>
    </dsp:sp>
    <dsp:sp modelId="{656998E1-FFFA-470E-B922-8C13648DDC7A}">
      <dsp:nvSpPr>
        <dsp:cNvPr id="0" name=""/>
        <dsp:cNvSpPr/>
      </dsp:nvSpPr>
      <dsp:spPr>
        <a:xfrm>
          <a:off x="165270" y="1883875"/>
          <a:ext cx="1393031" cy="950272"/>
        </a:xfrm>
        <a:prstGeom prst="roundRect">
          <a:avLst>
            <a:gd name="adj" fmla="val 1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Uyku problemleri</a:t>
          </a:r>
        </a:p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Yorgunluk, halsizlik, vb.</a:t>
          </a:r>
        </a:p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Kaygıya bağlı terleme, nefes alıp vermede zorluklar</a:t>
          </a:r>
        </a:p>
      </dsp:txBody>
      <dsp:txXfrm>
        <a:off x="193103" y="1911708"/>
        <a:ext cx="1337365" cy="894606"/>
      </dsp:txXfrm>
    </dsp:sp>
    <dsp:sp modelId="{72113938-BE1B-4F8E-8A53-F57F9AD9F2AC}">
      <dsp:nvSpPr>
        <dsp:cNvPr id="0" name=""/>
        <dsp:cNvSpPr/>
      </dsp:nvSpPr>
      <dsp:spPr>
        <a:xfrm>
          <a:off x="170988" y="3031697"/>
          <a:ext cx="1362537" cy="854128"/>
        </a:xfrm>
        <a:prstGeom prst="roundRect">
          <a:avLst>
            <a:gd name="adj" fmla="val 10000"/>
          </a:avLst>
        </a:prstGeom>
        <a:solidFill>
          <a:schemeClr val="accent5">
            <a:hueOff val="-525239"/>
            <a:satOff val="-731"/>
            <a:lumOff val="-28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</a:t>
          </a:r>
        </a:p>
      </dsp:txBody>
      <dsp:txXfrm>
        <a:off x="196005" y="3056714"/>
        <a:ext cx="1312503" cy="804094"/>
      </dsp:txXfrm>
    </dsp:sp>
    <dsp:sp modelId="{1D8E5600-B48B-49BD-822E-B024ED79A74C}">
      <dsp:nvSpPr>
        <dsp:cNvPr id="0" name=""/>
        <dsp:cNvSpPr/>
      </dsp:nvSpPr>
      <dsp:spPr>
        <a:xfrm>
          <a:off x="180530" y="4072755"/>
          <a:ext cx="1400623" cy="1012654"/>
        </a:xfrm>
        <a:prstGeom prst="roundRect">
          <a:avLst>
            <a:gd name="adj" fmla="val 10000"/>
          </a:avLst>
        </a:prstGeom>
        <a:solidFill>
          <a:schemeClr val="accent5">
            <a:hueOff val="-1050478"/>
            <a:satOff val="-1461"/>
            <a:lumOff val="-56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10190" y="4102415"/>
        <a:ext cx="1341303" cy="953334"/>
      </dsp:txXfrm>
    </dsp:sp>
    <dsp:sp modelId="{86ABDB7D-5FAA-406C-BA25-DCF380C66638}">
      <dsp:nvSpPr>
        <dsp:cNvPr id="0" name=""/>
        <dsp:cNvSpPr/>
      </dsp:nvSpPr>
      <dsp:spPr>
        <a:xfrm>
          <a:off x="199587" y="5264950"/>
          <a:ext cx="1362509" cy="889553"/>
        </a:xfrm>
        <a:prstGeom prst="roundRect">
          <a:avLst>
            <a:gd name="adj" fmla="val 10000"/>
          </a:avLst>
        </a:prstGeom>
        <a:solidFill>
          <a:schemeClr val="accent5">
            <a:hueOff val="-1575717"/>
            <a:satOff val="-2192"/>
            <a:lumOff val="-84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25641" y="5291004"/>
        <a:ext cx="1310401" cy="837445"/>
      </dsp:txXfrm>
    </dsp:sp>
    <dsp:sp modelId="{32D24474-289F-4325-B34E-52A645C14B1B}">
      <dsp:nvSpPr>
        <dsp:cNvPr id="0" name=""/>
        <dsp:cNvSpPr/>
      </dsp:nvSpPr>
      <dsp:spPr>
        <a:xfrm>
          <a:off x="180523" y="6398236"/>
          <a:ext cx="1381580" cy="921558"/>
        </a:xfrm>
        <a:prstGeom prst="roundRect">
          <a:avLst>
            <a:gd name="adj" fmla="val 10000"/>
          </a:avLst>
        </a:prstGeom>
        <a:solidFill>
          <a:schemeClr val="accent5">
            <a:hueOff val="-2100956"/>
            <a:satOff val="-2922"/>
            <a:lumOff val="-112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07515" y="6425228"/>
        <a:ext cx="1327596" cy="867574"/>
      </dsp:txXfrm>
    </dsp:sp>
    <dsp:sp modelId="{1453288D-5BBF-4730-8E11-6EBD6B22C21D}">
      <dsp:nvSpPr>
        <dsp:cNvPr id="0" name=""/>
        <dsp:cNvSpPr/>
      </dsp:nvSpPr>
      <dsp:spPr>
        <a:xfrm>
          <a:off x="1872555" y="0"/>
          <a:ext cx="1741289" cy="7705725"/>
        </a:xfrm>
        <a:prstGeom prst="roundRect">
          <a:avLst>
            <a:gd name="adj" fmla="val 10000"/>
          </a:avLst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2600" kern="1200"/>
            <a:t>Psikolojik Zorluklar</a:t>
          </a:r>
        </a:p>
      </dsp:txBody>
      <dsp:txXfrm>
        <a:off x="1872555" y="0"/>
        <a:ext cx="1741289" cy="2311717"/>
      </dsp:txXfrm>
    </dsp:sp>
    <dsp:sp modelId="{CEAD3D7E-42EC-4940-86ED-2F0C82C89C71}">
      <dsp:nvSpPr>
        <dsp:cNvPr id="0" name=""/>
        <dsp:cNvSpPr/>
      </dsp:nvSpPr>
      <dsp:spPr>
        <a:xfrm>
          <a:off x="2037156" y="1884587"/>
          <a:ext cx="1393031" cy="970509"/>
        </a:xfrm>
        <a:prstGeom prst="roundRect">
          <a:avLst>
            <a:gd name="adj" fmla="val 10000"/>
          </a:avLst>
        </a:prstGeom>
        <a:solidFill>
          <a:schemeClr val="accent5">
            <a:hueOff val="-2626195"/>
            <a:satOff val="-3653"/>
            <a:lumOff val="-140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Sinirli ve gergin olmak</a:t>
          </a:r>
        </a:p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Umutsuz bir ruh hali içinde olmak</a:t>
          </a:r>
        </a:p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Dikkatiini odaklayamama</a:t>
          </a:r>
        </a:p>
      </dsp:txBody>
      <dsp:txXfrm>
        <a:off x="2065581" y="1913012"/>
        <a:ext cx="1336181" cy="913659"/>
      </dsp:txXfrm>
    </dsp:sp>
    <dsp:sp modelId="{7C41DFEB-1440-47CA-87C0-B8C1E8FE0254}">
      <dsp:nvSpPr>
        <dsp:cNvPr id="0" name=""/>
        <dsp:cNvSpPr/>
      </dsp:nvSpPr>
      <dsp:spPr>
        <a:xfrm>
          <a:off x="2085981" y="2986777"/>
          <a:ext cx="1333493" cy="878136"/>
        </a:xfrm>
        <a:prstGeom prst="roundRect">
          <a:avLst>
            <a:gd name="adj" fmla="val 10000"/>
          </a:avLst>
        </a:prstGeom>
        <a:solidFill>
          <a:schemeClr val="accent5">
            <a:hueOff val="-3151433"/>
            <a:satOff val="-4383"/>
            <a:lumOff val="-168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111701" y="3012497"/>
        <a:ext cx="1282053" cy="826696"/>
      </dsp:txXfrm>
    </dsp:sp>
    <dsp:sp modelId="{95063870-8303-43E7-82B7-8368E8CB4C17}">
      <dsp:nvSpPr>
        <dsp:cNvPr id="0" name=""/>
        <dsp:cNvSpPr/>
      </dsp:nvSpPr>
      <dsp:spPr>
        <a:xfrm>
          <a:off x="2095510" y="4125474"/>
          <a:ext cx="1314436" cy="931037"/>
        </a:xfrm>
        <a:prstGeom prst="roundRect">
          <a:avLst>
            <a:gd name="adj" fmla="val 10000"/>
          </a:avLst>
        </a:prstGeom>
        <a:solidFill>
          <a:schemeClr val="accent5">
            <a:hueOff val="-3676672"/>
            <a:satOff val="-5114"/>
            <a:lumOff val="-196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122779" y="4152743"/>
        <a:ext cx="1259898" cy="876499"/>
      </dsp:txXfrm>
    </dsp:sp>
    <dsp:sp modelId="{C5D47F42-177D-4ADC-A5F8-60E08FBB65F3}">
      <dsp:nvSpPr>
        <dsp:cNvPr id="0" name=""/>
        <dsp:cNvSpPr/>
      </dsp:nvSpPr>
      <dsp:spPr>
        <a:xfrm>
          <a:off x="2085967" y="5288563"/>
          <a:ext cx="1352549" cy="872052"/>
        </a:xfrm>
        <a:prstGeom prst="roundRect">
          <a:avLst>
            <a:gd name="adj" fmla="val 10000"/>
          </a:avLst>
        </a:prstGeom>
        <a:solidFill>
          <a:schemeClr val="accent5">
            <a:hueOff val="-4201911"/>
            <a:satOff val="-5845"/>
            <a:lumOff val="-22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111509" y="5314105"/>
        <a:ext cx="1301465" cy="820968"/>
      </dsp:txXfrm>
    </dsp:sp>
    <dsp:sp modelId="{E11FB29B-9B1E-40E2-B7A5-FDFF526BC734}">
      <dsp:nvSpPr>
        <dsp:cNvPr id="0" name=""/>
        <dsp:cNvSpPr/>
      </dsp:nvSpPr>
      <dsp:spPr>
        <a:xfrm>
          <a:off x="2057403" y="6362853"/>
          <a:ext cx="1371592" cy="954759"/>
        </a:xfrm>
        <a:prstGeom prst="roundRect">
          <a:avLst>
            <a:gd name="adj" fmla="val 10000"/>
          </a:avLst>
        </a:prstGeom>
        <a:solidFill>
          <a:schemeClr val="accent5">
            <a:hueOff val="-4727150"/>
            <a:satOff val="-6575"/>
            <a:lumOff val="-252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2085367" y="6390817"/>
        <a:ext cx="1315664" cy="898831"/>
      </dsp:txXfrm>
    </dsp:sp>
    <dsp:sp modelId="{09ED4ABB-D53D-435D-90FB-A2233259EF43}">
      <dsp:nvSpPr>
        <dsp:cNvPr id="0" name=""/>
        <dsp:cNvSpPr/>
      </dsp:nvSpPr>
      <dsp:spPr>
        <a:xfrm>
          <a:off x="3744441" y="0"/>
          <a:ext cx="1741289" cy="7705725"/>
        </a:xfrm>
        <a:prstGeom prst="roundRect">
          <a:avLst>
            <a:gd name="adj" fmla="val 10000"/>
          </a:avLst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2600" kern="1200"/>
            <a:t>Davranışsal Zorluklar</a:t>
          </a:r>
        </a:p>
      </dsp:txBody>
      <dsp:txXfrm>
        <a:off x="3744441" y="0"/>
        <a:ext cx="1741289" cy="2311717"/>
      </dsp:txXfrm>
    </dsp:sp>
    <dsp:sp modelId="{4DB783F8-FB7E-445C-BE66-6CA5090BE817}">
      <dsp:nvSpPr>
        <dsp:cNvPr id="0" name=""/>
        <dsp:cNvSpPr/>
      </dsp:nvSpPr>
      <dsp:spPr>
        <a:xfrm>
          <a:off x="3889999" y="1893247"/>
          <a:ext cx="1393031" cy="989256"/>
        </a:xfrm>
        <a:prstGeom prst="roundRect">
          <a:avLst>
            <a:gd name="adj" fmla="val 10000"/>
          </a:avLst>
        </a:prstGeom>
        <a:solidFill>
          <a:schemeClr val="accent5">
            <a:hueOff val="-5252389"/>
            <a:satOff val="-7306"/>
            <a:lumOff val="-280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Ders çalışmayı bırakma </a:t>
          </a:r>
        </a:p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Akademik sorumluluklarını erteleme</a:t>
          </a:r>
        </a:p>
        <a:p>
          <a:pPr lvl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Zamanı etkin kullanmama</a:t>
          </a:r>
        </a:p>
      </dsp:txBody>
      <dsp:txXfrm>
        <a:off x="3918973" y="1922221"/>
        <a:ext cx="1335083" cy="931308"/>
      </dsp:txXfrm>
    </dsp:sp>
    <dsp:sp modelId="{D5BBED30-D35D-4B0F-8912-C7E0BA12611C}">
      <dsp:nvSpPr>
        <dsp:cNvPr id="0" name=""/>
        <dsp:cNvSpPr/>
      </dsp:nvSpPr>
      <dsp:spPr>
        <a:xfrm>
          <a:off x="3858077" y="3015418"/>
          <a:ext cx="1456873" cy="870733"/>
        </a:xfrm>
        <a:prstGeom prst="roundRect">
          <a:avLst>
            <a:gd name="adj" fmla="val 10000"/>
          </a:avLst>
        </a:prstGeom>
        <a:solidFill>
          <a:schemeClr val="accent5">
            <a:hueOff val="-5777628"/>
            <a:satOff val="-8036"/>
            <a:lumOff val="-308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3883580" y="3040921"/>
        <a:ext cx="1405867" cy="819727"/>
      </dsp:txXfrm>
    </dsp:sp>
    <dsp:sp modelId="{03192083-CBCE-41B0-9F76-5722138B36DD}">
      <dsp:nvSpPr>
        <dsp:cNvPr id="0" name=""/>
        <dsp:cNvSpPr/>
      </dsp:nvSpPr>
      <dsp:spPr>
        <a:xfrm>
          <a:off x="3905712" y="4145416"/>
          <a:ext cx="1380661" cy="920281"/>
        </a:xfrm>
        <a:prstGeom prst="roundRect">
          <a:avLst>
            <a:gd name="adj" fmla="val 10000"/>
          </a:avLst>
        </a:prstGeom>
        <a:solidFill>
          <a:schemeClr val="accent5">
            <a:hueOff val="-6302867"/>
            <a:satOff val="-8767"/>
            <a:lumOff val="-336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3932666" y="4172370"/>
        <a:ext cx="1326753" cy="866373"/>
      </dsp:txXfrm>
    </dsp:sp>
    <dsp:sp modelId="{883B55EB-4B44-4011-9CD7-1B92491B4865}">
      <dsp:nvSpPr>
        <dsp:cNvPr id="0" name=""/>
        <dsp:cNvSpPr/>
      </dsp:nvSpPr>
      <dsp:spPr>
        <a:xfrm>
          <a:off x="3924302" y="5271843"/>
          <a:ext cx="1381566" cy="875612"/>
        </a:xfrm>
        <a:prstGeom prst="roundRect">
          <a:avLst>
            <a:gd name="adj" fmla="val 10000"/>
          </a:avLst>
        </a:prstGeom>
        <a:solidFill>
          <a:schemeClr val="accent5">
            <a:hueOff val="-6828105"/>
            <a:satOff val="-9497"/>
            <a:lumOff val="-364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3949948" y="5297489"/>
        <a:ext cx="1330274" cy="824320"/>
      </dsp:txXfrm>
    </dsp:sp>
    <dsp:sp modelId="{EFADF148-4D6E-4733-93E7-41E8291E4F4C}">
      <dsp:nvSpPr>
        <dsp:cNvPr id="0" name=""/>
        <dsp:cNvSpPr/>
      </dsp:nvSpPr>
      <dsp:spPr>
        <a:xfrm>
          <a:off x="3895724" y="6365309"/>
          <a:ext cx="1438722" cy="952490"/>
        </a:xfrm>
        <a:prstGeom prst="roundRect">
          <a:avLst>
            <a:gd name="adj" fmla="val 10000"/>
          </a:avLst>
        </a:prstGeom>
        <a:solidFill>
          <a:schemeClr val="accent5">
            <a:hueOff val="-7353344"/>
            <a:satOff val="-10228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-____________________</a:t>
          </a:r>
        </a:p>
      </dsp:txBody>
      <dsp:txXfrm>
        <a:off x="3923621" y="6393206"/>
        <a:ext cx="1382928" cy="89669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C014C61-D54B-4050-B518-3BE63988E683}">
      <dsp:nvSpPr>
        <dsp:cNvPr id="0" name=""/>
        <dsp:cNvSpPr/>
      </dsp:nvSpPr>
      <dsp:spPr>
        <a:xfrm>
          <a:off x="680510" y="2553"/>
          <a:ext cx="1027863" cy="115509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Yaratıcılık</a:t>
          </a:r>
          <a:endParaRPr lang="tr-TR" kern="1200"/>
        </a:p>
      </dsp:txBody>
      <dsp:txXfrm>
        <a:off x="831037" y="171713"/>
        <a:ext cx="726809" cy="816778"/>
      </dsp:txXfrm>
    </dsp:sp>
    <dsp:sp modelId="{ADF4AD98-3AA2-4EC3-A551-AB838DBF36E7}">
      <dsp:nvSpPr>
        <dsp:cNvPr id="0" name=""/>
        <dsp:cNvSpPr/>
      </dsp:nvSpPr>
      <dsp:spPr>
        <a:xfrm rot="10800000">
          <a:off x="1049234" y="1258357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44CA31AC-42D9-4D59-9AA1-312709D93169}">
      <dsp:nvSpPr>
        <dsp:cNvPr id="0" name=""/>
        <dsp:cNvSpPr/>
      </dsp:nvSpPr>
      <dsp:spPr>
        <a:xfrm>
          <a:off x="851818" y="1504270"/>
          <a:ext cx="685247" cy="717352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rak</a:t>
          </a:r>
        </a:p>
      </dsp:txBody>
      <dsp:txXfrm>
        <a:off x="952170" y="1609324"/>
        <a:ext cx="484543" cy="507244"/>
      </dsp:txXfrm>
    </dsp:sp>
    <dsp:sp modelId="{8475E79A-98BA-47DB-9DFC-9522C5F7953A}">
      <dsp:nvSpPr>
        <dsp:cNvPr id="0" name=""/>
        <dsp:cNvSpPr/>
      </dsp:nvSpPr>
      <dsp:spPr>
        <a:xfrm rot="10800000">
          <a:off x="1049234" y="2322329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D7BDE419-FAB2-4B55-B5C3-04EDE36F375A}">
      <dsp:nvSpPr>
        <dsp:cNvPr id="0" name=""/>
        <dsp:cNvSpPr/>
      </dsp:nvSpPr>
      <dsp:spPr>
        <a:xfrm>
          <a:off x="732730" y="2568242"/>
          <a:ext cx="923424" cy="87632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Öğrenme Sevgisi</a:t>
          </a:r>
        </a:p>
      </dsp:txBody>
      <dsp:txXfrm>
        <a:off x="867962" y="2696576"/>
        <a:ext cx="652960" cy="619652"/>
      </dsp:txXfrm>
    </dsp:sp>
    <dsp:sp modelId="{E17AF365-ED4C-4F91-B3D0-7319EFACE0A3}">
      <dsp:nvSpPr>
        <dsp:cNvPr id="0" name=""/>
        <dsp:cNvSpPr/>
      </dsp:nvSpPr>
      <dsp:spPr>
        <a:xfrm rot="10800000">
          <a:off x="1049234" y="3540611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0B061AE4-9B93-4917-B2A8-2BBDEC83F7D3}">
      <dsp:nvSpPr>
        <dsp:cNvPr id="0" name=""/>
        <dsp:cNvSpPr/>
      </dsp:nvSpPr>
      <dsp:spPr>
        <a:xfrm>
          <a:off x="714757" y="3781868"/>
          <a:ext cx="959370" cy="73597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Açık Fikirlilik</a:t>
          </a:r>
        </a:p>
      </dsp:txBody>
      <dsp:txXfrm>
        <a:off x="855253" y="3889649"/>
        <a:ext cx="678378" cy="520414"/>
      </dsp:txXfrm>
    </dsp:sp>
    <dsp:sp modelId="{7A109420-7B7B-4463-92E3-099FB0479502}">
      <dsp:nvSpPr>
        <dsp:cNvPr id="0" name=""/>
        <dsp:cNvSpPr/>
      </dsp:nvSpPr>
      <dsp:spPr>
        <a:xfrm rot="10800000">
          <a:off x="1049234" y="4628160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84930BF1-2978-461B-A3D9-6272EDE7C251}">
      <dsp:nvSpPr>
        <dsp:cNvPr id="0" name=""/>
        <dsp:cNvSpPr/>
      </dsp:nvSpPr>
      <dsp:spPr>
        <a:xfrm>
          <a:off x="755419" y="4883682"/>
          <a:ext cx="878046" cy="77269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Çok Yönlü Bakış Açısı</a:t>
          </a:r>
        </a:p>
      </dsp:txBody>
      <dsp:txXfrm>
        <a:off x="884006" y="4996841"/>
        <a:ext cx="620872" cy="546379"/>
      </dsp:txXfrm>
    </dsp:sp>
    <dsp:sp modelId="{D3987AF6-A193-4814-85AD-50874734EDC8}">
      <dsp:nvSpPr>
        <dsp:cNvPr id="0" name=""/>
        <dsp:cNvSpPr/>
      </dsp:nvSpPr>
      <dsp:spPr>
        <a:xfrm rot="10800000">
          <a:off x="1049234" y="5784929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6A000D58-F7D9-490A-9983-B7E2A7EAF50F}">
      <dsp:nvSpPr>
        <dsp:cNvPr id="0" name=""/>
        <dsp:cNvSpPr/>
      </dsp:nvSpPr>
      <dsp:spPr>
        <a:xfrm>
          <a:off x="861138" y="6058686"/>
          <a:ext cx="666607" cy="66303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Cesur Olma</a:t>
          </a:r>
        </a:p>
      </dsp:txBody>
      <dsp:txXfrm>
        <a:off x="958760" y="6155786"/>
        <a:ext cx="471363" cy="468837"/>
      </dsp:txXfrm>
    </dsp:sp>
    <dsp:sp modelId="{C6B90D79-35C9-4647-A04E-CBAA1B2A2ED8}">
      <dsp:nvSpPr>
        <dsp:cNvPr id="0" name=""/>
        <dsp:cNvSpPr/>
      </dsp:nvSpPr>
      <dsp:spPr>
        <a:xfrm rot="10800000">
          <a:off x="1049234" y="6876640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FAA288E0-CCCC-4808-BD17-BC4A3059D583}">
      <dsp:nvSpPr>
        <dsp:cNvPr id="0" name=""/>
        <dsp:cNvSpPr/>
      </dsp:nvSpPr>
      <dsp:spPr>
        <a:xfrm>
          <a:off x="682228" y="7176763"/>
          <a:ext cx="1024428" cy="667232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Azim ve Kararlılık</a:t>
          </a:r>
        </a:p>
      </dsp:txBody>
      <dsp:txXfrm>
        <a:off x="832252" y="7274477"/>
        <a:ext cx="724380" cy="471804"/>
      </dsp:txXfrm>
    </dsp:sp>
    <dsp:sp modelId="{6663F0C0-B7E9-41C3-AA36-6485A6ED0F97}">
      <dsp:nvSpPr>
        <dsp:cNvPr id="0" name=""/>
        <dsp:cNvSpPr/>
      </dsp:nvSpPr>
      <dsp:spPr>
        <a:xfrm rot="10800000">
          <a:off x="1049234" y="7977532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8809FC01-9E0F-4270-8B02-87D21B6A6B39}">
      <dsp:nvSpPr>
        <dsp:cNvPr id="0" name=""/>
        <dsp:cNvSpPr/>
      </dsp:nvSpPr>
      <dsp:spPr>
        <a:xfrm>
          <a:off x="739156" y="8256275"/>
          <a:ext cx="910573" cy="74855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Dürüstlük</a:t>
          </a:r>
        </a:p>
      </dsp:txBody>
      <dsp:txXfrm>
        <a:off x="872506" y="8365898"/>
        <a:ext cx="643873" cy="529310"/>
      </dsp:txXfrm>
    </dsp:sp>
    <dsp:sp modelId="{C571E397-81E3-4C71-9E61-A0B2CE1ABD6D}">
      <dsp:nvSpPr>
        <dsp:cNvPr id="0" name=""/>
        <dsp:cNvSpPr/>
      </dsp:nvSpPr>
      <dsp:spPr>
        <a:xfrm rot="5372696">
          <a:off x="1847029" y="8547257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0B618AAF-F11A-4899-B1BF-DD9289AE60DC}">
      <dsp:nvSpPr>
        <dsp:cNvPr id="0" name=""/>
        <dsp:cNvSpPr/>
      </dsp:nvSpPr>
      <dsp:spPr>
        <a:xfrm>
          <a:off x="2326029" y="8189380"/>
          <a:ext cx="1047380" cy="856052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Yaşam Coşkusu</a:t>
          </a:r>
        </a:p>
      </dsp:txBody>
      <dsp:txXfrm>
        <a:off x="2479414" y="8314746"/>
        <a:ext cx="740610" cy="605320"/>
      </dsp:txXfrm>
    </dsp:sp>
    <dsp:sp modelId="{7E962570-0F46-4973-9E0A-8802E8C8E508}">
      <dsp:nvSpPr>
        <dsp:cNvPr id="0" name=""/>
        <dsp:cNvSpPr/>
      </dsp:nvSpPr>
      <dsp:spPr>
        <a:xfrm>
          <a:off x="2704511" y="7962856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161C6CCA-1F88-488B-8655-77BACFA4FA61}">
      <dsp:nvSpPr>
        <dsp:cNvPr id="0" name=""/>
        <dsp:cNvSpPr/>
      </dsp:nvSpPr>
      <dsp:spPr>
        <a:xfrm>
          <a:off x="2316188" y="7005736"/>
          <a:ext cx="1067060" cy="89322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Sosyal Zeka</a:t>
          </a:r>
        </a:p>
      </dsp:txBody>
      <dsp:txXfrm>
        <a:off x="2472455" y="7136546"/>
        <a:ext cx="754526" cy="631607"/>
      </dsp:txXfrm>
    </dsp:sp>
    <dsp:sp modelId="{6593CA45-6595-4882-8E0B-43520E963CFA}">
      <dsp:nvSpPr>
        <dsp:cNvPr id="0" name=""/>
        <dsp:cNvSpPr/>
      </dsp:nvSpPr>
      <dsp:spPr>
        <a:xfrm>
          <a:off x="2704511" y="6779212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9EAE8D19-51AB-4097-BB9E-96A586676E87}">
      <dsp:nvSpPr>
        <dsp:cNvPr id="0" name=""/>
        <dsp:cNvSpPr/>
      </dsp:nvSpPr>
      <dsp:spPr>
        <a:xfrm>
          <a:off x="2273966" y="5885336"/>
          <a:ext cx="1151506" cy="82998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Sevgi</a:t>
          </a:r>
        </a:p>
      </dsp:txBody>
      <dsp:txXfrm>
        <a:off x="2442600" y="6006884"/>
        <a:ext cx="814238" cy="586889"/>
      </dsp:txXfrm>
    </dsp:sp>
    <dsp:sp modelId="{D160B655-55AF-4B20-A443-9E2CE197B9E4}">
      <dsp:nvSpPr>
        <dsp:cNvPr id="0" name=""/>
        <dsp:cNvSpPr/>
      </dsp:nvSpPr>
      <dsp:spPr>
        <a:xfrm>
          <a:off x="2704511" y="5658811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AA5CAD9C-D912-4227-A1E8-BF7554B6D721}">
      <dsp:nvSpPr>
        <dsp:cNvPr id="0" name=""/>
        <dsp:cNvSpPr/>
      </dsp:nvSpPr>
      <dsp:spPr>
        <a:xfrm>
          <a:off x="2444660" y="4683284"/>
          <a:ext cx="810116" cy="91163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Nezaket</a:t>
          </a:r>
        </a:p>
      </dsp:txBody>
      <dsp:txXfrm>
        <a:off x="2563299" y="4816790"/>
        <a:ext cx="572838" cy="644623"/>
      </dsp:txXfrm>
    </dsp:sp>
    <dsp:sp modelId="{6C7D5E77-31B9-4955-8656-97AC0BD4B2F2}">
      <dsp:nvSpPr>
        <dsp:cNvPr id="0" name=""/>
        <dsp:cNvSpPr/>
      </dsp:nvSpPr>
      <dsp:spPr>
        <a:xfrm>
          <a:off x="2704511" y="4403521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B5BD3D87-7205-4C58-A70B-DF2C561C9FC1}">
      <dsp:nvSpPr>
        <dsp:cNvPr id="0" name=""/>
        <dsp:cNvSpPr/>
      </dsp:nvSpPr>
      <dsp:spPr>
        <a:xfrm>
          <a:off x="2470977" y="3669588"/>
          <a:ext cx="757483" cy="616802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Liderlik</a:t>
          </a:r>
        </a:p>
      </dsp:txBody>
      <dsp:txXfrm>
        <a:off x="2581908" y="3759917"/>
        <a:ext cx="535621" cy="436144"/>
      </dsp:txXfrm>
    </dsp:sp>
    <dsp:sp modelId="{BC52D457-3A65-46D1-8CBB-8F4713A6CE38}">
      <dsp:nvSpPr>
        <dsp:cNvPr id="0" name=""/>
        <dsp:cNvSpPr/>
      </dsp:nvSpPr>
      <dsp:spPr>
        <a:xfrm>
          <a:off x="2704511" y="3389825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F3FA026B-098F-4B05-9147-66DE95042107}">
      <dsp:nvSpPr>
        <dsp:cNvPr id="0" name=""/>
        <dsp:cNvSpPr/>
      </dsp:nvSpPr>
      <dsp:spPr>
        <a:xfrm>
          <a:off x="2235089" y="2396391"/>
          <a:ext cx="1229260" cy="87630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Vatandaşlık</a:t>
          </a:r>
        </a:p>
      </dsp:txBody>
      <dsp:txXfrm>
        <a:off x="2415110" y="2524723"/>
        <a:ext cx="869218" cy="619639"/>
      </dsp:txXfrm>
    </dsp:sp>
    <dsp:sp modelId="{732A918F-1B86-4669-9ECD-E247C795C900}">
      <dsp:nvSpPr>
        <dsp:cNvPr id="0" name=""/>
        <dsp:cNvSpPr/>
      </dsp:nvSpPr>
      <dsp:spPr>
        <a:xfrm>
          <a:off x="2704511" y="2169867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E283E303-323B-4AE9-9487-25D74A9057BF}">
      <dsp:nvSpPr>
        <dsp:cNvPr id="0" name=""/>
        <dsp:cNvSpPr/>
      </dsp:nvSpPr>
      <dsp:spPr>
        <a:xfrm>
          <a:off x="2123253" y="1232949"/>
          <a:ext cx="1452930" cy="87302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Hakkaniyet</a:t>
          </a:r>
        </a:p>
      </dsp:txBody>
      <dsp:txXfrm>
        <a:off x="2336030" y="1360801"/>
        <a:ext cx="1027376" cy="617323"/>
      </dsp:txXfrm>
    </dsp:sp>
    <dsp:sp modelId="{3108BEC3-A0FA-405E-9613-EDF269CFC833}">
      <dsp:nvSpPr>
        <dsp:cNvPr id="0" name=""/>
        <dsp:cNvSpPr/>
      </dsp:nvSpPr>
      <dsp:spPr>
        <a:xfrm>
          <a:off x="2704511" y="1006424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50A399F0-20E2-45BC-8389-E6C2C4C77EAE}">
      <dsp:nvSpPr>
        <dsp:cNvPr id="0" name=""/>
        <dsp:cNvSpPr/>
      </dsp:nvSpPr>
      <dsp:spPr>
        <a:xfrm>
          <a:off x="2345892" y="55670"/>
          <a:ext cx="1007653" cy="8868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Affetme</a:t>
          </a:r>
        </a:p>
      </dsp:txBody>
      <dsp:txXfrm>
        <a:off x="2493459" y="185548"/>
        <a:ext cx="712519" cy="627107"/>
      </dsp:txXfrm>
    </dsp:sp>
    <dsp:sp modelId="{59C62A00-2103-4BEC-BA30-67DB60763406}">
      <dsp:nvSpPr>
        <dsp:cNvPr id="0" name=""/>
        <dsp:cNvSpPr/>
      </dsp:nvSpPr>
      <dsp:spPr>
        <a:xfrm rot="5391591">
          <a:off x="3531456" y="420118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98D30F8F-1027-42C0-A1E3-D1F515C9F246}">
      <dsp:nvSpPr>
        <dsp:cNvPr id="0" name=""/>
        <dsp:cNvSpPr/>
      </dsp:nvSpPr>
      <dsp:spPr>
        <a:xfrm>
          <a:off x="3991063" y="55670"/>
          <a:ext cx="1633975" cy="87728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Alçakgönüllülük</a:t>
          </a:r>
        </a:p>
      </dsp:txBody>
      <dsp:txXfrm>
        <a:off x="4230353" y="184145"/>
        <a:ext cx="1155395" cy="620333"/>
      </dsp:txXfrm>
    </dsp:sp>
    <dsp:sp modelId="{2BBE9A1B-48EE-458E-85DD-B6A91BADDEB8}">
      <dsp:nvSpPr>
        <dsp:cNvPr id="0" name=""/>
        <dsp:cNvSpPr/>
      </dsp:nvSpPr>
      <dsp:spPr>
        <a:xfrm rot="10800000">
          <a:off x="4662843" y="1042308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BC0F1BDF-93EE-49BC-AC8A-4F6940C096A6}">
      <dsp:nvSpPr>
        <dsp:cNvPr id="0" name=""/>
        <dsp:cNvSpPr/>
      </dsp:nvSpPr>
      <dsp:spPr>
        <a:xfrm>
          <a:off x="4230906" y="1296872"/>
          <a:ext cx="1154289" cy="682751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Tedbirlilik</a:t>
          </a:r>
        </a:p>
      </dsp:txBody>
      <dsp:txXfrm>
        <a:off x="4399948" y="1396859"/>
        <a:ext cx="816205" cy="482777"/>
      </dsp:txXfrm>
    </dsp:sp>
    <dsp:sp modelId="{47067F76-EA58-4860-ACCC-2D8B516A7C79}">
      <dsp:nvSpPr>
        <dsp:cNvPr id="0" name=""/>
        <dsp:cNvSpPr/>
      </dsp:nvSpPr>
      <dsp:spPr>
        <a:xfrm rot="10800000">
          <a:off x="4662843" y="2088979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F4F9FFDD-8FB2-4F54-8CC4-E3AD58BE2223}">
      <dsp:nvSpPr>
        <dsp:cNvPr id="0" name=""/>
        <dsp:cNvSpPr/>
      </dsp:nvSpPr>
      <dsp:spPr>
        <a:xfrm>
          <a:off x="4165015" y="2343542"/>
          <a:ext cx="1286071" cy="863801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Öz düzenleme</a:t>
          </a:r>
        </a:p>
      </dsp:txBody>
      <dsp:txXfrm>
        <a:off x="4353356" y="2470043"/>
        <a:ext cx="909389" cy="610799"/>
      </dsp:txXfrm>
    </dsp:sp>
    <dsp:sp modelId="{7715DF0A-DED9-455A-88C4-9517B08C50EC}">
      <dsp:nvSpPr>
        <dsp:cNvPr id="0" name=""/>
        <dsp:cNvSpPr/>
      </dsp:nvSpPr>
      <dsp:spPr>
        <a:xfrm rot="10800000">
          <a:off x="4662843" y="3279947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AA77CA92-A34A-48DB-9F4A-C6C6BAE5A601}">
      <dsp:nvSpPr>
        <dsp:cNvPr id="0" name=""/>
        <dsp:cNvSpPr/>
      </dsp:nvSpPr>
      <dsp:spPr>
        <a:xfrm>
          <a:off x="4078362" y="3497759"/>
          <a:ext cx="1459378" cy="90257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Estetetik ve Mükemmelliğin Takdir edilmesi</a:t>
          </a:r>
        </a:p>
      </dsp:txBody>
      <dsp:txXfrm>
        <a:off x="4292083" y="3629938"/>
        <a:ext cx="1031936" cy="638217"/>
      </dsp:txXfrm>
    </dsp:sp>
    <dsp:sp modelId="{738DE788-FD73-4BF5-97CD-ED3E532D6C34}">
      <dsp:nvSpPr>
        <dsp:cNvPr id="0" name=""/>
        <dsp:cNvSpPr/>
      </dsp:nvSpPr>
      <dsp:spPr>
        <a:xfrm rot="10800000">
          <a:off x="4662843" y="4477896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E3CCE17E-8ED1-40FD-BE07-FD64F66754C7}">
      <dsp:nvSpPr>
        <dsp:cNvPr id="0" name=""/>
        <dsp:cNvSpPr/>
      </dsp:nvSpPr>
      <dsp:spPr>
        <a:xfrm>
          <a:off x="4417698" y="4700666"/>
          <a:ext cx="780706" cy="80992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Şükran</a:t>
          </a:r>
        </a:p>
      </dsp:txBody>
      <dsp:txXfrm>
        <a:off x="4532030" y="4819277"/>
        <a:ext cx="552042" cy="572706"/>
      </dsp:txXfrm>
    </dsp:sp>
    <dsp:sp modelId="{3A2BB580-8823-41C7-9405-042356BCB6D7}">
      <dsp:nvSpPr>
        <dsp:cNvPr id="0" name=""/>
        <dsp:cNvSpPr/>
      </dsp:nvSpPr>
      <dsp:spPr>
        <a:xfrm rot="10800000">
          <a:off x="4662843" y="5612395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2910B4EB-E42C-497D-8596-D690307EBC5F}">
      <dsp:nvSpPr>
        <dsp:cNvPr id="0" name=""/>
        <dsp:cNvSpPr/>
      </dsp:nvSpPr>
      <dsp:spPr>
        <a:xfrm>
          <a:off x="4507155" y="5859404"/>
          <a:ext cx="601792" cy="73279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Umut</a:t>
          </a:r>
        </a:p>
      </dsp:txBody>
      <dsp:txXfrm>
        <a:off x="4595285" y="5966720"/>
        <a:ext cx="425532" cy="518167"/>
      </dsp:txXfrm>
    </dsp:sp>
    <dsp:sp modelId="{93091E3B-52A4-4413-A495-6ABEAEB92B1B}">
      <dsp:nvSpPr>
        <dsp:cNvPr id="0" name=""/>
        <dsp:cNvSpPr/>
      </dsp:nvSpPr>
      <dsp:spPr>
        <a:xfrm rot="10800000">
          <a:off x="4662843" y="6740702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88D22CB6-831E-48BE-B02A-25319BC3CC77}">
      <dsp:nvSpPr>
        <dsp:cNvPr id="0" name=""/>
        <dsp:cNvSpPr/>
      </dsp:nvSpPr>
      <dsp:spPr>
        <a:xfrm>
          <a:off x="4433964" y="7034408"/>
          <a:ext cx="748174" cy="62313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izah</a:t>
          </a:r>
        </a:p>
      </dsp:txBody>
      <dsp:txXfrm>
        <a:off x="4543532" y="7125665"/>
        <a:ext cx="529038" cy="440625"/>
      </dsp:txXfrm>
    </dsp:sp>
    <dsp:sp modelId="{D3A55583-CCE5-4E73-B73C-F752A2D76475}">
      <dsp:nvSpPr>
        <dsp:cNvPr id="0" name=""/>
        <dsp:cNvSpPr/>
      </dsp:nvSpPr>
      <dsp:spPr>
        <a:xfrm rot="10789184">
          <a:off x="4683201" y="7820881"/>
          <a:ext cx="290415" cy="153920"/>
        </a:xfrm>
        <a:prstGeom prst="triangle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</dsp:sp>
    <dsp:sp modelId="{E3B71385-C83C-45B5-A0A8-286343755CF9}">
      <dsp:nvSpPr>
        <dsp:cNvPr id="0" name=""/>
        <dsp:cNvSpPr/>
      </dsp:nvSpPr>
      <dsp:spPr>
        <a:xfrm>
          <a:off x="4268164" y="8053827"/>
          <a:ext cx="1086643" cy="100444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just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aneviyat</a:t>
          </a:r>
        </a:p>
      </dsp:txBody>
      <dsp:txXfrm>
        <a:off x="4427299" y="8200925"/>
        <a:ext cx="768373" cy="7102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2">
  <dgm:title val=""/>
  <dgm:desc val=""/>
  <dgm:catLst>
    <dgm:cat type="list" pri="10000"/>
    <dgm:cat type="relationship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theList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h"/>
      <dgm:constr type="w" for="ch" forName="aSpace" refType="w" fact="0.075"/>
      <dgm:constr type="h" for="des" forName="aSpace2" refType="h" fact="0.1"/>
      <dgm:constr type="primFontSz" for="des" forName="textNode" op="equ"/>
      <dgm:constr type="primFontSz" for="des" forName="childNode" op="equ"/>
    </dgm:constrLst>
    <dgm:ruleLst/>
    <dgm:forEach name="aNode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onstrLst>
          <dgm:constr type="w" for="ch" forName="aNode" refType="w"/>
          <dgm:constr type="h" for="ch" forName="aNode" refType="h"/>
          <dgm:constr type="w" for="ch" forName="textNode" refType="w"/>
          <dgm:constr type="h" for="ch" forName="textNode" refType="h" fact="0.3"/>
          <dgm:constr type="ctrX" for="ch" forName="textNode" refType="w" fact="0.5"/>
          <dgm:constr type="w" for="ch" forName="compChildNode" refType="w" fact="0.8"/>
          <dgm:constr type="h" for="ch" forName="compChildNode" refType="h" fact="0.65"/>
          <dgm:constr type="t" for="ch" forName="compChildNode" refType="h" fact="0.3"/>
          <dgm:constr type="ctrX" for="ch" forName="compChildNode" refType="w" fact="0.5"/>
        </dgm:constrLst>
        <dgm:ruleLst/>
        <dgm:layoutNode name="aNode" styleLbl="bgShp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/>
          <dgm:ruleLst/>
        </dgm:layoutNode>
        <dgm:layoutNode name="textNode" styleLbl="bgShp">
          <dgm:alg type="tx"/>
          <dgm:shape xmlns:r="http://schemas.openxmlformats.org/officeDocument/2006/relationships" type="rect" r:blip="" hideGeom="1">
            <dgm:adjLst>
              <dgm:adj idx="1" val="0.1"/>
            </dgm:adjLst>
          </dgm:shape>
          <dgm:presOf axis="self"/>
          <dgm:constrLst>
            <dgm:constr type="primFontSz" val="65"/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ompChild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des" forName="childNode" refType="w"/>
            <dgm:constr type="h" for="des" forName="childNode" refType="h"/>
          </dgm:constrLst>
          <dgm:ruleLst/>
          <dgm:layoutNode name="theInnerList">
            <dgm:alg type="lin"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childNodeForEach" axis="ch" ptType="node">
              <dgm:layoutNode name="childNode" styleLbl="node1">
                <dgm:varLst>
                  <dgm:bulletEnabled val="1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desOrSelf" ptType="node"/>
                <dgm:constrLst>
                  <dgm:constr type="primFontSz" val="65"/>
                  <dgm:constr type="tMarg" refType="primFontSz" fact="0.15"/>
                  <dgm:constr type="bMarg" refType="primFontSz" fact="0.15"/>
                  <dgm:constr type="lMarg" refType="primFontSz" fact="0.2"/>
                  <dgm:constr type="rMarg" refType="primFontSz" fact="0.2"/>
                </dgm:constrLst>
                <dgm:ruleLst>
                  <dgm:rule type="primFontSz" val="5" fact="NaN" max="NaN"/>
                </dgm:ruleLst>
              </dgm:layoutNode>
              <dgm:choose name="Name3">
                <dgm:if name="Name4" axis="self" ptType="node" func="revPos" op="equ" val="1"/>
                <dgm:else name="Name5">
                  <dgm:layoutNode name="aSpace2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else>
              </dgm:choose>
            </dgm:forEach>
          </dgm:layoutNode>
        </dgm:layoutNode>
      </dgm:layoutNode>
      <dgm:choose name="Name6">
        <dgm:if name="Name7" axis="self" ptType="node" func="revPos" op="equ" val="1"/>
        <dgm:else name="Name8">
          <dgm:layoutNode name="a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else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bProcess2">
  <dgm:title val=""/>
  <dgm:desc val=""/>
  <dgm:catLst>
    <dgm:cat type="process" pri="2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/>
    </dgm:varLst>
    <dgm:choose name="Name0">
      <dgm:if name="Name1" func="var" arg="dir" op="equ" val="norm">
        <dgm:alg type="snake">
          <dgm:param type="grDir" val="tL"/>
          <dgm:param type="flowDir" val="col"/>
          <dgm:param type="contDir" val="revDir"/>
        </dgm:alg>
      </dgm:if>
      <dgm:else name="Name2">
        <dgm:alg type="snake">
          <dgm:param type="grDir" val="tR"/>
          <dgm:param type="flowDir" val="col"/>
          <dgm:param type="contDir" val="revDi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firstNode" refType="w"/>
      <dgm:constr type="w" for="ch" forName="lastNode" refType="w" refFor="ch" refForName="firstNode" op="equ"/>
      <dgm:constr type="w" for="ch" forName="middleNode" refType="w" refFor="ch" refForName="firstNode" op="equ"/>
      <dgm:constr type="h" for="ch" ptType="sibTrans" refType="w" refFor="ch" refForName="middleNode" op="equ" fact="0.35"/>
      <dgm:constr type="sp" refType="w" refFor="ch" refForName="middleNode" fact="0.5"/>
      <dgm:constr type="connDist" for="des" ptType="sibTrans" op="equ"/>
      <dgm:constr type="primFontSz" for="ch" forName="firstNode" val="65"/>
      <dgm:constr type="primFontSz" for="ch" forName="lastNode" refType="primFontSz" refFor="ch" refForName="firstNode" op="equ"/>
      <dgm:constr type="primFontSz" for="des" forName="shape" val="65"/>
      <dgm:constr type="primFontSz" for="des" forName="shape" refType="primFontSz" refFor="ch" refForName="firstNode" op="lte"/>
      <dgm:constr type="primFontSz" for="des" forName="shape" refType="primFontSz" refFor="ch" refForName="lastNode" op="lte"/>
    </dgm:constrLst>
    <dgm:ruleLst/>
    <dgm:forEach name="Name3" axis="ch" ptType="node">
      <dgm:choose name="Name4">
        <dgm:if name="Name5" axis="self" ptType="node" func="pos" op="equ" val="1">
          <dgm:layoutNode name="firstNode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if>
        <dgm:if name="Name6" axis="self" ptType="node" func="revPos" op="equ" val="1">
          <dgm:layoutNode name="lastNode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if>
        <dgm:else name="Name7">
          <dgm:layoutNode name="middleNod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  <dgm:constr type="w" for="ch" forName="padding" refType="w"/>
              <dgm:constr type="h" for="ch" forName="padding" refType="h"/>
              <dgm:constr type="w" for="ch" forName="shape" refType="w" fact="0.667"/>
              <dgm:constr type="h" for="ch" forName="shape" refType="h" fact="0.667"/>
              <dgm:constr type="ctrX" for="ch" forName="shape" refType="w" fact="0.5"/>
              <dgm:constr type="ctrY" for="ch" forName="shape" refType="h" fact="0.5"/>
            </dgm:constrLst>
            <dgm:ruleLst/>
            <dgm:layoutNode name="padding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shape">
              <dgm:varLst>
                <dgm:bulletEnabled val="1"/>
              </dgm:varLst>
              <dgm:alg type="tx">
                <dgm:param type="txAnchorVertCh" val="mid"/>
              </dgm:alg>
              <dgm:shape xmlns:r="http://schemas.openxmlformats.org/officeDocument/2006/relationships" type="ellipse" r:blip="">
                <dgm:adjLst/>
              </dgm:shape>
              <dgm:presOf axis="desOrSelf" ptType="node"/>
              <dgm:constrLst>
                <dgm:constr type="h" refType="w"/>
                <dgm:constr type="tMarg" refType="primFontSz" fact="0.1"/>
                <dgm:constr type="bMarg" refType="primFontSz" fact="0.1"/>
                <dgm:constr type="lMarg" refType="primFontSz" fact="0.1"/>
                <dgm:constr type="rMarg" refType="primFontSz" fact="0.1"/>
              </dgm:constrLst>
              <dgm:ruleLst>
                <dgm:rule type="primFontSz" val="5" fact="NaN" max="NaN"/>
              </dgm:ruleLst>
            </dgm:layoutNode>
          </dgm:layoutNode>
        </dgm:else>
      </dgm:choose>
      <dgm:forEach name="Name8" axis="followSib" ptType="sibTrans" cnt="1">
        <dgm:layoutNode name="sibTrans">
          <dgm:choose name="Name9">
            <dgm:if name="Name10" func="var" arg="dir" op="equ" val="norm">
              <dgm:choose name="Name11">
                <dgm:if name="Name12" axis="self" ptType="sibTrans" func="pos" op="equ" val="1">
                  <dgm:alg type="conn">
                    <dgm:param type="begPts" val="auto"/>
                    <dgm:param type="endPts" val="auto"/>
                    <dgm:param type="srcNode" val="firstNode"/>
                    <dgm:param type="dstNode" val="shape"/>
                  </dgm:alg>
                </dgm:if>
                <dgm:if name="Name13" axis="self" ptType="sibTrans" func="revPos" op="equ" val="1">
                  <dgm:alg type="conn">
                    <dgm:param type="begPts" val="auto"/>
                    <dgm:param type="endPts" val="auto"/>
                    <dgm:param type="srcNode" val="shape"/>
                    <dgm:param type="dstNode" val="lastNode"/>
                  </dgm:alg>
                </dgm:if>
                <dgm:else name="Name14">
                  <dgm:alg type="conn">
                    <dgm:param type="begPts" val="auto"/>
                    <dgm:param type="endPts" val="auto"/>
                    <dgm:param type="srcNode" val="shape"/>
                    <dgm:param type="dstNode" val="shape"/>
                  </dgm:alg>
                </dgm:else>
              </dgm:choose>
            </dgm:if>
            <dgm:else name="Name15">
              <dgm:choose name="Name16">
                <dgm:if name="Name17" axis="self" ptType="sibTrans" func="pos" op="equ" val="1">
                  <dgm:alg type="conn">
                    <dgm:param type="begPts" val="auto"/>
                    <dgm:param type="endPts" val="auto"/>
                    <dgm:param type="srcNode" val="firstNode"/>
                    <dgm:param type="dstNode" val="shape"/>
                  </dgm:alg>
                </dgm:if>
                <dgm:if name="Name18" axis="self" ptType="sibTrans" func="revPos" op="equ" val="1">
                  <dgm:alg type="conn">
                    <dgm:param type="begPts" val="auto"/>
                    <dgm:param type="endPts" val="auto"/>
                    <dgm:param type="srcNode" val="shape"/>
                    <dgm:param type="dstNode" val="lastNode"/>
                  </dgm:alg>
                </dgm:if>
                <dgm:else name="Name19">
                  <dgm:alg type="conn">
                    <dgm:param type="begPts" val="auto"/>
                    <dgm:param type="endPts" val="auto"/>
                    <dgm:param type="srcNode" val="shape"/>
                    <dgm:param type="dstNode" val="shape"/>
                  </dgm:alg>
                </dgm:else>
              </dgm:choose>
            </dgm:else>
          </dgm:choose>
          <dgm:shape xmlns:r="http://schemas.openxmlformats.org/officeDocument/2006/relationships" rot="90" type="triangle" r:blip="">
            <dgm:adjLst/>
          </dgm:shape>
          <dgm:presOf axis="self"/>
          <dgm:constrLst>
            <dgm:constr type="w" refType="h"/>
            <dgm:constr type="connDist"/>
            <dgm:constr type="begPad" refType="connDist" fact="0.25"/>
            <dgm:constr type="endPad" refType="connDist" fact="0.22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209156-6676-44D5-9C99-1336FF274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5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A.Mücahit</cp:lastModifiedBy>
  <cp:revision>109</cp:revision>
  <dcterms:created xsi:type="dcterms:W3CDTF">2020-07-11T10:26:00Z</dcterms:created>
  <dcterms:modified xsi:type="dcterms:W3CDTF">2020-12-28T09:29:00Z</dcterms:modified>
</cp:coreProperties>
</file>